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A55DF" w14:textId="3AB4615B" w:rsidR="00CD1198" w:rsidRPr="003F2C05" w:rsidRDefault="000F213A" w:rsidP="00CD1198">
      <w:pPr>
        <w:pStyle w:val="Heading4"/>
        <w:rPr>
          <w:rFonts w:asciiTheme="minorHAnsi" w:hAnsiTheme="minorHAnsi" w:cstheme="minorHAnsi"/>
          <w:color w:val="000080"/>
          <w:sz w:val="36"/>
          <w:szCs w:val="36"/>
        </w:rPr>
      </w:pPr>
      <w:r>
        <w:rPr>
          <w:rFonts w:asciiTheme="minorHAnsi" w:hAnsiTheme="minorHAnsi" w:cstheme="minorHAnsi"/>
          <w:noProof/>
        </w:rPr>
        <w:drawing>
          <wp:anchor distT="0" distB="0" distL="114300" distR="114300" simplePos="0" relativeHeight="251656704" behindDoc="1" locked="0" layoutInCell="1" allowOverlap="1" wp14:anchorId="6AEE19C0" wp14:editId="3793C334">
            <wp:simplePos x="0" y="0"/>
            <wp:positionH relativeFrom="column">
              <wp:posOffset>5829300</wp:posOffset>
            </wp:positionH>
            <wp:positionV relativeFrom="paragraph">
              <wp:posOffset>-320040</wp:posOffset>
            </wp:positionV>
            <wp:extent cx="841375" cy="1265555"/>
            <wp:effectExtent l="0" t="0" r="53975" b="48895"/>
            <wp:wrapTight wrapText="bothSides">
              <wp:wrapPolygon edited="0">
                <wp:start x="0" y="0"/>
                <wp:lineTo x="0" y="21459"/>
                <wp:lineTo x="978" y="22435"/>
                <wp:lineTo x="22986" y="22435"/>
                <wp:lineTo x="22986" y="1301"/>
                <wp:lineTo x="2200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1375" cy="1265555"/>
                    </a:xfrm>
                    <a:prstGeom prst="rect">
                      <a:avLst/>
                    </a:prstGeom>
                    <a:noFill/>
                    <a:effectLst>
                      <a:outerShdw dist="107763" dir="2700000" algn="ctr" rotWithShape="0">
                        <a:srgbClr val="808080">
                          <a:alpha val="50000"/>
                        </a:srgbClr>
                      </a:outerShdw>
                    </a:effec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snapToGrid/>
          <w:color w:val="000080"/>
          <w:sz w:val="36"/>
          <w:szCs w:val="36"/>
        </w:rPr>
        <w:drawing>
          <wp:anchor distT="0" distB="0" distL="114300" distR="114300" simplePos="0" relativeHeight="251655680" behindDoc="1" locked="0" layoutInCell="1" allowOverlap="1" wp14:anchorId="4B5EB81C" wp14:editId="662467D7">
            <wp:simplePos x="0" y="0"/>
            <wp:positionH relativeFrom="column">
              <wp:posOffset>-578485</wp:posOffset>
            </wp:positionH>
            <wp:positionV relativeFrom="paragraph">
              <wp:posOffset>-397510</wp:posOffset>
            </wp:positionV>
            <wp:extent cx="401320" cy="802640"/>
            <wp:effectExtent l="0" t="0" r="0" b="0"/>
            <wp:wrapTight wrapText="bothSides">
              <wp:wrapPolygon edited="0">
                <wp:start x="0" y="0"/>
                <wp:lineTo x="0" y="21019"/>
                <wp:lineTo x="20506" y="21019"/>
                <wp:lineTo x="2050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r="75000"/>
                    <a:stretch>
                      <a:fillRect/>
                    </a:stretch>
                  </pic:blipFill>
                  <pic:spPr bwMode="auto">
                    <a:xfrm>
                      <a:off x="0" y="0"/>
                      <a:ext cx="401320" cy="80264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HAnsi"/>
          <w:color w:val="000080"/>
          <w:sz w:val="36"/>
          <w:szCs w:val="36"/>
        </w:rPr>
        <w:t xml:space="preserve">2021 </w:t>
      </w:r>
      <w:r w:rsidR="00CD1198" w:rsidRPr="003F2C05">
        <w:rPr>
          <w:rFonts w:asciiTheme="minorHAnsi" w:hAnsiTheme="minorHAnsi" w:cstheme="minorHAnsi"/>
          <w:color w:val="000080"/>
          <w:sz w:val="36"/>
          <w:szCs w:val="36"/>
        </w:rPr>
        <w:t xml:space="preserve">ATHENA </w:t>
      </w:r>
      <w:r w:rsidR="003D3A1B" w:rsidRPr="003F2C05">
        <w:rPr>
          <w:rFonts w:asciiTheme="minorHAnsi" w:hAnsiTheme="minorHAnsi" w:cstheme="minorHAnsi"/>
          <w:color w:val="000080"/>
          <w:sz w:val="36"/>
          <w:szCs w:val="36"/>
        </w:rPr>
        <w:t xml:space="preserve">LEADERSHIP </w:t>
      </w:r>
      <w:r w:rsidR="00CD1198" w:rsidRPr="003F2C05">
        <w:rPr>
          <w:rFonts w:asciiTheme="minorHAnsi" w:hAnsiTheme="minorHAnsi" w:cstheme="minorHAnsi"/>
          <w:color w:val="000080"/>
          <w:sz w:val="36"/>
          <w:szCs w:val="36"/>
        </w:rPr>
        <w:t xml:space="preserve">AWARD </w:t>
      </w:r>
    </w:p>
    <w:p w14:paraId="4CED22EE" w14:textId="77777777" w:rsidR="00CD1198" w:rsidRPr="003F2C05" w:rsidRDefault="00CD1198" w:rsidP="00CD1198">
      <w:pPr>
        <w:pStyle w:val="Heading4"/>
        <w:rPr>
          <w:rFonts w:asciiTheme="minorHAnsi" w:hAnsiTheme="minorHAnsi" w:cstheme="minorHAnsi"/>
          <w:color w:val="000080"/>
          <w:szCs w:val="28"/>
        </w:rPr>
      </w:pPr>
      <w:r w:rsidRPr="003F2C05">
        <w:rPr>
          <w:rFonts w:asciiTheme="minorHAnsi" w:hAnsiTheme="minorHAnsi" w:cstheme="minorHAnsi"/>
          <w:color w:val="000080"/>
          <w:szCs w:val="28"/>
        </w:rPr>
        <w:t>NOMINATION INSTRUCTIONS</w:t>
      </w:r>
    </w:p>
    <w:p w14:paraId="4061D2E9" w14:textId="77777777" w:rsidR="00CD1198" w:rsidRPr="003F2C05" w:rsidRDefault="00CD1198" w:rsidP="00CD1198">
      <w:pPr>
        <w:rPr>
          <w:rFonts w:asciiTheme="minorHAnsi" w:hAnsiTheme="minorHAnsi" w:cstheme="minorHAnsi"/>
        </w:rPr>
      </w:pPr>
    </w:p>
    <w:p w14:paraId="066F10F4" w14:textId="580FF61A" w:rsidR="00CD1198" w:rsidRPr="003F2C05" w:rsidRDefault="004C4867" w:rsidP="003F2C05">
      <w:pPr>
        <w:jc w:val="both"/>
        <w:rPr>
          <w:rFonts w:asciiTheme="minorHAnsi" w:hAnsiTheme="minorHAnsi" w:cstheme="minorHAnsi"/>
          <w:snapToGrid w:val="0"/>
          <w:sz w:val="24"/>
        </w:rPr>
      </w:pPr>
      <w:r>
        <w:rPr>
          <w:rFonts w:asciiTheme="minorHAnsi" w:hAnsiTheme="minorHAnsi" w:cstheme="minorHAnsi"/>
          <w:sz w:val="24"/>
          <w:szCs w:val="24"/>
        </w:rPr>
        <w:t xml:space="preserve">The Colorado Women’s Chamber of Commerce is please to present the 2021 ATHENA Leadership Award. </w:t>
      </w:r>
      <w:r w:rsidR="00CD1198" w:rsidRPr="003F2C05">
        <w:rPr>
          <w:rFonts w:asciiTheme="minorHAnsi" w:hAnsiTheme="minorHAnsi" w:cstheme="minorHAnsi"/>
          <w:sz w:val="24"/>
          <w:szCs w:val="24"/>
        </w:rPr>
        <w:t xml:space="preserve">The </w:t>
      </w:r>
      <w:r w:rsidR="00D633D1" w:rsidRPr="003F2C05">
        <w:rPr>
          <w:rFonts w:asciiTheme="minorHAnsi" w:hAnsiTheme="minorHAnsi" w:cstheme="minorHAnsi"/>
          <w:sz w:val="24"/>
          <w:szCs w:val="24"/>
        </w:rPr>
        <w:t>ATHENA</w:t>
      </w:r>
      <w:r w:rsidR="00CD1198" w:rsidRPr="003F2C05">
        <w:rPr>
          <w:rFonts w:asciiTheme="minorHAnsi" w:hAnsiTheme="minorHAnsi" w:cstheme="minorHAnsi"/>
          <w:sz w:val="24"/>
          <w:szCs w:val="24"/>
        </w:rPr>
        <w:t xml:space="preserve"> </w:t>
      </w:r>
      <w:r w:rsidR="005F7A71" w:rsidRPr="003F2C05">
        <w:rPr>
          <w:rFonts w:asciiTheme="minorHAnsi" w:hAnsiTheme="minorHAnsi" w:cstheme="minorHAnsi"/>
          <w:sz w:val="24"/>
          <w:szCs w:val="24"/>
        </w:rPr>
        <w:t xml:space="preserve">Leadership </w:t>
      </w:r>
      <w:r w:rsidR="00CD1198" w:rsidRPr="003F2C05">
        <w:rPr>
          <w:rFonts w:asciiTheme="minorHAnsi" w:hAnsiTheme="minorHAnsi" w:cstheme="minorHAnsi"/>
          <w:sz w:val="24"/>
          <w:szCs w:val="24"/>
        </w:rPr>
        <w:t xml:space="preserve">Award </w:t>
      </w:r>
      <w:r w:rsidR="00D633D1" w:rsidRPr="003F2C05">
        <w:rPr>
          <w:rFonts w:asciiTheme="minorHAnsi" w:hAnsiTheme="minorHAnsi" w:cstheme="minorHAnsi"/>
          <w:sz w:val="24"/>
          <w:szCs w:val="24"/>
        </w:rPr>
        <w:t xml:space="preserve">celebrates exemplary leadership and is reflective of a quote by Plato: </w:t>
      </w:r>
      <w:r w:rsidR="003D3A1B" w:rsidRPr="003F2C05">
        <w:rPr>
          <w:rFonts w:asciiTheme="minorHAnsi" w:hAnsiTheme="minorHAnsi" w:cstheme="minorHAnsi"/>
          <w:i/>
          <w:sz w:val="24"/>
          <w:szCs w:val="24"/>
        </w:rPr>
        <w:t>What is honored in a country will be cultivated there.</w:t>
      </w:r>
      <w:r w:rsidR="003D3A1B" w:rsidRPr="003F2C05">
        <w:rPr>
          <w:rFonts w:asciiTheme="minorHAnsi" w:hAnsiTheme="minorHAnsi" w:cstheme="minorHAnsi"/>
          <w:sz w:val="24"/>
          <w:szCs w:val="24"/>
        </w:rPr>
        <w:t xml:space="preserve"> </w:t>
      </w:r>
      <w:r w:rsidR="003D3A1B" w:rsidRPr="003F2C05">
        <w:rPr>
          <w:rFonts w:asciiTheme="minorHAnsi" w:hAnsiTheme="minorHAnsi" w:cstheme="minorHAnsi"/>
        </w:rPr>
        <w:t xml:space="preserve"> </w:t>
      </w:r>
      <w:r>
        <w:rPr>
          <w:rFonts w:asciiTheme="minorHAnsi" w:hAnsiTheme="minorHAnsi" w:cstheme="minorHAnsi"/>
          <w:snapToGrid w:val="0"/>
          <w:sz w:val="24"/>
        </w:rPr>
        <w:t>More than</w:t>
      </w:r>
      <w:r w:rsidR="00E5099D" w:rsidRPr="003F2C05">
        <w:rPr>
          <w:rFonts w:asciiTheme="minorHAnsi" w:hAnsiTheme="minorHAnsi" w:cstheme="minorHAnsi"/>
          <w:snapToGrid w:val="0"/>
          <w:sz w:val="24"/>
        </w:rPr>
        <w:t xml:space="preserve"> 7</w:t>
      </w:r>
      <w:r w:rsidR="008D22C7" w:rsidRPr="003F2C05">
        <w:rPr>
          <w:rFonts w:asciiTheme="minorHAnsi" w:hAnsiTheme="minorHAnsi" w:cstheme="minorHAnsi"/>
          <w:snapToGrid w:val="0"/>
          <w:sz w:val="24"/>
        </w:rPr>
        <w:t>,</w:t>
      </w:r>
      <w:r w:rsidR="00F43619" w:rsidRPr="003F2C05">
        <w:rPr>
          <w:rFonts w:asciiTheme="minorHAnsi" w:hAnsiTheme="minorHAnsi" w:cstheme="minorHAnsi"/>
          <w:snapToGrid w:val="0"/>
          <w:sz w:val="24"/>
        </w:rPr>
        <w:t>0</w:t>
      </w:r>
      <w:r w:rsidR="00E5099D" w:rsidRPr="003F2C05">
        <w:rPr>
          <w:rFonts w:asciiTheme="minorHAnsi" w:hAnsiTheme="minorHAnsi" w:cstheme="minorHAnsi"/>
          <w:snapToGrid w:val="0"/>
          <w:sz w:val="24"/>
        </w:rPr>
        <w:t>0</w:t>
      </w:r>
      <w:r w:rsidR="00F43619" w:rsidRPr="003F2C05">
        <w:rPr>
          <w:rFonts w:asciiTheme="minorHAnsi" w:hAnsiTheme="minorHAnsi" w:cstheme="minorHAnsi"/>
          <w:snapToGrid w:val="0"/>
          <w:sz w:val="24"/>
        </w:rPr>
        <w:t xml:space="preserve">0 recipients have been honored with the </w:t>
      </w:r>
      <w:r>
        <w:rPr>
          <w:rFonts w:asciiTheme="minorHAnsi" w:hAnsiTheme="minorHAnsi" w:cstheme="minorHAnsi"/>
          <w:snapToGrid w:val="0"/>
          <w:sz w:val="24"/>
        </w:rPr>
        <w:t>a</w:t>
      </w:r>
      <w:r w:rsidR="005F7A71" w:rsidRPr="003F2C05">
        <w:rPr>
          <w:rFonts w:asciiTheme="minorHAnsi" w:hAnsiTheme="minorHAnsi" w:cstheme="minorHAnsi"/>
          <w:snapToGrid w:val="0"/>
          <w:sz w:val="24"/>
        </w:rPr>
        <w:t xml:space="preserve">ward </w:t>
      </w:r>
      <w:r w:rsidR="00F43619" w:rsidRPr="003F2C05">
        <w:rPr>
          <w:rFonts w:asciiTheme="minorHAnsi" w:hAnsiTheme="minorHAnsi" w:cstheme="minorHAnsi"/>
          <w:snapToGrid w:val="0"/>
          <w:sz w:val="24"/>
        </w:rPr>
        <w:t>since the program’s inception in 1982</w:t>
      </w:r>
      <w:r>
        <w:rPr>
          <w:rFonts w:asciiTheme="minorHAnsi" w:hAnsiTheme="minorHAnsi" w:cstheme="minorHAnsi"/>
          <w:snapToGrid w:val="0"/>
          <w:sz w:val="24"/>
        </w:rPr>
        <w:t xml:space="preserve">. </w:t>
      </w:r>
      <w:r w:rsidRPr="004C4867">
        <w:rPr>
          <w:rFonts w:ascii="Calibri" w:hAnsi="Calibri" w:cs="Calibri"/>
          <w:snapToGrid w:val="0"/>
          <w:sz w:val="24"/>
        </w:rPr>
        <w:t xml:space="preserve">Martha </w:t>
      </w:r>
      <w:proofErr w:type="spellStart"/>
      <w:r w:rsidRPr="004C4867">
        <w:rPr>
          <w:rFonts w:ascii="Calibri" w:hAnsi="Calibri" w:cs="Calibri"/>
          <w:snapToGrid w:val="0"/>
          <w:sz w:val="24"/>
        </w:rPr>
        <w:t>Mayhood</w:t>
      </w:r>
      <w:proofErr w:type="spellEnd"/>
      <w:r w:rsidRPr="004C4867">
        <w:rPr>
          <w:rFonts w:ascii="Calibri" w:hAnsi="Calibri" w:cs="Calibri"/>
          <w:snapToGrid w:val="0"/>
          <w:sz w:val="24"/>
        </w:rPr>
        <w:t xml:space="preserve"> Mertz </w:t>
      </w:r>
      <w:r>
        <w:rPr>
          <w:rFonts w:ascii="Calibri" w:hAnsi="Calibri" w:cs="Calibri"/>
          <w:snapToGrid w:val="0"/>
          <w:sz w:val="24"/>
        </w:rPr>
        <w:t xml:space="preserve">founded ATHENA International </w:t>
      </w:r>
      <w:r w:rsidRPr="004C4867">
        <w:rPr>
          <w:rFonts w:ascii="Calibri" w:hAnsi="Calibri" w:cs="Calibri"/>
          <w:snapToGrid w:val="0"/>
          <w:sz w:val="24"/>
        </w:rPr>
        <w:t>to honor women leaders and bring balance to leadership voices worldwide</w:t>
      </w:r>
      <w:r w:rsidR="00F43619" w:rsidRPr="003F2C05">
        <w:rPr>
          <w:rFonts w:asciiTheme="minorHAnsi" w:hAnsiTheme="minorHAnsi" w:cstheme="minorHAnsi"/>
          <w:snapToGrid w:val="0"/>
          <w:sz w:val="24"/>
        </w:rPr>
        <w:t>.</w:t>
      </w:r>
      <w:r w:rsidR="000577F3" w:rsidRPr="003F2C05">
        <w:rPr>
          <w:rFonts w:asciiTheme="minorHAnsi" w:hAnsiTheme="minorHAnsi" w:cstheme="minorHAnsi"/>
          <w:snapToGrid w:val="0"/>
          <w:sz w:val="24"/>
        </w:rPr>
        <w:t xml:space="preserve"> </w:t>
      </w:r>
      <w:r w:rsidRPr="004C4867">
        <w:rPr>
          <w:rFonts w:ascii="Calibri" w:hAnsi="Calibri" w:cs="Calibri"/>
          <w:snapToGrid w:val="0"/>
          <w:sz w:val="24"/>
        </w:rPr>
        <w:t>In today's extraordinary times of pandemic, recession, and a global movement to address racial and economic justice, the ATHENA Leadership Model</w:t>
      </w:r>
      <w:r w:rsidR="000F213A">
        <w:rPr>
          <w:rFonts w:ascii="Calibri" w:hAnsi="Calibri" w:cs="Calibri"/>
          <w:snapToGrid w:val="0"/>
          <w:sz w:val="24"/>
        </w:rPr>
        <w:t xml:space="preserve"> </w:t>
      </w:r>
      <w:r w:rsidRPr="004C4867">
        <w:rPr>
          <w:rFonts w:ascii="Calibri" w:hAnsi="Calibri" w:cs="Calibri"/>
          <w:snapToGrid w:val="0"/>
          <w:sz w:val="24"/>
        </w:rPr>
        <w:t xml:space="preserve">offers the skills and attributes for building the successful leaders </w:t>
      </w:r>
      <w:r w:rsidR="000F213A">
        <w:rPr>
          <w:rFonts w:ascii="Calibri" w:hAnsi="Calibri" w:cs="Calibri"/>
          <w:snapToGrid w:val="0"/>
          <w:sz w:val="24"/>
        </w:rPr>
        <w:t>our community</w:t>
      </w:r>
      <w:r w:rsidRPr="004C4867">
        <w:rPr>
          <w:rFonts w:ascii="Calibri" w:hAnsi="Calibri" w:cs="Calibri"/>
          <w:snapToGrid w:val="0"/>
          <w:sz w:val="24"/>
        </w:rPr>
        <w:t xml:space="preserve"> need</w:t>
      </w:r>
      <w:r w:rsidR="000F213A">
        <w:rPr>
          <w:rFonts w:ascii="Calibri" w:hAnsi="Calibri" w:cs="Calibri"/>
          <w:snapToGrid w:val="0"/>
          <w:sz w:val="24"/>
        </w:rPr>
        <w:t>s</w:t>
      </w:r>
      <w:r w:rsidRPr="004C4867">
        <w:rPr>
          <w:rFonts w:ascii="Calibri" w:hAnsi="Calibri" w:cs="Calibri"/>
          <w:snapToGrid w:val="0"/>
          <w:sz w:val="24"/>
        </w:rPr>
        <w:t xml:space="preserve"> now and for the future.</w:t>
      </w:r>
    </w:p>
    <w:p w14:paraId="6DEA1C48" w14:textId="77777777" w:rsidR="00CD1198" w:rsidRPr="003F2C05" w:rsidRDefault="00CD1198" w:rsidP="00CD1198">
      <w:pPr>
        <w:pStyle w:val="Heading2"/>
        <w:jc w:val="both"/>
        <w:rPr>
          <w:rFonts w:asciiTheme="minorHAnsi" w:hAnsiTheme="minorHAnsi" w:cstheme="minorHAnsi"/>
          <w:sz w:val="16"/>
          <w:szCs w:val="16"/>
        </w:rPr>
      </w:pPr>
    </w:p>
    <w:p w14:paraId="494BE679" w14:textId="77777777" w:rsidR="00CD1198" w:rsidRPr="003F2C05" w:rsidRDefault="00CD1198" w:rsidP="00CD1198">
      <w:pPr>
        <w:pStyle w:val="Heading2"/>
        <w:jc w:val="both"/>
        <w:rPr>
          <w:rFonts w:asciiTheme="minorHAnsi" w:hAnsiTheme="minorHAnsi" w:cstheme="minorHAnsi"/>
          <w:color w:val="000080"/>
          <w:sz w:val="28"/>
        </w:rPr>
      </w:pPr>
      <w:r w:rsidRPr="003F2C05">
        <w:rPr>
          <w:rFonts w:asciiTheme="minorHAnsi" w:hAnsiTheme="minorHAnsi" w:cstheme="minorHAnsi"/>
          <w:color w:val="000080"/>
          <w:sz w:val="28"/>
        </w:rPr>
        <w:t xml:space="preserve">THE CRITERIA </w:t>
      </w:r>
    </w:p>
    <w:p w14:paraId="7FD59495" w14:textId="77777777" w:rsidR="003939CF" w:rsidRPr="003F2C05" w:rsidRDefault="003939CF" w:rsidP="003939CF">
      <w:pPr>
        <w:rPr>
          <w:rFonts w:asciiTheme="minorHAnsi" w:hAnsiTheme="minorHAnsi" w:cstheme="minorHAnsi"/>
          <w:sz w:val="10"/>
          <w:szCs w:val="10"/>
        </w:rPr>
      </w:pPr>
    </w:p>
    <w:p w14:paraId="3FB21629" w14:textId="508B5BC0" w:rsidR="00CD1198" w:rsidRPr="003F2C05" w:rsidRDefault="005F7A71" w:rsidP="00CD1198">
      <w:p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ATHENA Leadership Award </w:t>
      </w:r>
      <w:r w:rsidR="00CD1198" w:rsidRPr="003F2C05">
        <w:rPr>
          <w:rFonts w:asciiTheme="minorHAnsi" w:hAnsiTheme="minorHAnsi" w:cstheme="minorHAnsi"/>
          <w:snapToGrid w:val="0"/>
          <w:sz w:val="24"/>
        </w:rPr>
        <w:t xml:space="preserve">Nominees must meet each of the following </w:t>
      </w:r>
      <w:r w:rsidR="00061ED9">
        <w:rPr>
          <w:rFonts w:asciiTheme="minorHAnsi" w:hAnsiTheme="minorHAnsi" w:cstheme="minorHAnsi"/>
          <w:snapToGrid w:val="0"/>
          <w:sz w:val="24"/>
        </w:rPr>
        <w:t>five</w:t>
      </w:r>
      <w:r w:rsidR="00CD1198" w:rsidRPr="003F2C05">
        <w:rPr>
          <w:rFonts w:asciiTheme="minorHAnsi" w:hAnsiTheme="minorHAnsi" w:cstheme="minorHAnsi"/>
          <w:snapToGrid w:val="0"/>
          <w:sz w:val="24"/>
        </w:rPr>
        <w:t xml:space="preserve"> criteria:</w:t>
      </w:r>
    </w:p>
    <w:p w14:paraId="2E08EA74" w14:textId="77777777" w:rsidR="00085761" w:rsidRPr="003F2C05" w:rsidRDefault="00085761" w:rsidP="00CD1198">
      <w:pPr>
        <w:jc w:val="both"/>
        <w:rPr>
          <w:rFonts w:asciiTheme="minorHAnsi" w:hAnsiTheme="minorHAnsi" w:cstheme="minorHAnsi"/>
          <w:snapToGrid w:val="0"/>
          <w:sz w:val="10"/>
          <w:szCs w:val="10"/>
        </w:rPr>
      </w:pPr>
    </w:p>
    <w:p w14:paraId="27172987" w14:textId="77777777" w:rsidR="00CD1198" w:rsidRPr="003F2C05" w:rsidRDefault="00CD1198" w:rsidP="00CD1198">
      <w:pPr>
        <w:numPr>
          <w:ilvl w:val="0"/>
          <w:numId w:val="1"/>
        </w:numPr>
        <w:jc w:val="both"/>
        <w:rPr>
          <w:rFonts w:asciiTheme="minorHAnsi" w:hAnsiTheme="minorHAnsi" w:cstheme="minorHAnsi"/>
          <w:snapToGrid w:val="0"/>
          <w:sz w:val="24"/>
        </w:rPr>
      </w:pPr>
      <w:r w:rsidRPr="003F2C05">
        <w:rPr>
          <w:rFonts w:asciiTheme="minorHAnsi" w:hAnsiTheme="minorHAnsi" w:cstheme="minorHAnsi"/>
          <w:snapToGrid w:val="0"/>
          <w:sz w:val="24"/>
        </w:rPr>
        <w:t>Demonstrate excellence, creativity and initiative in their business or profession</w:t>
      </w:r>
    </w:p>
    <w:p w14:paraId="3EA0DB29" w14:textId="77777777" w:rsidR="00CD1198" w:rsidRPr="003F2C05" w:rsidRDefault="00CD1198" w:rsidP="00CD1198">
      <w:pPr>
        <w:numPr>
          <w:ilvl w:val="0"/>
          <w:numId w:val="1"/>
        </w:numPr>
        <w:jc w:val="both"/>
        <w:rPr>
          <w:rFonts w:asciiTheme="minorHAnsi" w:hAnsiTheme="minorHAnsi" w:cstheme="minorHAnsi"/>
          <w:snapToGrid w:val="0"/>
          <w:sz w:val="24"/>
        </w:rPr>
      </w:pPr>
      <w:r w:rsidRPr="003F2C05">
        <w:rPr>
          <w:rFonts w:asciiTheme="minorHAnsi" w:hAnsiTheme="minorHAnsi" w:cstheme="minorHAnsi"/>
          <w:snapToGrid w:val="0"/>
          <w:sz w:val="24"/>
        </w:rPr>
        <w:t>Provide valuable service to improve the quality of life for others in their community</w:t>
      </w:r>
    </w:p>
    <w:p w14:paraId="3C0499CC" w14:textId="77777777" w:rsidR="00CD1198" w:rsidRPr="003F2C05" w:rsidRDefault="0021276C" w:rsidP="00CD1198">
      <w:pPr>
        <w:numPr>
          <w:ilvl w:val="0"/>
          <w:numId w:val="1"/>
        </w:numPr>
        <w:jc w:val="both"/>
        <w:rPr>
          <w:rFonts w:asciiTheme="minorHAnsi" w:hAnsiTheme="minorHAnsi" w:cstheme="minorHAnsi"/>
          <w:snapToGrid w:val="0"/>
          <w:sz w:val="24"/>
        </w:rPr>
      </w:pPr>
      <w:r w:rsidRPr="003F2C05">
        <w:rPr>
          <w:rFonts w:asciiTheme="minorHAnsi" w:hAnsiTheme="minorHAnsi" w:cstheme="minorHAnsi"/>
          <w:snapToGrid w:val="0"/>
          <w:sz w:val="24"/>
        </w:rPr>
        <w:t>A</w:t>
      </w:r>
      <w:r w:rsidR="000C5DE5" w:rsidRPr="003F2C05">
        <w:rPr>
          <w:rFonts w:asciiTheme="minorHAnsi" w:hAnsiTheme="minorHAnsi" w:cstheme="minorHAnsi"/>
          <w:snapToGrid w:val="0"/>
          <w:sz w:val="24"/>
        </w:rPr>
        <w:t>ctively assist women in achieving</w:t>
      </w:r>
      <w:r w:rsidR="00CD1198" w:rsidRPr="003F2C05">
        <w:rPr>
          <w:rFonts w:asciiTheme="minorHAnsi" w:hAnsiTheme="minorHAnsi" w:cstheme="minorHAnsi"/>
          <w:snapToGrid w:val="0"/>
          <w:sz w:val="24"/>
        </w:rPr>
        <w:t xml:space="preserve"> their full leadership potential</w:t>
      </w:r>
    </w:p>
    <w:p w14:paraId="179839E2" w14:textId="71E202BA" w:rsidR="00CE26DE" w:rsidRPr="004C4867" w:rsidRDefault="00CE26DE" w:rsidP="00BE68CB">
      <w:pPr>
        <w:numPr>
          <w:ilvl w:val="0"/>
          <w:numId w:val="1"/>
        </w:numPr>
        <w:jc w:val="both"/>
        <w:rPr>
          <w:rFonts w:asciiTheme="minorHAnsi" w:hAnsiTheme="minorHAnsi" w:cstheme="minorHAnsi"/>
          <w:snapToGrid w:val="0"/>
          <w:sz w:val="24"/>
        </w:rPr>
      </w:pPr>
      <w:r w:rsidRPr="004C4867">
        <w:rPr>
          <w:rFonts w:asciiTheme="minorHAnsi" w:hAnsiTheme="minorHAnsi" w:cstheme="minorHAnsi"/>
          <w:snapToGrid w:val="0"/>
          <w:sz w:val="24"/>
        </w:rPr>
        <w:t xml:space="preserve">Must </w:t>
      </w:r>
      <w:r w:rsidR="00061ED9" w:rsidRPr="004C4867">
        <w:rPr>
          <w:rFonts w:asciiTheme="minorHAnsi" w:hAnsiTheme="minorHAnsi" w:cstheme="minorHAnsi"/>
          <w:snapToGrid w:val="0"/>
          <w:sz w:val="24"/>
        </w:rPr>
        <w:t>live in Colorado</w:t>
      </w:r>
      <w:r w:rsidR="004C4867" w:rsidRPr="004C4867">
        <w:rPr>
          <w:rFonts w:asciiTheme="minorHAnsi" w:hAnsiTheme="minorHAnsi" w:cstheme="minorHAnsi"/>
          <w:snapToGrid w:val="0"/>
          <w:sz w:val="24"/>
        </w:rPr>
        <w:t xml:space="preserve">, </w:t>
      </w:r>
      <w:r w:rsidR="004C4867">
        <w:rPr>
          <w:rFonts w:asciiTheme="minorHAnsi" w:hAnsiTheme="minorHAnsi" w:cstheme="minorHAnsi"/>
          <w:snapToGrid w:val="0"/>
          <w:sz w:val="24"/>
        </w:rPr>
        <w:t>i</w:t>
      </w:r>
      <w:r w:rsidRPr="004C4867">
        <w:rPr>
          <w:rFonts w:asciiTheme="minorHAnsi" w:hAnsiTheme="minorHAnsi" w:cstheme="minorHAnsi"/>
          <w:snapToGrid w:val="0"/>
          <w:sz w:val="24"/>
        </w:rPr>
        <w:t>ndividuals cannot be nomi</w:t>
      </w:r>
      <w:r w:rsidR="00EC379F" w:rsidRPr="004C4867">
        <w:rPr>
          <w:rFonts w:asciiTheme="minorHAnsi" w:hAnsiTheme="minorHAnsi" w:cstheme="minorHAnsi"/>
          <w:snapToGrid w:val="0"/>
          <w:sz w:val="24"/>
        </w:rPr>
        <w:t>nated more than 2 times in row</w:t>
      </w:r>
    </w:p>
    <w:p w14:paraId="45F150EB" w14:textId="77777777" w:rsidR="00CD1198" w:rsidRPr="003F2C05" w:rsidRDefault="00CD1198" w:rsidP="00CD1198">
      <w:pPr>
        <w:jc w:val="both"/>
        <w:rPr>
          <w:rFonts w:asciiTheme="minorHAnsi" w:hAnsiTheme="minorHAnsi" w:cstheme="minorHAnsi"/>
          <w:b/>
          <w:snapToGrid w:val="0"/>
          <w:color w:val="000080"/>
          <w:sz w:val="16"/>
          <w:szCs w:val="16"/>
        </w:rPr>
      </w:pPr>
    </w:p>
    <w:p w14:paraId="55BA1B97" w14:textId="77777777" w:rsidR="006155C0" w:rsidRPr="003F2C05" w:rsidRDefault="006064C2" w:rsidP="00CD1198">
      <w:pPr>
        <w:pStyle w:val="Heading4"/>
        <w:rPr>
          <w:rFonts w:asciiTheme="minorHAnsi" w:hAnsiTheme="minorHAnsi" w:cstheme="minorHAnsi"/>
          <w:color w:val="000080"/>
          <w:szCs w:val="28"/>
        </w:rPr>
      </w:pPr>
      <w:r w:rsidRPr="003F2C05">
        <w:rPr>
          <w:rFonts w:asciiTheme="minorHAnsi" w:hAnsiTheme="minorHAnsi" w:cstheme="minorHAnsi"/>
          <w:color w:val="000080"/>
          <w:szCs w:val="28"/>
        </w:rPr>
        <w:t>QUALIFICATIONS</w:t>
      </w:r>
    </w:p>
    <w:p w14:paraId="5FC14FFD" w14:textId="77777777" w:rsidR="003939CF" w:rsidRPr="003F2C05" w:rsidRDefault="003939CF" w:rsidP="003939CF">
      <w:pPr>
        <w:rPr>
          <w:rFonts w:asciiTheme="minorHAnsi" w:hAnsiTheme="minorHAnsi" w:cstheme="minorHAnsi"/>
          <w:sz w:val="10"/>
          <w:szCs w:val="10"/>
        </w:rPr>
      </w:pPr>
    </w:p>
    <w:p w14:paraId="1626787A" w14:textId="77777777" w:rsidR="006064C2" w:rsidRPr="003F2C05" w:rsidRDefault="005F7A71" w:rsidP="006155C0">
      <w:pPr>
        <w:pStyle w:val="Heading4"/>
        <w:numPr>
          <w:ilvl w:val="0"/>
          <w:numId w:val="4"/>
        </w:numPr>
        <w:rPr>
          <w:rFonts w:asciiTheme="minorHAnsi" w:hAnsiTheme="minorHAnsi" w:cstheme="minorHAnsi"/>
          <w:b w:val="0"/>
          <w:color w:val="000000"/>
          <w:sz w:val="24"/>
          <w:szCs w:val="24"/>
        </w:rPr>
      </w:pPr>
      <w:r w:rsidRPr="003F2C05">
        <w:rPr>
          <w:rFonts w:asciiTheme="minorHAnsi" w:hAnsiTheme="minorHAnsi" w:cstheme="minorHAnsi"/>
          <w:b w:val="0"/>
          <w:color w:val="000000"/>
          <w:sz w:val="24"/>
          <w:szCs w:val="24"/>
        </w:rPr>
        <w:t xml:space="preserve">ATHENA Leadership Award </w:t>
      </w:r>
      <w:r w:rsidR="006064C2" w:rsidRPr="003F2C05">
        <w:rPr>
          <w:rFonts w:asciiTheme="minorHAnsi" w:hAnsiTheme="minorHAnsi" w:cstheme="minorHAnsi"/>
          <w:b w:val="0"/>
          <w:color w:val="000000"/>
          <w:sz w:val="24"/>
          <w:szCs w:val="24"/>
        </w:rPr>
        <w:t xml:space="preserve">Nominees may </w:t>
      </w:r>
      <w:r w:rsidR="003939CF" w:rsidRPr="003F2C05">
        <w:rPr>
          <w:rFonts w:asciiTheme="minorHAnsi" w:hAnsiTheme="minorHAnsi" w:cstheme="minorHAnsi"/>
          <w:b w:val="0"/>
          <w:color w:val="000000"/>
          <w:sz w:val="24"/>
          <w:szCs w:val="24"/>
        </w:rPr>
        <w:t>represent either the prof</w:t>
      </w:r>
      <w:r w:rsidR="009B7266" w:rsidRPr="003F2C05">
        <w:rPr>
          <w:rFonts w:asciiTheme="minorHAnsi" w:hAnsiTheme="minorHAnsi" w:cstheme="minorHAnsi"/>
          <w:b w:val="0"/>
          <w:color w:val="000000"/>
          <w:sz w:val="24"/>
          <w:szCs w:val="24"/>
        </w:rPr>
        <w:t>it or not-for-profit sector.</w:t>
      </w:r>
      <w:r w:rsidR="006064C2" w:rsidRPr="003F2C05">
        <w:rPr>
          <w:rFonts w:asciiTheme="minorHAnsi" w:hAnsiTheme="minorHAnsi" w:cstheme="minorHAnsi"/>
          <w:b w:val="0"/>
          <w:color w:val="000000"/>
          <w:sz w:val="24"/>
          <w:szCs w:val="24"/>
        </w:rPr>
        <w:t xml:space="preserve"> </w:t>
      </w:r>
    </w:p>
    <w:p w14:paraId="5CE89272" w14:textId="77777777" w:rsidR="006064C2" w:rsidRPr="003F2C05" w:rsidRDefault="006064C2" w:rsidP="003939CF">
      <w:pPr>
        <w:numPr>
          <w:ilvl w:val="0"/>
          <w:numId w:val="4"/>
        </w:numPr>
        <w:rPr>
          <w:rFonts w:asciiTheme="minorHAnsi" w:hAnsiTheme="minorHAnsi" w:cstheme="minorHAnsi"/>
          <w:color w:val="000000"/>
          <w:sz w:val="24"/>
          <w:szCs w:val="24"/>
        </w:rPr>
      </w:pPr>
      <w:r w:rsidRPr="003F2C05">
        <w:rPr>
          <w:rFonts w:asciiTheme="minorHAnsi" w:hAnsiTheme="minorHAnsi" w:cstheme="minorHAnsi"/>
          <w:color w:val="000000"/>
          <w:sz w:val="24"/>
          <w:szCs w:val="24"/>
        </w:rPr>
        <w:t xml:space="preserve">Previous </w:t>
      </w:r>
      <w:r w:rsidR="005F7A71" w:rsidRPr="003F2C05">
        <w:rPr>
          <w:rFonts w:asciiTheme="minorHAnsi" w:hAnsiTheme="minorHAnsi" w:cstheme="minorHAnsi"/>
          <w:color w:val="000000"/>
          <w:sz w:val="24"/>
          <w:szCs w:val="24"/>
        </w:rPr>
        <w:t xml:space="preserve">ATHENA Leadership Award </w:t>
      </w:r>
      <w:r w:rsidRPr="003F2C05">
        <w:rPr>
          <w:rFonts w:asciiTheme="minorHAnsi" w:hAnsiTheme="minorHAnsi" w:cstheme="minorHAnsi"/>
          <w:color w:val="000000"/>
          <w:sz w:val="24"/>
          <w:szCs w:val="24"/>
        </w:rPr>
        <w:t>Recipients are not eligible for nomination</w:t>
      </w:r>
      <w:r w:rsidR="003939CF" w:rsidRPr="003F2C05">
        <w:rPr>
          <w:rFonts w:asciiTheme="minorHAnsi" w:hAnsiTheme="minorHAnsi" w:cstheme="minorHAnsi"/>
          <w:color w:val="000000"/>
          <w:sz w:val="24"/>
          <w:szCs w:val="24"/>
        </w:rPr>
        <w:t>, however past n</w:t>
      </w:r>
      <w:r w:rsidR="006155C0" w:rsidRPr="003F2C05">
        <w:rPr>
          <w:rFonts w:asciiTheme="minorHAnsi" w:hAnsiTheme="minorHAnsi" w:cstheme="minorHAnsi"/>
          <w:color w:val="000000"/>
          <w:sz w:val="24"/>
          <w:szCs w:val="24"/>
        </w:rPr>
        <w:t>ominees may be nominated again.</w:t>
      </w:r>
    </w:p>
    <w:p w14:paraId="61470D1B" w14:textId="77777777" w:rsidR="006155C0" w:rsidRPr="003F2C05" w:rsidRDefault="00085761" w:rsidP="006155C0">
      <w:pPr>
        <w:numPr>
          <w:ilvl w:val="0"/>
          <w:numId w:val="4"/>
        </w:numPr>
        <w:rPr>
          <w:rFonts w:asciiTheme="minorHAnsi" w:hAnsiTheme="minorHAnsi" w:cstheme="minorHAnsi"/>
          <w:color w:val="000000"/>
          <w:sz w:val="24"/>
          <w:szCs w:val="24"/>
        </w:rPr>
      </w:pPr>
      <w:r w:rsidRPr="003F2C05">
        <w:rPr>
          <w:rFonts w:asciiTheme="minorHAnsi" w:hAnsiTheme="minorHAnsi" w:cstheme="minorHAnsi"/>
          <w:color w:val="000000"/>
          <w:sz w:val="24"/>
          <w:szCs w:val="24"/>
        </w:rPr>
        <w:t xml:space="preserve">There is no </w:t>
      </w:r>
      <w:r w:rsidR="003939CF" w:rsidRPr="003F2C05">
        <w:rPr>
          <w:rFonts w:asciiTheme="minorHAnsi" w:hAnsiTheme="minorHAnsi" w:cstheme="minorHAnsi"/>
          <w:color w:val="000000"/>
          <w:sz w:val="24"/>
          <w:szCs w:val="24"/>
        </w:rPr>
        <w:t>minimum or maximum</w:t>
      </w:r>
      <w:r w:rsidR="006155C0" w:rsidRPr="003F2C05">
        <w:rPr>
          <w:rFonts w:asciiTheme="minorHAnsi" w:hAnsiTheme="minorHAnsi" w:cstheme="minorHAnsi"/>
          <w:color w:val="000000"/>
          <w:sz w:val="24"/>
          <w:szCs w:val="24"/>
        </w:rPr>
        <w:t xml:space="preserve"> </w:t>
      </w:r>
      <w:r w:rsidRPr="003F2C05">
        <w:rPr>
          <w:rFonts w:asciiTheme="minorHAnsi" w:hAnsiTheme="minorHAnsi" w:cstheme="minorHAnsi"/>
          <w:color w:val="000000"/>
          <w:sz w:val="24"/>
          <w:szCs w:val="24"/>
        </w:rPr>
        <w:t xml:space="preserve">age qualification </w:t>
      </w:r>
      <w:r w:rsidR="006155C0" w:rsidRPr="003F2C05">
        <w:rPr>
          <w:rFonts w:asciiTheme="minorHAnsi" w:hAnsiTheme="minorHAnsi" w:cstheme="minorHAnsi"/>
          <w:color w:val="000000"/>
          <w:sz w:val="24"/>
          <w:szCs w:val="24"/>
        </w:rPr>
        <w:t xml:space="preserve">that must be met by </w:t>
      </w:r>
      <w:r w:rsidR="005F7A71" w:rsidRPr="003F2C05">
        <w:rPr>
          <w:rFonts w:asciiTheme="minorHAnsi" w:hAnsiTheme="minorHAnsi" w:cstheme="minorHAnsi"/>
          <w:color w:val="000000"/>
          <w:sz w:val="24"/>
          <w:szCs w:val="24"/>
        </w:rPr>
        <w:t xml:space="preserve">ATHENA Leadership Award </w:t>
      </w:r>
      <w:r w:rsidR="006155C0" w:rsidRPr="003F2C05">
        <w:rPr>
          <w:rFonts w:asciiTheme="minorHAnsi" w:hAnsiTheme="minorHAnsi" w:cstheme="minorHAnsi"/>
          <w:color w:val="000000"/>
          <w:sz w:val="24"/>
          <w:szCs w:val="24"/>
        </w:rPr>
        <w:t>Nominees.</w:t>
      </w:r>
    </w:p>
    <w:p w14:paraId="7DCEC203" w14:textId="77777777" w:rsidR="006064C2" w:rsidRPr="003F2C05" w:rsidRDefault="006064C2" w:rsidP="00CD1198">
      <w:pPr>
        <w:pStyle w:val="Heading4"/>
        <w:rPr>
          <w:rFonts w:asciiTheme="minorHAnsi" w:hAnsiTheme="minorHAnsi" w:cstheme="minorHAnsi"/>
          <w:color w:val="0000FF"/>
          <w:sz w:val="16"/>
          <w:szCs w:val="16"/>
        </w:rPr>
      </w:pPr>
    </w:p>
    <w:p w14:paraId="7FF5DAEE" w14:textId="77777777" w:rsidR="006155C0" w:rsidRPr="003F2C05" w:rsidRDefault="00CD1198" w:rsidP="006155C0">
      <w:pPr>
        <w:pStyle w:val="Heading4"/>
        <w:rPr>
          <w:rFonts w:asciiTheme="minorHAnsi" w:hAnsiTheme="minorHAnsi" w:cstheme="minorHAnsi"/>
          <w:color w:val="000080"/>
        </w:rPr>
      </w:pPr>
      <w:r w:rsidRPr="003F2C05">
        <w:rPr>
          <w:rFonts w:asciiTheme="minorHAnsi" w:hAnsiTheme="minorHAnsi" w:cstheme="minorHAnsi"/>
          <w:color w:val="000080"/>
        </w:rPr>
        <w:t xml:space="preserve">COMPLETING THE FORM </w:t>
      </w:r>
    </w:p>
    <w:p w14:paraId="15DCE7C1" w14:textId="77777777" w:rsidR="003939CF" w:rsidRPr="003F2C05" w:rsidRDefault="003939CF" w:rsidP="003939CF">
      <w:pPr>
        <w:rPr>
          <w:rFonts w:asciiTheme="minorHAnsi" w:hAnsiTheme="minorHAnsi" w:cstheme="minorHAnsi"/>
          <w:sz w:val="10"/>
          <w:szCs w:val="10"/>
        </w:rPr>
      </w:pPr>
    </w:p>
    <w:p w14:paraId="56B3A45D" w14:textId="77777777" w:rsidR="003939CF" w:rsidRPr="003F2C05" w:rsidRDefault="003939CF" w:rsidP="003939CF">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You are encouraged to work closely with your nominee to complete their nomination.</w:t>
      </w:r>
    </w:p>
    <w:p w14:paraId="44B5680A" w14:textId="77777777" w:rsidR="00CD1198" w:rsidRPr="003F2C05" w:rsidRDefault="00CD1198" w:rsidP="00CD1198">
      <w:pPr>
        <w:pStyle w:val="Heading4"/>
        <w:numPr>
          <w:ilvl w:val="0"/>
          <w:numId w:val="3"/>
        </w:numPr>
        <w:rPr>
          <w:rFonts w:asciiTheme="minorHAnsi" w:hAnsiTheme="minorHAnsi" w:cstheme="minorHAnsi"/>
          <w:b w:val="0"/>
          <w:sz w:val="24"/>
          <w:szCs w:val="24"/>
        </w:rPr>
      </w:pPr>
      <w:r w:rsidRPr="003F2C05">
        <w:rPr>
          <w:rFonts w:asciiTheme="minorHAnsi" w:hAnsiTheme="minorHAnsi" w:cstheme="minorHAnsi"/>
          <w:b w:val="0"/>
          <w:sz w:val="24"/>
          <w:szCs w:val="24"/>
        </w:rPr>
        <w:t xml:space="preserve">Nominations for the </w:t>
      </w:r>
      <w:r w:rsidR="005F7A71" w:rsidRPr="003F2C05">
        <w:rPr>
          <w:rFonts w:asciiTheme="minorHAnsi" w:hAnsiTheme="minorHAnsi" w:cstheme="minorHAnsi"/>
          <w:b w:val="0"/>
          <w:sz w:val="24"/>
          <w:szCs w:val="24"/>
        </w:rPr>
        <w:t xml:space="preserve">ATHENA Leadership Award </w:t>
      </w:r>
      <w:r w:rsidRPr="003F2C05">
        <w:rPr>
          <w:rFonts w:asciiTheme="minorHAnsi" w:hAnsiTheme="minorHAnsi" w:cstheme="minorHAnsi"/>
          <w:b w:val="0"/>
          <w:sz w:val="24"/>
          <w:szCs w:val="24"/>
        </w:rPr>
        <w:t>must be submitted using this nomination form</w:t>
      </w:r>
      <w:r w:rsidR="003939CF" w:rsidRPr="003F2C05">
        <w:rPr>
          <w:rFonts w:asciiTheme="minorHAnsi" w:hAnsiTheme="minorHAnsi" w:cstheme="minorHAnsi"/>
          <w:b w:val="0"/>
          <w:sz w:val="24"/>
          <w:szCs w:val="24"/>
        </w:rPr>
        <w:t xml:space="preserve"> and format.</w:t>
      </w:r>
    </w:p>
    <w:p w14:paraId="7E6522D1" w14:textId="289796CC" w:rsidR="00CE26DE" w:rsidRPr="003F2C05" w:rsidRDefault="00CE26DE" w:rsidP="00CE26DE">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Please email the form and all supporting documents to </w:t>
      </w:r>
      <w:hyperlink r:id="rId9" w:history="1">
        <w:r w:rsidR="000F213A" w:rsidRPr="005F41AF">
          <w:rPr>
            <w:rStyle w:val="Hyperlink"/>
            <w:rFonts w:asciiTheme="minorHAnsi" w:hAnsiTheme="minorHAnsi" w:cstheme="minorHAnsi"/>
            <w:snapToGrid w:val="0"/>
            <w:sz w:val="24"/>
          </w:rPr>
          <w:t>nominations</w:t>
        </w:r>
        <w:r w:rsidRPr="005F41AF">
          <w:rPr>
            <w:rStyle w:val="Hyperlink"/>
            <w:rFonts w:asciiTheme="minorHAnsi" w:hAnsiTheme="minorHAnsi" w:cstheme="minorHAnsi"/>
            <w:snapToGrid w:val="0"/>
            <w:sz w:val="24"/>
          </w:rPr>
          <w:t>@cwcc.org</w:t>
        </w:r>
      </w:hyperlink>
      <w:r w:rsidR="000F213A">
        <w:rPr>
          <w:rFonts w:asciiTheme="minorHAnsi" w:hAnsiTheme="minorHAnsi" w:cstheme="minorHAnsi"/>
          <w:snapToGrid w:val="0"/>
          <w:sz w:val="24"/>
        </w:rPr>
        <w:t>.</w:t>
      </w:r>
    </w:p>
    <w:p w14:paraId="08F5AE4E" w14:textId="77777777" w:rsidR="00CE26DE" w:rsidRPr="003F2C05" w:rsidRDefault="00CE26DE" w:rsidP="00CE26DE">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The nomination form must be limited to </w:t>
      </w:r>
      <w:r w:rsidRPr="003F2C05">
        <w:rPr>
          <w:rFonts w:asciiTheme="minorHAnsi" w:hAnsiTheme="minorHAnsi" w:cstheme="minorHAnsi"/>
          <w:b/>
          <w:snapToGrid w:val="0"/>
          <w:sz w:val="24"/>
        </w:rPr>
        <w:t>three pages</w:t>
      </w:r>
      <w:r w:rsidR="00EC379F" w:rsidRPr="003F2C05">
        <w:rPr>
          <w:rFonts w:asciiTheme="minorHAnsi" w:hAnsiTheme="minorHAnsi" w:cstheme="minorHAnsi"/>
          <w:snapToGrid w:val="0"/>
          <w:sz w:val="24"/>
        </w:rPr>
        <w:t>.</w:t>
      </w:r>
    </w:p>
    <w:p w14:paraId="542C9BE9" w14:textId="77777777" w:rsidR="00CE26DE" w:rsidRPr="003F2C05" w:rsidRDefault="00CE26DE" w:rsidP="00CE26DE">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You may include</w:t>
      </w:r>
      <w:r w:rsidR="00061D80" w:rsidRPr="003F2C05">
        <w:rPr>
          <w:rFonts w:asciiTheme="minorHAnsi" w:hAnsiTheme="minorHAnsi" w:cstheme="minorHAnsi"/>
          <w:snapToGrid w:val="0"/>
          <w:sz w:val="24"/>
        </w:rPr>
        <w:t xml:space="preserve"> a total of</w:t>
      </w:r>
      <w:r w:rsidRPr="003F2C05">
        <w:rPr>
          <w:rFonts w:asciiTheme="minorHAnsi" w:hAnsiTheme="minorHAnsi" w:cstheme="minorHAnsi"/>
          <w:snapToGrid w:val="0"/>
          <w:sz w:val="24"/>
        </w:rPr>
        <w:t xml:space="preserve"> </w:t>
      </w:r>
      <w:r w:rsidRPr="003F2C05">
        <w:rPr>
          <w:rFonts w:asciiTheme="minorHAnsi" w:hAnsiTheme="minorHAnsi" w:cstheme="minorHAnsi"/>
          <w:b/>
          <w:snapToGrid w:val="0"/>
          <w:sz w:val="24"/>
        </w:rPr>
        <w:t>three</w:t>
      </w:r>
      <w:r w:rsidRPr="003F2C05">
        <w:rPr>
          <w:rFonts w:asciiTheme="minorHAnsi" w:hAnsiTheme="minorHAnsi" w:cstheme="minorHAnsi"/>
          <w:snapToGrid w:val="0"/>
          <w:sz w:val="24"/>
        </w:rPr>
        <w:t xml:space="preserve"> (3) additional pages of supporting documents (</w:t>
      </w:r>
      <w:proofErr w:type="gramStart"/>
      <w:r w:rsidRPr="003F2C05">
        <w:rPr>
          <w:rFonts w:asciiTheme="minorHAnsi" w:hAnsiTheme="minorHAnsi" w:cstheme="minorHAnsi"/>
          <w:snapToGrid w:val="0"/>
          <w:sz w:val="24"/>
        </w:rPr>
        <w:t>i.e.</w:t>
      </w:r>
      <w:proofErr w:type="gramEnd"/>
      <w:r w:rsidRPr="003F2C05">
        <w:rPr>
          <w:rFonts w:asciiTheme="minorHAnsi" w:hAnsiTheme="minorHAnsi" w:cstheme="minorHAnsi"/>
          <w:snapToGrid w:val="0"/>
          <w:sz w:val="24"/>
        </w:rPr>
        <w:t xml:space="preserve"> resume, letters of recommendation, articles, testimonials etc.).</w:t>
      </w:r>
    </w:p>
    <w:p w14:paraId="4E660E9D" w14:textId="77777777" w:rsidR="00CE26DE" w:rsidRPr="003F2C05" w:rsidRDefault="00CE26DE" w:rsidP="00CE26DE">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The information submitted should support the award criteria of achievement, </w:t>
      </w:r>
      <w:proofErr w:type="gramStart"/>
      <w:r w:rsidRPr="003F2C05">
        <w:rPr>
          <w:rFonts w:asciiTheme="minorHAnsi" w:hAnsiTheme="minorHAnsi" w:cstheme="minorHAnsi"/>
          <w:snapToGrid w:val="0"/>
          <w:sz w:val="24"/>
        </w:rPr>
        <w:t>leadership</w:t>
      </w:r>
      <w:proofErr w:type="gramEnd"/>
      <w:r w:rsidRPr="003F2C05">
        <w:rPr>
          <w:rFonts w:asciiTheme="minorHAnsi" w:hAnsiTheme="minorHAnsi" w:cstheme="minorHAnsi"/>
          <w:snapToGrid w:val="0"/>
          <w:sz w:val="24"/>
        </w:rPr>
        <w:t xml:space="preserve"> and service</w:t>
      </w:r>
      <w:r w:rsidR="00EC379F" w:rsidRPr="003F2C05">
        <w:rPr>
          <w:rFonts w:asciiTheme="minorHAnsi" w:hAnsiTheme="minorHAnsi" w:cstheme="minorHAnsi"/>
          <w:snapToGrid w:val="0"/>
          <w:sz w:val="24"/>
        </w:rPr>
        <w:t>.</w:t>
      </w:r>
      <w:r w:rsidRPr="003F2C05">
        <w:rPr>
          <w:rFonts w:asciiTheme="minorHAnsi" w:hAnsiTheme="minorHAnsi" w:cstheme="minorHAnsi"/>
          <w:snapToGrid w:val="0"/>
          <w:sz w:val="22"/>
        </w:rPr>
        <w:t xml:space="preserve"> </w:t>
      </w:r>
    </w:p>
    <w:p w14:paraId="3C4B7620" w14:textId="32422027" w:rsidR="00CE26DE" w:rsidRPr="003F2C05" w:rsidRDefault="00CE26DE" w:rsidP="00CE26DE">
      <w:pPr>
        <w:numPr>
          <w:ilvl w:val="0"/>
          <w:numId w:val="3"/>
        </w:num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 xml:space="preserve">To be considered all applications must be on time, this means in hand or in email by </w:t>
      </w:r>
      <w:r w:rsidRPr="003F2C05">
        <w:rPr>
          <w:rFonts w:asciiTheme="minorHAnsi" w:hAnsiTheme="minorHAnsi" w:cstheme="minorHAnsi"/>
          <w:b/>
          <w:snapToGrid w:val="0"/>
          <w:sz w:val="24"/>
          <w:szCs w:val="24"/>
        </w:rPr>
        <w:t xml:space="preserve">5 pm </w:t>
      </w:r>
      <w:r w:rsidRPr="003F2C05">
        <w:rPr>
          <w:rFonts w:asciiTheme="minorHAnsi" w:hAnsiTheme="minorHAnsi" w:cstheme="minorHAnsi"/>
          <w:snapToGrid w:val="0"/>
          <w:sz w:val="24"/>
          <w:szCs w:val="24"/>
        </w:rPr>
        <w:t xml:space="preserve">on </w:t>
      </w:r>
      <w:r w:rsidR="003F0DEC" w:rsidRPr="003F2C05">
        <w:rPr>
          <w:rFonts w:asciiTheme="minorHAnsi" w:hAnsiTheme="minorHAnsi" w:cstheme="minorHAnsi"/>
          <w:b/>
          <w:snapToGrid w:val="0"/>
          <w:sz w:val="24"/>
          <w:szCs w:val="24"/>
        </w:rPr>
        <w:t xml:space="preserve">October </w:t>
      </w:r>
      <w:r w:rsidR="004C4867">
        <w:rPr>
          <w:rFonts w:asciiTheme="minorHAnsi" w:hAnsiTheme="minorHAnsi" w:cstheme="minorHAnsi"/>
          <w:b/>
          <w:snapToGrid w:val="0"/>
          <w:sz w:val="24"/>
          <w:szCs w:val="24"/>
        </w:rPr>
        <w:t>22</w:t>
      </w:r>
      <w:r w:rsidR="004C4867" w:rsidRPr="004C4867">
        <w:rPr>
          <w:rFonts w:asciiTheme="minorHAnsi" w:hAnsiTheme="minorHAnsi" w:cstheme="minorHAnsi"/>
          <w:b/>
          <w:snapToGrid w:val="0"/>
          <w:sz w:val="24"/>
          <w:szCs w:val="24"/>
          <w:vertAlign w:val="superscript"/>
        </w:rPr>
        <w:t>nd</w:t>
      </w:r>
      <w:r w:rsidR="003F0DEC" w:rsidRPr="003F2C05">
        <w:rPr>
          <w:rFonts w:asciiTheme="minorHAnsi" w:hAnsiTheme="minorHAnsi" w:cstheme="minorHAnsi"/>
          <w:b/>
          <w:snapToGrid w:val="0"/>
          <w:sz w:val="24"/>
          <w:szCs w:val="24"/>
        </w:rPr>
        <w:t xml:space="preserve">. </w:t>
      </w:r>
      <w:r w:rsidRPr="003F2C05">
        <w:rPr>
          <w:rFonts w:asciiTheme="minorHAnsi" w:hAnsiTheme="minorHAnsi" w:cstheme="minorHAnsi"/>
          <w:b/>
          <w:snapToGrid w:val="0"/>
          <w:sz w:val="24"/>
          <w:szCs w:val="24"/>
        </w:rPr>
        <w:t xml:space="preserve"> </w:t>
      </w:r>
    </w:p>
    <w:p w14:paraId="35FF8257" w14:textId="77777777" w:rsidR="00851F54" w:rsidRPr="003F2C05" w:rsidRDefault="00851F54" w:rsidP="00CD1198">
      <w:pPr>
        <w:jc w:val="both"/>
        <w:rPr>
          <w:rFonts w:asciiTheme="minorHAnsi" w:hAnsiTheme="minorHAnsi" w:cstheme="minorHAnsi"/>
          <w:b/>
          <w:snapToGrid w:val="0"/>
          <w:sz w:val="16"/>
          <w:szCs w:val="16"/>
        </w:rPr>
      </w:pPr>
    </w:p>
    <w:p w14:paraId="26381FD8" w14:textId="77777777" w:rsidR="00CD1198" w:rsidRPr="003F2C05" w:rsidRDefault="00CD1198" w:rsidP="00CD1198">
      <w:pPr>
        <w:jc w:val="both"/>
        <w:rPr>
          <w:rFonts w:asciiTheme="minorHAnsi" w:hAnsiTheme="minorHAnsi" w:cstheme="minorHAnsi"/>
          <w:b/>
          <w:snapToGrid w:val="0"/>
          <w:color w:val="000080"/>
          <w:sz w:val="28"/>
        </w:rPr>
      </w:pPr>
      <w:r w:rsidRPr="003F2C05">
        <w:rPr>
          <w:rFonts w:asciiTheme="minorHAnsi" w:hAnsiTheme="minorHAnsi" w:cstheme="minorHAnsi"/>
          <w:b/>
          <w:snapToGrid w:val="0"/>
          <w:color w:val="000080"/>
          <w:sz w:val="28"/>
        </w:rPr>
        <w:t>THE PROCESS</w:t>
      </w:r>
    </w:p>
    <w:p w14:paraId="522A6BF2" w14:textId="77777777" w:rsidR="003939CF" w:rsidRPr="003F2C05" w:rsidRDefault="003939CF" w:rsidP="00CD1198">
      <w:pPr>
        <w:jc w:val="both"/>
        <w:rPr>
          <w:rFonts w:asciiTheme="minorHAnsi" w:hAnsiTheme="minorHAnsi" w:cstheme="minorHAnsi"/>
          <w:b/>
          <w:snapToGrid w:val="0"/>
          <w:color w:val="000080"/>
          <w:sz w:val="10"/>
          <w:szCs w:val="10"/>
        </w:rPr>
      </w:pPr>
    </w:p>
    <w:p w14:paraId="407C11E2" w14:textId="77777777" w:rsidR="007A3AAC" w:rsidRPr="003F2C05" w:rsidRDefault="00CD1198" w:rsidP="007A3AAC">
      <w:pPr>
        <w:pStyle w:val="BodyText2"/>
        <w:rPr>
          <w:rFonts w:asciiTheme="minorHAnsi" w:hAnsiTheme="minorHAnsi" w:cstheme="minorHAnsi"/>
          <w:sz w:val="10"/>
          <w:szCs w:val="10"/>
        </w:rPr>
      </w:pPr>
      <w:r w:rsidRPr="003F2C05">
        <w:rPr>
          <w:rFonts w:asciiTheme="minorHAnsi" w:hAnsiTheme="minorHAnsi" w:cstheme="minorHAnsi"/>
        </w:rPr>
        <w:t>A Selection Committee</w:t>
      </w:r>
      <w:r w:rsidR="00851F54" w:rsidRPr="003F2C05">
        <w:rPr>
          <w:rFonts w:asciiTheme="minorHAnsi" w:hAnsiTheme="minorHAnsi" w:cstheme="minorHAnsi"/>
        </w:rPr>
        <w:t>, made up</w:t>
      </w:r>
      <w:r w:rsidRPr="003F2C05">
        <w:rPr>
          <w:rFonts w:asciiTheme="minorHAnsi" w:hAnsiTheme="minorHAnsi" w:cstheme="minorHAnsi"/>
        </w:rPr>
        <w:t xml:space="preserve"> of a di</w:t>
      </w:r>
      <w:r w:rsidR="00851F54" w:rsidRPr="003F2C05">
        <w:rPr>
          <w:rFonts w:asciiTheme="minorHAnsi" w:hAnsiTheme="minorHAnsi" w:cstheme="minorHAnsi"/>
        </w:rPr>
        <w:t>verse group of</w:t>
      </w:r>
      <w:r w:rsidRPr="003F2C05">
        <w:rPr>
          <w:rFonts w:asciiTheme="minorHAnsi" w:hAnsiTheme="minorHAnsi" w:cstheme="minorHAnsi"/>
        </w:rPr>
        <w:t xml:space="preserve"> community</w:t>
      </w:r>
      <w:r w:rsidR="00851F54" w:rsidRPr="003F2C05">
        <w:rPr>
          <w:rFonts w:asciiTheme="minorHAnsi" w:hAnsiTheme="minorHAnsi" w:cstheme="minorHAnsi"/>
        </w:rPr>
        <w:t xml:space="preserve"> leaders, will review all nominations</w:t>
      </w:r>
      <w:r w:rsidRPr="003F2C05">
        <w:rPr>
          <w:rFonts w:asciiTheme="minorHAnsi" w:hAnsiTheme="minorHAnsi" w:cstheme="minorHAnsi"/>
        </w:rPr>
        <w:t xml:space="preserve"> and select the </w:t>
      </w:r>
      <w:r w:rsidR="005F7A71" w:rsidRPr="003F2C05">
        <w:rPr>
          <w:rFonts w:asciiTheme="minorHAnsi" w:hAnsiTheme="minorHAnsi" w:cstheme="minorHAnsi"/>
        </w:rPr>
        <w:t xml:space="preserve">ATHENA Leadership Award </w:t>
      </w:r>
      <w:r w:rsidRPr="003F2C05">
        <w:rPr>
          <w:rFonts w:asciiTheme="minorHAnsi" w:hAnsiTheme="minorHAnsi" w:cstheme="minorHAnsi"/>
        </w:rPr>
        <w:t>Recipient.</w:t>
      </w:r>
      <w:r w:rsidR="007A3AAC" w:rsidRPr="003F2C05">
        <w:rPr>
          <w:rFonts w:asciiTheme="minorHAnsi" w:hAnsiTheme="minorHAnsi" w:cstheme="minorHAnsi"/>
        </w:rPr>
        <w:t xml:space="preserve">  </w:t>
      </w:r>
    </w:p>
    <w:p w14:paraId="72C6E550" w14:textId="77777777" w:rsidR="00205439" w:rsidRPr="003F2C05" w:rsidRDefault="00205439" w:rsidP="00851F54">
      <w:pPr>
        <w:jc w:val="both"/>
        <w:rPr>
          <w:rFonts w:asciiTheme="minorHAnsi" w:hAnsiTheme="minorHAnsi" w:cstheme="minorHAnsi"/>
          <w:b/>
          <w:snapToGrid w:val="0"/>
          <w:color w:val="000080"/>
          <w:sz w:val="28"/>
          <w:szCs w:val="28"/>
        </w:rPr>
      </w:pPr>
    </w:p>
    <w:p w14:paraId="4429F7B1" w14:textId="16A7F3E6" w:rsidR="003939CF" w:rsidRPr="004C4867" w:rsidRDefault="00205439" w:rsidP="00CD1198">
      <w:pPr>
        <w:jc w:val="both"/>
        <w:rPr>
          <w:rFonts w:asciiTheme="minorHAnsi" w:hAnsiTheme="minorHAnsi" w:cstheme="minorHAnsi"/>
          <w:b/>
          <w:snapToGrid w:val="0"/>
          <w:sz w:val="24"/>
        </w:rPr>
      </w:pPr>
      <w:r w:rsidRPr="003F2C05">
        <w:rPr>
          <w:rFonts w:asciiTheme="minorHAnsi" w:hAnsiTheme="minorHAnsi" w:cstheme="minorHAnsi"/>
          <w:b/>
          <w:snapToGrid w:val="0"/>
          <w:sz w:val="24"/>
        </w:rPr>
        <w:t>The ATHENA Award Recipient will be announced</w:t>
      </w:r>
      <w:r w:rsidR="004C4867">
        <w:rPr>
          <w:rFonts w:asciiTheme="minorHAnsi" w:hAnsiTheme="minorHAnsi" w:cstheme="minorHAnsi"/>
          <w:b/>
          <w:snapToGrid w:val="0"/>
          <w:sz w:val="24"/>
        </w:rPr>
        <w:t xml:space="preserve"> at the Colorado Women’s Chamber of Commerce’s Powerful Voices Conversation Series on Thursday, December 2</w:t>
      </w:r>
      <w:r w:rsidR="004C4867" w:rsidRPr="004C4867">
        <w:rPr>
          <w:rFonts w:asciiTheme="minorHAnsi" w:hAnsiTheme="minorHAnsi" w:cstheme="minorHAnsi"/>
          <w:b/>
          <w:snapToGrid w:val="0"/>
          <w:sz w:val="24"/>
          <w:vertAlign w:val="superscript"/>
        </w:rPr>
        <w:t>nd</w:t>
      </w:r>
      <w:r w:rsidR="004C4867">
        <w:rPr>
          <w:rFonts w:asciiTheme="minorHAnsi" w:hAnsiTheme="minorHAnsi" w:cstheme="minorHAnsi"/>
          <w:b/>
          <w:snapToGrid w:val="0"/>
          <w:sz w:val="24"/>
        </w:rPr>
        <w:t>.</w:t>
      </w:r>
    </w:p>
    <w:p w14:paraId="1B41367E" w14:textId="77777777" w:rsidR="00167015" w:rsidRPr="003F2C05" w:rsidRDefault="00CD1198" w:rsidP="00CD1198">
      <w:pPr>
        <w:jc w:val="both"/>
        <w:rPr>
          <w:rFonts w:asciiTheme="minorHAnsi" w:hAnsiTheme="minorHAnsi" w:cstheme="minorHAnsi"/>
        </w:rPr>
      </w:pPr>
      <w:r w:rsidRPr="003F2C05">
        <w:rPr>
          <w:rFonts w:asciiTheme="minorHAnsi" w:hAnsiTheme="minorHAnsi" w:cstheme="minorHAnsi"/>
        </w:rPr>
        <w:br w:type="page"/>
      </w:r>
    </w:p>
    <w:p w14:paraId="2FD43F3D" w14:textId="62FA444C" w:rsidR="00205439" w:rsidRPr="003F2C05" w:rsidRDefault="00205439" w:rsidP="00205439">
      <w:pPr>
        <w:pStyle w:val="Heading3"/>
        <w:rPr>
          <w:rFonts w:asciiTheme="minorHAnsi" w:hAnsiTheme="minorHAnsi" w:cstheme="minorHAnsi"/>
          <w:sz w:val="24"/>
        </w:rPr>
      </w:pPr>
      <w:r w:rsidRPr="005F41AF">
        <w:rPr>
          <w:rFonts w:asciiTheme="minorHAnsi" w:hAnsiTheme="minorHAnsi" w:cstheme="minorHAnsi"/>
          <w:color w:val="FF0000"/>
          <w:sz w:val="24"/>
        </w:rPr>
        <w:lastRenderedPageBreak/>
        <w:t>DEADLINE F</w:t>
      </w:r>
      <w:r w:rsidR="00E726C0" w:rsidRPr="005F41AF">
        <w:rPr>
          <w:rFonts w:asciiTheme="minorHAnsi" w:hAnsiTheme="minorHAnsi" w:cstheme="minorHAnsi"/>
          <w:color w:val="FF0000"/>
          <w:sz w:val="24"/>
        </w:rPr>
        <w:t xml:space="preserve">OR SUBMISSION: </w:t>
      </w:r>
      <w:r w:rsidR="00273020" w:rsidRPr="005F41AF">
        <w:rPr>
          <w:rFonts w:asciiTheme="minorHAnsi" w:hAnsiTheme="minorHAnsi" w:cstheme="minorHAnsi"/>
          <w:color w:val="FF0000"/>
          <w:sz w:val="24"/>
        </w:rPr>
        <w:t>October 2</w:t>
      </w:r>
      <w:r w:rsidR="004C4867" w:rsidRPr="005F41AF">
        <w:rPr>
          <w:rFonts w:asciiTheme="minorHAnsi" w:hAnsiTheme="minorHAnsi" w:cstheme="minorHAnsi"/>
          <w:color w:val="FF0000"/>
          <w:sz w:val="24"/>
        </w:rPr>
        <w:t>2nd</w:t>
      </w:r>
      <w:r w:rsidR="00061D80" w:rsidRPr="005F41AF">
        <w:rPr>
          <w:rFonts w:asciiTheme="minorHAnsi" w:hAnsiTheme="minorHAnsi" w:cstheme="minorHAnsi"/>
          <w:color w:val="FF0000"/>
          <w:sz w:val="24"/>
        </w:rPr>
        <w:t xml:space="preserve">, </w:t>
      </w:r>
      <w:proofErr w:type="gramStart"/>
      <w:r w:rsidR="00061D80" w:rsidRPr="005F41AF">
        <w:rPr>
          <w:rFonts w:asciiTheme="minorHAnsi" w:hAnsiTheme="minorHAnsi" w:cstheme="minorHAnsi"/>
          <w:color w:val="FF0000"/>
          <w:sz w:val="24"/>
        </w:rPr>
        <w:t>20</w:t>
      </w:r>
      <w:r w:rsidR="003F0DEC" w:rsidRPr="005F41AF">
        <w:rPr>
          <w:rFonts w:asciiTheme="minorHAnsi" w:hAnsiTheme="minorHAnsi" w:cstheme="minorHAnsi"/>
          <w:color w:val="FF0000"/>
          <w:sz w:val="24"/>
        </w:rPr>
        <w:t>20</w:t>
      </w:r>
      <w:proofErr w:type="gramEnd"/>
      <w:r w:rsidRPr="005F41AF">
        <w:rPr>
          <w:rFonts w:asciiTheme="minorHAnsi" w:hAnsiTheme="minorHAnsi" w:cstheme="minorHAnsi"/>
          <w:color w:val="FF0000"/>
          <w:sz w:val="24"/>
        </w:rPr>
        <w:t xml:space="preserve"> by 5 p.m.</w:t>
      </w:r>
      <w:r w:rsidR="004C4867" w:rsidRPr="005F41AF">
        <w:rPr>
          <w:rFonts w:asciiTheme="minorHAnsi" w:hAnsiTheme="minorHAnsi" w:cstheme="minorHAnsi"/>
          <w:color w:val="FF0000"/>
          <w:sz w:val="24"/>
        </w:rPr>
        <w:t>, send to nomination</w:t>
      </w:r>
      <w:r w:rsidR="000F213A" w:rsidRPr="005F41AF">
        <w:rPr>
          <w:rFonts w:asciiTheme="minorHAnsi" w:hAnsiTheme="minorHAnsi" w:cstheme="minorHAnsi"/>
          <w:color w:val="FF0000"/>
          <w:sz w:val="24"/>
        </w:rPr>
        <w:t>s</w:t>
      </w:r>
      <w:r w:rsidR="004C4867" w:rsidRPr="005F41AF">
        <w:rPr>
          <w:rFonts w:asciiTheme="minorHAnsi" w:hAnsiTheme="minorHAnsi" w:cstheme="minorHAnsi"/>
          <w:color w:val="FF0000"/>
          <w:sz w:val="24"/>
        </w:rPr>
        <w:t>@cwcc.org</w:t>
      </w:r>
      <w:r w:rsidR="003F2C05" w:rsidRPr="005F41AF">
        <w:rPr>
          <w:rFonts w:asciiTheme="minorHAnsi" w:hAnsiTheme="minorHAnsi" w:cstheme="minorHAnsi"/>
          <w:color w:val="FF0000"/>
          <w:sz w:val="24"/>
        </w:rPr>
        <w:t xml:space="preserve"> </w:t>
      </w:r>
    </w:p>
    <w:p w14:paraId="7C8ADB3A" w14:textId="77777777" w:rsidR="00E726C0" w:rsidRPr="003F2C05" w:rsidRDefault="00E726C0" w:rsidP="00E726C0">
      <w:pPr>
        <w:rPr>
          <w:rFonts w:asciiTheme="minorHAnsi" w:hAnsiTheme="minorHAnsi" w:cstheme="minorHAnsi"/>
        </w:rPr>
      </w:pPr>
    </w:p>
    <w:p w14:paraId="760938A1" w14:textId="74B87A30" w:rsidR="00281086" w:rsidRPr="003F2C05" w:rsidRDefault="000F213A" w:rsidP="00281086">
      <w:pPr>
        <w:jc w:val="both"/>
        <w:rPr>
          <w:rFonts w:asciiTheme="minorHAnsi" w:hAnsiTheme="minorHAnsi" w:cstheme="minorHAnsi"/>
          <w:snapToGrid w:val="0"/>
          <w:sz w:val="22"/>
        </w:rPr>
      </w:pPr>
      <w:r>
        <w:rPr>
          <w:rFonts w:asciiTheme="minorHAnsi" w:hAnsiTheme="minorHAnsi" w:cstheme="minorHAnsi"/>
          <w:noProof/>
        </w:rPr>
        <w:drawing>
          <wp:anchor distT="0" distB="0" distL="114300" distR="114300" simplePos="0" relativeHeight="251658752" behindDoc="1" locked="0" layoutInCell="1" allowOverlap="1" wp14:anchorId="0BC9F09A" wp14:editId="25F9A194">
            <wp:simplePos x="0" y="0"/>
            <wp:positionH relativeFrom="column">
              <wp:posOffset>-578485</wp:posOffset>
            </wp:positionH>
            <wp:positionV relativeFrom="paragraph">
              <wp:posOffset>-397510</wp:posOffset>
            </wp:positionV>
            <wp:extent cx="401320" cy="802640"/>
            <wp:effectExtent l="0" t="0" r="0" b="0"/>
            <wp:wrapTight wrapText="bothSides">
              <wp:wrapPolygon edited="0">
                <wp:start x="0" y="0"/>
                <wp:lineTo x="0" y="21019"/>
                <wp:lineTo x="20506" y="21019"/>
                <wp:lineTo x="2050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r="75000"/>
                    <a:stretch>
                      <a:fillRect/>
                    </a:stretch>
                  </pic:blipFill>
                  <pic:spPr bwMode="auto">
                    <a:xfrm>
                      <a:off x="0" y="0"/>
                      <a:ext cx="401320" cy="802640"/>
                    </a:xfrm>
                    <a:prstGeom prst="rect">
                      <a:avLst/>
                    </a:prstGeom>
                    <a:noFill/>
                  </pic:spPr>
                </pic:pic>
              </a:graphicData>
            </a:graphic>
            <wp14:sizeRelH relativeFrom="page">
              <wp14:pctWidth>0</wp14:pctWidth>
            </wp14:sizeRelH>
            <wp14:sizeRelV relativeFrom="page">
              <wp14:pctHeight>0</wp14:pctHeight>
            </wp14:sizeRelV>
          </wp:anchor>
        </w:drawing>
      </w:r>
      <w:r w:rsidR="005F7A71" w:rsidRPr="003F2C05">
        <w:rPr>
          <w:rFonts w:asciiTheme="minorHAnsi" w:hAnsiTheme="minorHAnsi" w:cstheme="minorHAnsi"/>
          <w:b/>
          <w:color w:val="000080"/>
          <w:sz w:val="36"/>
          <w:szCs w:val="36"/>
          <w:u w:val="single"/>
        </w:rPr>
        <w:t xml:space="preserve">ATHENA Leadership Award </w:t>
      </w:r>
      <w:r w:rsidR="00281086" w:rsidRPr="003F2C05">
        <w:rPr>
          <w:rFonts w:asciiTheme="minorHAnsi" w:hAnsiTheme="minorHAnsi" w:cstheme="minorHAnsi"/>
          <w:b/>
          <w:color w:val="000080"/>
          <w:sz w:val="36"/>
          <w:szCs w:val="36"/>
          <w:u w:val="single"/>
        </w:rPr>
        <w:t xml:space="preserve">Nomination </w:t>
      </w:r>
      <w:proofErr w:type="gramStart"/>
      <w:r w:rsidR="00281086" w:rsidRPr="003F2C05">
        <w:rPr>
          <w:rFonts w:asciiTheme="minorHAnsi" w:hAnsiTheme="minorHAnsi" w:cstheme="minorHAnsi"/>
          <w:b/>
          <w:color w:val="000080"/>
          <w:sz w:val="36"/>
          <w:szCs w:val="36"/>
          <w:u w:val="single"/>
        </w:rPr>
        <w:t>Form</w:t>
      </w:r>
      <w:r w:rsidR="00281086" w:rsidRPr="003F2C05">
        <w:rPr>
          <w:rFonts w:asciiTheme="minorHAnsi" w:hAnsiTheme="minorHAnsi" w:cstheme="minorHAnsi"/>
          <w:b/>
          <w:sz w:val="36"/>
          <w:szCs w:val="36"/>
        </w:rPr>
        <w:t xml:space="preserve"> </w:t>
      </w:r>
      <w:r w:rsidR="00281086" w:rsidRPr="003F2C05">
        <w:rPr>
          <w:rFonts w:asciiTheme="minorHAnsi" w:hAnsiTheme="minorHAnsi" w:cstheme="minorHAnsi"/>
          <w:sz w:val="36"/>
          <w:szCs w:val="36"/>
        </w:rPr>
        <w:t xml:space="preserve"> </w:t>
      </w:r>
      <w:r w:rsidR="00205439" w:rsidRPr="003F2C05">
        <w:rPr>
          <w:rFonts w:asciiTheme="minorHAnsi" w:hAnsiTheme="minorHAnsi" w:cstheme="minorHAnsi"/>
          <w:sz w:val="24"/>
          <w:szCs w:val="24"/>
        </w:rPr>
        <w:t>(</w:t>
      </w:r>
      <w:proofErr w:type="gramEnd"/>
      <w:r w:rsidR="00205439" w:rsidRPr="003F2C05">
        <w:rPr>
          <w:rFonts w:asciiTheme="minorHAnsi" w:hAnsiTheme="minorHAnsi" w:cstheme="minorHAnsi"/>
          <w:sz w:val="24"/>
          <w:szCs w:val="24"/>
        </w:rPr>
        <w:t>page 1 of 3</w:t>
      </w:r>
      <w:r w:rsidR="00281086" w:rsidRPr="003F2C05">
        <w:rPr>
          <w:rFonts w:asciiTheme="minorHAnsi" w:hAnsiTheme="minorHAnsi" w:cstheme="minorHAnsi"/>
          <w:sz w:val="24"/>
          <w:szCs w:val="24"/>
        </w:rPr>
        <w:t>)</w:t>
      </w:r>
      <w:r w:rsidR="00281086" w:rsidRPr="003F2C05">
        <w:rPr>
          <w:rFonts w:asciiTheme="minorHAnsi" w:hAnsiTheme="minorHAnsi" w:cstheme="minorHAnsi"/>
          <w:sz w:val="28"/>
          <w:szCs w:val="28"/>
        </w:rPr>
        <w:tab/>
      </w:r>
      <w:r w:rsidR="00281086" w:rsidRPr="003F2C05">
        <w:rPr>
          <w:rFonts w:asciiTheme="minorHAnsi" w:hAnsiTheme="minorHAnsi" w:cstheme="minorHAnsi"/>
          <w:sz w:val="28"/>
          <w:szCs w:val="28"/>
        </w:rPr>
        <w:tab/>
      </w:r>
      <w:r w:rsidR="00281086" w:rsidRPr="003F2C05">
        <w:rPr>
          <w:rFonts w:asciiTheme="minorHAnsi" w:hAnsiTheme="minorHAnsi" w:cstheme="minorHAnsi"/>
          <w:sz w:val="28"/>
          <w:szCs w:val="28"/>
        </w:rPr>
        <w:tab/>
      </w:r>
      <w:r w:rsidR="00281086" w:rsidRPr="003F2C05">
        <w:rPr>
          <w:rFonts w:asciiTheme="minorHAnsi" w:hAnsiTheme="minorHAnsi" w:cstheme="minorHAnsi"/>
          <w:sz w:val="28"/>
          <w:szCs w:val="28"/>
        </w:rPr>
        <w:tab/>
      </w:r>
    </w:p>
    <w:p w14:paraId="5ACE5C5E" w14:textId="77777777" w:rsidR="00281086" w:rsidRPr="003F2C05" w:rsidRDefault="00281086" w:rsidP="00281086">
      <w:pPr>
        <w:jc w:val="both"/>
        <w:rPr>
          <w:rFonts w:asciiTheme="minorHAnsi" w:hAnsiTheme="minorHAnsi" w:cstheme="minorHAnsi"/>
          <w:snapToGrid w:val="0"/>
          <w:sz w:val="24"/>
          <w:szCs w:val="24"/>
        </w:rPr>
      </w:pPr>
    </w:p>
    <w:p w14:paraId="39BA60EF" w14:textId="77777777" w:rsidR="00281086" w:rsidRPr="003F2C05" w:rsidRDefault="00281086" w:rsidP="00281086">
      <w:pPr>
        <w:jc w:val="both"/>
        <w:rPr>
          <w:rFonts w:asciiTheme="minorHAnsi" w:hAnsiTheme="minorHAnsi" w:cstheme="minorHAnsi"/>
          <w:sz w:val="28"/>
          <w:szCs w:val="28"/>
        </w:rPr>
      </w:pPr>
      <w:r w:rsidRPr="003F2C05">
        <w:rPr>
          <w:rFonts w:asciiTheme="minorHAnsi" w:hAnsiTheme="minorHAnsi" w:cstheme="minorHAnsi"/>
          <w:snapToGrid w:val="0"/>
          <w:sz w:val="24"/>
          <w:szCs w:val="24"/>
        </w:rPr>
        <w:t>Date</w:t>
      </w:r>
      <w:r w:rsidRPr="003F2C05">
        <w:rPr>
          <w:rFonts w:asciiTheme="minorHAnsi" w:hAnsiTheme="minorHAnsi" w:cstheme="minorHAnsi"/>
          <w:snapToGrid w:val="0"/>
          <w:sz w:val="28"/>
          <w:szCs w:val="28"/>
        </w:rPr>
        <w:t xml:space="preserve"> _________________________________</w:t>
      </w:r>
    </w:p>
    <w:p w14:paraId="3E25820C" w14:textId="77777777" w:rsidR="00281086" w:rsidRPr="003F2C05" w:rsidRDefault="00281086" w:rsidP="00281086">
      <w:pPr>
        <w:jc w:val="both"/>
        <w:rPr>
          <w:rFonts w:asciiTheme="minorHAnsi" w:hAnsiTheme="minorHAnsi" w:cstheme="minorHAnsi"/>
          <w:b/>
          <w:color w:val="000080"/>
          <w:sz w:val="28"/>
          <w:szCs w:val="28"/>
        </w:rPr>
      </w:pPr>
    </w:p>
    <w:p w14:paraId="3FFADC4D" w14:textId="77777777" w:rsidR="00281086" w:rsidRPr="003F2C05" w:rsidRDefault="00281086" w:rsidP="00281086">
      <w:pPr>
        <w:jc w:val="both"/>
        <w:rPr>
          <w:rFonts w:asciiTheme="minorHAnsi" w:hAnsiTheme="minorHAnsi" w:cstheme="minorHAnsi"/>
          <w:b/>
          <w:snapToGrid w:val="0"/>
          <w:color w:val="000080"/>
          <w:sz w:val="28"/>
          <w:szCs w:val="28"/>
        </w:rPr>
      </w:pPr>
      <w:r w:rsidRPr="003F2C05">
        <w:rPr>
          <w:rFonts w:asciiTheme="minorHAnsi" w:hAnsiTheme="minorHAnsi" w:cstheme="minorHAnsi"/>
          <w:b/>
          <w:color w:val="000080"/>
          <w:sz w:val="28"/>
          <w:szCs w:val="28"/>
        </w:rPr>
        <w:t>NOMINEE</w:t>
      </w:r>
    </w:p>
    <w:p w14:paraId="15E25CED" w14:textId="77777777" w:rsidR="00281086" w:rsidRPr="003F2C05" w:rsidRDefault="00281086" w:rsidP="00281086">
      <w:pPr>
        <w:pStyle w:val="Heading6"/>
        <w:rPr>
          <w:rFonts w:asciiTheme="minorHAnsi" w:hAnsiTheme="minorHAnsi" w:cstheme="minorHAnsi"/>
          <w:b w:val="0"/>
          <w:sz w:val="24"/>
          <w:szCs w:val="24"/>
        </w:rPr>
      </w:pPr>
      <w:r w:rsidRPr="003F2C05">
        <w:rPr>
          <w:rFonts w:asciiTheme="minorHAnsi" w:hAnsiTheme="minorHAnsi" w:cstheme="minorHAnsi"/>
          <w:b w:val="0"/>
          <w:szCs w:val="24"/>
        </w:rPr>
        <w:t>Name _</w:t>
      </w:r>
      <w:r w:rsidRPr="003F2C05">
        <w:rPr>
          <w:rFonts w:asciiTheme="minorHAnsi" w:hAnsiTheme="minorHAnsi" w:cstheme="minorHAnsi"/>
          <w:szCs w:val="24"/>
        </w:rPr>
        <w:t>______________________________________________________________________________</w:t>
      </w:r>
    </w:p>
    <w:p w14:paraId="2813B99B" w14:textId="77777777" w:rsidR="00281086" w:rsidRPr="003F2C05" w:rsidRDefault="00281086" w:rsidP="00281086">
      <w:pPr>
        <w:pStyle w:val="Heading6"/>
        <w:rPr>
          <w:rFonts w:asciiTheme="minorHAnsi" w:hAnsiTheme="minorHAnsi" w:cstheme="minorHAnsi"/>
          <w:b w:val="0"/>
          <w:sz w:val="24"/>
          <w:szCs w:val="24"/>
        </w:rPr>
      </w:pPr>
      <w:r w:rsidRPr="003F2C05">
        <w:rPr>
          <w:rFonts w:asciiTheme="minorHAnsi" w:hAnsiTheme="minorHAnsi" w:cstheme="minorHAnsi"/>
          <w:b w:val="0"/>
          <w:szCs w:val="24"/>
        </w:rPr>
        <w:t>Home Address ________________________________________________________________________</w:t>
      </w:r>
    </w:p>
    <w:p w14:paraId="17C42A0E" w14:textId="77777777" w:rsidR="00281086" w:rsidRPr="003F2C05" w:rsidRDefault="00281086" w:rsidP="00281086">
      <w:pPr>
        <w:rPr>
          <w:rFonts w:asciiTheme="minorHAnsi" w:hAnsiTheme="minorHAnsi" w:cstheme="minorHAnsi"/>
          <w:sz w:val="24"/>
          <w:szCs w:val="24"/>
        </w:rPr>
      </w:pPr>
    </w:p>
    <w:p w14:paraId="5B8E1E25"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ity__________________________State/Province____________Zip/Postal Code ________________</w:t>
      </w:r>
    </w:p>
    <w:p w14:paraId="76276115"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ab/>
      </w:r>
    </w:p>
    <w:p w14:paraId="5FC45531"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Phone</w:t>
      </w:r>
      <w:r w:rsidRPr="003F2C05">
        <w:rPr>
          <w:rFonts w:asciiTheme="minorHAnsi" w:hAnsiTheme="minorHAnsi" w:cstheme="minorHAnsi"/>
          <w:snapToGrid w:val="0"/>
          <w:sz w:val="24"/>
          <w:szCs w:val="24"/>
        </w:rPr>
        <w:tab/>
        <w:t>___________________________Email_____________________________________________</w:t>
      </w:r>
    </w:p>
    <w:p w14:paraId="0A052EAB" w14:textId="77777777" w:rsidR="00281086" w:rsidRPr="003F2C05" w:rsidRDefault="00281086" w:rsidP="00281086">
      <w:pPr>
        <w:jc w:val="both"/>
        <w:rPr>
          <w:rFonts w:asciiTheme="minorHAnsi" w:hAnsiTheme="minorHAnsi" w:cstheme="minorHAnsi"/>
          <w:snapToGrid w:val="0"/>
          <w:sz w:val="24"/>
          <w:szCs w:val="24"/>
        </w:rPr>
      </w:pPr>
    </w:p>
    <w:p w14:paraId="03DBFEE3"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ompany/Organization________________________________________________________________</w:t>
      </w:r>
    </w:p>
    <w:p w14:paraId="29CDF6C0" w14:textId="77777777" w:rsidR="00281086" w:rsidRPr="003F2C05" w:rsidRDefault="00281086" w:rsidP="00281086">
      <w:pPr>
        <w:pStyle w:val="BodyText2"/>
        <w:rPr>
          <w:rFonts w:asciiTheme="minorHAnsi" w:hAnsiTheme="minorHAnsi" w:cstheme="minorHAnsi"/>
          <w:snapToGrid/>
          <w:szCs w:val="24"/>
        </w:rPr>
      </w:pPr>
    </w:p>
    <w:p w14:paraId="5D7FE4A3" w14:textId="77777777" w:rsidR="00281086" w:rsidRPr="003F2C05" w:rsidRDefault="00281086" w:rsidP="00281086">
      <w:pPr>
        <w:pStyle w:val="BodyText2"/>
        <w:rPr>
          <w:rFonts w:asciiTheme="minorHAnsi" w:hAnsiTheme="minorHAnsi" w:cstheme="minorHAnsi"/>
          <w:szCs w:val="24"/>
        </w:rPr>
      </w:pPr>
      <w:r w:rsidRPr="003F2C05">
        <w:rPr>
          <w:rFonts w:asciiTheme="minorHAnsi" w:hAnsiTheme="minorHAnsi" w:cstheme="minorHAnsi"/>
          <w:szCs w:val="24"/>
        </w:rPr>
        <w:t>Title/Position _______________________________________________________________________</w:t>
      </w:r>
    </w:p>
    <w:p w14:paraId="0E732699" w14:textId="77777777" w:rsidR="00281086" w:rsidRPr="003F2C05" w:rsidRDefault="00281086" w:rsidP="00281086">
      <w:pPr>
        <w:jc w:val="both"/>
        <w:rPr>
          <w:rFonts w:asciiTheme="minorHAnsi" w:hAnsiTheme="minorHAnsi" w:cstheme="minorHAnsi"/>
          <w:snapToGrid w:val="0"/>
          <w:sz w:val="24"/>
          <w:szCs w:val="24"/>
        </w:rPr>
      </w:pPr>
    </w:p>
    <w:p w14:paraId="729C65D7"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Business Address ____________________________________________________________________</w:t>
      </w:r>
    </w:p>
    <w:p w14:paraId="74FBD406" w14:textId="77777777" w:rsidR="00281086" w:rsidRPr="003F2C05" w:rsidRDefault="00281086" w:rsidP="00281086">
      <w:pPr>
        <w:jc w:val="both"/>
        <w:rPr>
          <w:rFonts w:asciiTheme="minorHAnsi" w:hAnsiTheme="minorHAnsi" w:cstheme="minorHAnsi"/>
          <w:snapToGrid w:val="0"/>
          <w:sz w:val="24"/>
          <w:szCs w:val="24"/>
        </w:rPr>
      </w:pPr>
    </w:p>
    <w:p w14:paraId="7C01F22C"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ity___________________________State/Province____________Zip/Postal Code _______________</w:t>
      </w:r>
    </w:p>
    <w:p w14:paraId="71B475E5" w14:textId="77777777" w:rsidR="00281086" w:rsidRPr="003F2C05" w:rsidRDefault="00281086" w:rsidP="00281086">
      <w:pPr>
        <w:jc w:val="both"/>
        <w:rPr>
          <w:rFonts w:asciiTheme="minorHAnsi" w:hAnsiTheme="minorHAnsi" w:cstheme="minorHAnsi"/>
          <w:snapToGrid w:val="0"/>
          <w:sz w:val="24"/>
          <w:szCs w:val="24"/>
        </w:rPr>
      </w:pPr>
    </w:p>
    <w:p w14:paraId="331BD265" w14:textId="77777777" w:rsidR="00281086" w:rsidRPr="003F2C05" w:rsidRDefault="00281086" w:rsidP="00205439">
      <w:pPr>
        <w:pStyle w:val="BodyText2"/>
        <w:rPr>
          <w:rFonts w:asciiTheme="minorHAnsi" w:hAnsiTheme="minorHAnsi" w:cstheme="minorHAnsi"/>
          <w:snapToGrid/>
          <w:szCs w:val="24"/>
        </w:rPr>
      </w:pPr>
      <w:r w:rsidRPr="003F2C05">
        <w:rPr>
          <w:rFonts w:asciiTheme="minorHAnsi" w:hAnsiTheme="minorHAnsi" w:cstheme="minorHAnsi"/>
          <w:szCs w:val="24"/>
        </w:rPr>
        <w:t>Work Phone____________________ Business Email__ ______________________________________</w:t>
      </w:r>
    </w:p>
    <w:p w14:paraId="4D633E70" w14:textId="77777777" w:rsidR="00281086" w:rsidRPr="003F2C05" w:rsidRDefault="00281086" w:rsidP="00281086">
      <w:pPr>
        <w:jc w:val="both"/>
        <w:rPr>
          <w:rFonts w:asciiTheme="minorHAnsi" w:hAnsiTheme="minorHAnsi" w:cstheme="minorHAnsi"/>
          <w:b/>
          <w:snapToGrid w:val="0"/>
          <w:color w:val="000080"/>
          <w:sz w:val="28"/>
          <w:szCs w:val="28"/>
        </w:rPr>
      </w:pPr>
    </w:p>
    <w:p w14:paraId="735F2F0B" w14:textId="77777777" w:rsidR="00281086" w:rsidRPr="003F2C05" w:rsidRDefault="00281086" w:rsidP="00281086">
      <w:pPr>
        <w:jc w:val="both"/>
        <w:rPr>
          <w:rFonts w:asciiTheme="minorHAnsi" w:hAnsiTheme="minorHAnsi" w:cstheme="minorHAnsi"/>
          <w:b/>
          <w:snapToGrid w:val="0"/>
          <w:color w:val="000080"/>
          <w:sz w:val="28"/>
          <w:szCs w:val="28"/>
        </w:rPr>
      </w:pPr>
      <w:r w:rsidRPr="003F2C05">
        <w:rPr>
          <w:rFonts w:asciiTheme="minorHAnsi" w:hAnsiTheme="minorHAnsi" w:cstheme="minorHAnsi"/>
          <w:b/>
          <w:snapToGrid w:val="0"/>
          <w:color w:val="000080"/>
          <w:sz w:val="28"/>
          <w:szCs w:val="28"/>
        </w:rPr>
        <w:t>NOMINATOR</w:t>
      </w:r>
    </w:p>
    <w:p w14:paraId="259CA977" w14:textId="77777777" w:rsidR="00281086" w:rsidRPr="003F2C05" w:rsidRDefault="00281086" w:rsidP="00281086">
      <w:pPr>
        <w:jc w:val="both"/>
        <w:rPr>
          <w:rFonts w:asciiTheme="minorHAnsi" w:hAnsiTheme="minorHAnsi" w:cstheme="minorHAnsi"/>
          <w:b/>
          <w:snapToGrid w:val="0"/>
          <w:sz w:val="24"/>
          <w:szCs w:val="24"/>
        </w:rPr>
      </w:pPr>
    </w:p>
    <w:p w14:paraId="061E0670"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Name _____________________________________________________________________________</w:t>
      </w:r>
    </w:p>
    <w:p w14:paraId="48E99FBF" w14:textId="77777777" w:rsidR="00281086" w:rsidRPr="003F2C05" w:rsidRDefault="00281086" w:rsidP="00281086">
      <w:pPr>
        <w:jc w:val="both"/>
        <w:rPr>
          <w:rFonts w:asciiTheme="minorHAnsi" w:hAnsiTheme="minorHAnsi" w:cstheme="minorHAnsi"/>
          <w:snapToGrid w:val="0"/>
          <w:sz w:val="24"/>
          <w:szCs w:val="24"/>
        </w:rPr>
      </w:pPr>
    </w:p>
    <w:p w14:paraId="45A250E8" w14:textId="0C5A90F9"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ompany/Organization ______________________________________________________________</w:t>
      </w:r>
    </w:p>
    <w:p w14:paraId="7F06AB0B" w14:textId="77777777" w:rsidR="00281086" w:rsidRPr="003F2C05" w:rsidRDefault="00281086" w:rsidP="00281086">
      <w:pPr>
        <w:jc w:val="both"/>
        <w:rPr>
          <w:rFonts w:asciiTheme="minorHAnsi" w:hAnsiTheme="minorHAnsi" w:cstheme="minorHAnsi"/>
          <w:snapToGrid w:val="0"/>
          <w:sz w:val="24"/>
          <w:szCs w:val="24"/>
        </w:rPr>
      </w:pPr>
    </w:p>
    <w:p w14:paraId="3DDCD23D" w14:textId="6B2CC77B"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Business Address___________________________________________________________________</w:t>
      </w:r>
    </w:p>
    <w:p w14:paraId="5B7A30C5" w14:textId="77777777" w:rsidR="00281086" w:rsidRPr="003F2C05" w:rsidRDefault="00281086" w:rsidP="00281086">
      <w:pPr>
        <w:jc w:val="both"/>
        <w:rPr>
          <w:rFonts w:asciiTheme="minorHAnsi" w:hAnsiTheme="minorHAnsi" w:cstheme="minorHAnsi"/>
          <w:snapToGrid w:val="0"/>
          <w:sz w:val="24"/>
          <w:szCs w:val="24"/>
        </w:rPr>
      </w:pPr>
    </w:p>
    <w:p w14:paraId="79ADE1C2"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ity____________________________State/Province____________Zip/Postal Code______________</w:t>
      </w:r>
    </w:p>
    <w:p w14:paraId="1EBADAC5" w14:textId="77777777" w:rsidR="00281086" w:rsidRPr="003F2C05" w:rsidRDefault="00281086" w:rsidP="00281086">
      <w:pPr>
        <w:jc w:val="both"/>
        <w:rPr>
          <w:rFonts w:asciiTheme="minorHAnsi" w:hAnsiTheme="minorHAnsi" w:cstheme="minorHAnsi"/>
          <w:snapToGrid w:val="0"/>
          <w:sz w:val="24"/>
          <w:szCs w:val="24"/>
        </w:rPr>
      </w:pPr>
    </w:p>
    <w:p w14:paraId="016784D2"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Phone__________________________Email_______________________________________________</w:t>
      </w:r>
    </w:p>
    <w:p w14:paraId="7B5F2A2D" w14:textId="77777777" w:rsidR="00281086" w:rsidRPr="003F2C05" w:rsidRDefault="00281086" w:rsidP="00281086">
      <w:pPr>
        <w:jc w:val="both"/>
        <w:rPr>
          <w:rFonts w:asciiTheme="minorHAnsi" w:hAnsiTheme="minorHAnsi" w:cstheme="minorHAnsi"/>
          <w:b/>
          <w:snapToGrid w:val="0"/>
          <w:sz w:val="28"/>
          <w:szCs w:val="28"/>
        </w:rPr>
      </w:pPr>
    </w:p>
    <w:p w14:paraId="0CE201E7" w14:textId="77777777" w:rsidR="00281086" w:rsidRPr="003F2C05" w:rsidRDefault="00281086" w:rsidP="00281086">
      <w:pPr>
        <w:jc w:val="both"/>
        <w:rPr>
          <w:rFonts w:asciiTheme="minorHAnsi" w:hAnsiTheme="minorHAnsi" w:cstheme="minorHAnsi"/>
          <w:b/>
          <w:snapToGrid w:val="0"/>
          <w:sz w:val="28"/>
          <w:szCs w:val="28"/>
        </w:rPr>
      </w:pPr>
    </w:p>
    <w:p w14:paraId="556FBC2E" w14:textId="77777777" w:rsidR="00281086" w:rsidRPr="003F2C05" w:rsidRDefault="00281086" w:rsidP="00281086">
      <w:pPr>
        <w:jc w:val="both"/>
        <w:rPr>
          <w:rFonts w:asciiTheme="minorHAnsi" w:hAnsiTheme="minorHAnsi" w:cstheme="minorHAnsi"/>
          <w:b/>
          <w:snapToGrid w:val="0"/>
          <w:sz w:val="28"/>
          <w:szCs w:val="28"/>
        </w:rPr>
      </w:pPr>
    </w:p>
    <w:p w14:paraId="3A931291" w14:textId="77777777" w:rsidR="00205439" w:rsidRPr="003F2C05" w:rsidRDefault="00205439" w:rsidP="00281086">
      <w:pPr>
        <w:jc w:val="both"/>
        <w:rPr>
          <w:rFonts w:asciiTheme="minorHAnsi" w:hAnsiTheme="minorHAnsi" w:cstheme="minorHAnsi"/>
          <w:b/>
          <w:snapToGrid w:val="0"/>
          <w:sz w:val="28"/>
          <w:szCs w:val="28"/>
        </w:rPr>
      </w:pPr>
    </w:p>
    <w:p w14:paraId="373C270F" w14:textId="77777777" w:rsidR="00281086" w:rsidRPr="003F2C05" w:rsidRDefault="00281086" w:rsidP="00281086">
      <w:pPr>
        <w:jc w:val="both"/>
        <w:rPr>
          <w:rFonts w:asciiTheme="minorHAnsi" w:hAnsiTheme="minorHAnsi" w:cstheme="minorHAnsi"/>
          <w:b/>
          <w:snapToGrid w:val="0"/>
          <w:sz w:val="28"/>
          <w:szCs w:val="28"/>
        </w:rPr>
      </w:pPr>
    </w:p>
    <w:p w14:paraId="19B330E2" w14:textId="77777777" w:rsidR="00281086" w:rsidRPr="003F2C05" w:rsidRDefault="00281086" w:rsidP="00281086">
      <w:pPr>
        <w:jc w:val="both"/>
        <w:rPr>
          <w:rFonts w:asciiTheme="minorHAnsi" w:hAnsiTheme="minorHAnsi" w:cstheme="minorHAnsi"/>
          <w:b/>
          <w:snapToGrid w:val="0"/>
          <w:sz w:val="28"/>
          <w:szCs w:val="28"/>
        </w:rPr>
      </w:pPr>
    </w:p>
    <w:p w14:paraId="0A671E0E" w14:textId="77777777" w:rsidR="00281086" w:rsidRPr="003F2C05" w:rsidRDefault="00281086" w:rsidP="00281086">
      <w:pPr>
        <w:jc w:val="both"/>
        <w:rPr>
          <w:rFonts w:asciiTheme="minorHAnsi" w:hAnsiTheme="minorHAnsi" w:cstheme="minorHAnsi"/>
          <w:b/>
          <w:snapToGrid w:val="0"/>
          <w:sz w:val="28"/>
          <w:szCs w:val="28"/>
        </w:rPr>
      </w:pPr>
    </w:p>
    <w:p w14:paraId="30F8AB4B" w14:textId="77777777" w:rsidR="00281086" w:rsidRPr="003F2C05" w:rsidRDefault="00281086" w:rsidP="00281086">
      <w:pPr>
        <w:jc w:val="both"/>
        <w:rPr>
          <w:rFonts w:asciiTheme="minorHAnsi" w:hAnsiTheme="minorHAnsi" w:cstheme="minorHAnsi"/>
          <w:b/>
          <w:snapToGrid w:val="0"/>
          <w:sz w:val="28"/>
          <w:szCs w:val="28"/>
        </w:rPr>
      </w:pPr>
    </w:p>
    <w:p w14:paraId="42446B78" w14:textId="3C985A5C" w:rsidR="00CD1198" w:rsidRPr="003F2C05" w:rsidRDefault="000F213A" w:rsidP="00CD1198">
      <w:pPr>
        <w:jc w:val="both"/>
        <w:rPr>
          <w:rFonts w:asciiTheme="minorHAnsi" w:hAnsiTheme="minorHAnsi" w:cstheme="minorHAnsi"/>
          <w:b/>
          <w:sz w:val="36"/>
          <w:szCs w:val="36"/>
          <w:u w:val="single"/>
        </w:rPr>
      </w:pPr>
      <w:r>
        <w:rPr>
          <w:rFonts w:asciiTheme="minorHAnsi" w:hAnsiTheme="minorHAnsi" w:cstheme="minorHAnsi"/>
          <w:noProof/>
        </w:rPr>
        <w:lastRenderedPageBreak/>
        <w:drawing>
          <wp:anchor distT="0" distB="0" distL="114300" distR="114300" simplePos="0" relativeHeight="251657728" behindDoc="1" locked="0" layoutInCell="1" allowOverlap="1" wp14:anchorId="5D200309" wp14:editId="6819B096">
            <wp:simplePos x="0" y="0"/>
            <wp:positionH relativeFrom="column">
              <wp:posOffset>-426085</wp:posOffset>
            </wp:positionH>
            <wp:positionV relativeFrom="paragraph">
              <wp:posOffset>-391160</wp:posOffset>
            </wp:positionV>
            <wp:extent cx="401320" cy="802640"/>
            <wp:effectExtent l="0" t="0" r="0" b="0"/>
            <wp:wrapTight wrapText="bothSides">
              <wp:wrapPolygon edited="0">
                <wp:start x="0" y="0"/>
                <wp:lineTo x="0" y="21019"/>
                <wp:lineTo x="20506" y="21019"/>
                <wp:lineTo x="2050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r="75000"/>
                    <a:stretch>
                      <a:fillRect/>
                    </a:stretch>
                  </pic:blipFill>
                  <pic:spPr bwMode="auto">
                    <a:xfrm>
                      <a:off x="0" y="0"/>
                      <a:ext cx="401320" cy="802640"/>
                    </a:xfrm>
                    <a:prstGeom prst="rect">
                      <a:avLst/>
                    </a:prstGeom>
                    <a:noFill/>
                  </pic:spPr>
                </pic:pic>
              </a:graphicData>
            </a:graphic>
            <wp14:sizeRelH relativeFrom="page">
              <wp14:pctWidth>0</wp14:pctWidth>
            </wp14:sizeRelH>
            <wp14:sizeRelV relativeFrom="page">
              <wp14:pctHeight>0</wp14:pctHeight>
            </wp14:sizeRelV>
          </wp:anchor>
        </w:drawing>
      </w:r>
      <w:r w:rsidR="005F7A71" w:rsidRPr="003F2C05">
        <w:rPr>
          <w:rFonts w:asciiTheme="minorHAnsi" w:hAnsiTheme="minorHAnsi" w:cstheme="minorHAnsi"/>
          <w:b/>
          <w:color w:val="000080"/>
          <w:sz w:val="36"/>
          <w:szCs w:val="36"/>
          <w:u w:val="single"/>
        </w:rPr>
        <w:t xml:space="preserve">ATHENA Leadership Award </w:t>
      </w:r>
      <w:r w:rsidR="00CD1198" w:rsidRPr="003F2C05">
        <w:rPr>
          <w:rFonts w:asciiTheme="minorHAnsi" w:hAnsiTheme="minorHAnsi" w:cstheme="minorHAnsi"/>
          <w:b/>
          <w:color w:val="000080"/>
          <w:sz w:val="36"/>
          <w:szCs w:val="36"/>
          <w:u w:val="single"/>
        </w:rPr>
        <w:t>Nomination Form</w:t>
      </w:r>
      <w:r w:rsidR="00CD1198" w:rsidRPr="003F2C05">
        <w:rPr>
          <w:rFonts w:asciiTheme="minorHAnsi" w:hAnsiTheme="minorHAnsi" w:cstheme="minorHAnsi"/>
          <w:b/>
          <w:sz w:val="36"/>
          <w:szCs w:val="36"/>
        </w:rPr>
        <w:t xml:space="preserve"> </w:t>
      </w:r>
    </w:p>
    <w:p w14:paraId="55DBAA64" w14:textId="77777777" w:rsidR="00CD1198" w:rsidRPr="003F2C05" w:rsidRDefault="00CD1198" w:rsidP="00CD1198">
      <w:pPr>
        <w:jc w:val="both"/>
        <w:rPr>
          <w:rFonts w:asciiTheme="minorHAnsi" w:hAnsiTheme="minorHAnsi" w:cstheme="minorHAnsi"/>
          <w:b/>
          <w:snapToGrid w:val="0"/>
          <w:color w:val="000080"/>
          <w:sz w:val="22"/>
        </w:rPr>
      </w:pPr>
      <w:r w:rsidRPr="003F2C05">
        <w:rPr>
          <w:rFonts w:asciiTheme="minorHAnsi" w:hAnsiTheme="minorHAnsi" w:cstheme="minorHAnsi"/>
          <w:b/>
          <w:snapToGrid w:val="0"/>
          <w:color w:val="000080"/>
          <w:sz w:val="22"/>
        </w:rPr>
        <w:t>I.  PROFESSIONAL LEADERSHIP</w:t>
      </w:r>
    </w:p>
    <w:p w14:paraId="6724A953" w14:textId="77777777" w:rsidR="00CD1198" w:rsidRPr="003F2C05" w:rsidRDefault="00CD1198" w:rsidP="00061D80">
      <w:pPr>
        <w:jc w:val="both"/>
        <w:rPr>
          <w:rFonts w:asciiTheme="minorHAnsi" w:hAnsiTheme="minorHAnsi" w:cstheme="minorHAnsi"/>
          <w:b/>
          <w:snapToGrid w:val="0"/>
          <w:sz w:val="22"/>
          <w:szCs w:val="22"/>
        </w:rPr>
      </w:pPr>
      <w:r w:rsidRPr="003F2C05">
        <w:rPr>
          <w:rFonts w:asciiTheme="minorHAnsi" w:hAnsiTheme="minorHAnsi" w:cstheme="minorHAnsi"/>
          <w:snapToGrid w:val="0"/>
          <w:sz w:val="22"/>
        </w:rPr>
        <w:t xml:space="preserve">Provide specific examples of how the nominee has demonstrated excellence, creativity and initiative in their business or profession. </w:t>
      </w:r>
    </w:p>
    <w:p w14:paraId="0480BDAE" w14:textId="77777777" w:rsidR="00061D80" w:rsidRPr="003F2C05" w:rsidRDefault="00061D80" w:rsidP="00061D80">
      <w:pPr>
        <w:jc w:val="both"/>
        <w:rPr>
          <w:rFonts w:asciiTheme="minorHAnsi" w:hAnsiTheme="minorHAnsi" w:cstheme="minorHAnsi"/>
          <w:b/>
          <w:snapToGrid w:val="0"/>
          <w:sz w:val="24"/>
        </w:rPr>
      </w:pPr>
    </w:p>
    <w:p w14:paraId="59F97E99" w14:textId="77777777" w:rsidR="00061D80" w:rsidRPr="003F2C05" w:rsidRDefault="00061D80" w:rsidP="00061D80">
      <w:pPr>
        <w:jc w:val="both"/>
        <w:rPr>
          <w:rFonts w:asciiTheme="minorHAnsi" w:hAnsiTheme="minorHAnsi" w:cstheme="minorHAnsi"/>
          <w:b/>
          <w:snapToGrid w:val="0"/>
          <w:sz w:val="24"/>
        </w:rPr>
      </w:pPr>
    </w:p>
    <w:p w14:paraId="537A8ADF" w14:textId="77777777" w:rsidR="00061D80" w:rsidRPr="003F2C05" w:rsidRDefault="00061D80" w:rsidP="00061D80">
      <w:pPr>
        <w:jc w:val="both"/>
        <w:rPr>
          <w:rFonts w:asciiTheme="minorHAnsi" w:hAnsiTheme="minorHAnsi" w:cstheme="minorHAnsi"/>
          <w:b/>
          <w:snapToGrid w:val="0"/>
          <w:sz w:val="24"/>
        </w:rPr>
      </w:pPr>
    </w:p>
    <w:p w14:paraId="1F2E7E4E" w14:textId="77777777" w:rsidR="00061D80" w:rsidRPr="003F2C05" w:rsidRDefault="00061D80" w:rsidP="00061D80">
      <w:pPr>
        <w:jc w:val="both"/>
        <w:rPr>
          <w:rFonts w:asciiTheme="minorHAnsi" w:hAnsiTheme="minorHAnsi" w:cstheme="minorHAnsi"/>
          <w:b/>
          <w:snapToGrid w:val="0"/>
          <w:sz w:val="24"/>
        </w:rPr>
      </w:pPr>
    </w:p>
    <w:p w14:paraId="55B04263" w14:textId="77777777" w:rsidR="00061D80" w:rsidRPr="003F2C05" w:rsidRDefault="00061D80" w:rsidP="00061D80">
      <w:pPr>
        <w:jc w:val="both"/>
        <w:rPr>
          <w:rFonts w:asciiTheme="minorHAnsi" w:hAnsiTheme="minorHAnsi" w:cstheme="minorHAnsi"/>
          <w:b/>
          <w:snapToGrid w:val="0"/>
          <w:sz w:val="24"/>
        </w:rPr>
      </w:pPr>
    </w:p>
    <w:p w14:paraId="65EFB7D0" w14:textId="77777777" w:rsidR="00061D80" w:rsidRPr="003F2C05" w:rsidRDefault="00061D80" w:rsidP="00061D80">
      <w:pPr>
        <w:jc w:val="both"/>
        <w:rPr>
          <w:rFonts w:asciiTheme="minorHAnsi" w:hAnsiTheme="minorHAnsi" w:cstheme="minorHAnsi"/>
          <w:b/>
          <w:snapToGrid w:val="0"/>
          <w:sz w:val="24"/>
        </w:rPr>
      </w:pPr>
    </w:p>
    <w:p w14:paraId="386B9D53" w14:textId="77777777" w:rsidR="00061D80" w:rsidRPr="003F2C05" w:rsidRDefault="00061D80" w:rsidP="00061D80">
      <w:pPr>
        <w:jc w:val="both"/>
        <w:rPr>
          <w:rFonts w:asciiTheme="minorHAnsi" w:hAnsiTheme="minorHAnsi" w:cstheme="minorHAnsi"/>
          <w:b/>
          <w:snapToGrid w:val="0"/>
          <w:sz w:val="24"/>
        </w:rPr>
      </w:pPr>
    </w:p>
    <w:p w14:paraId="137F4F2C" w14:textId="77777777" w:rsidR="00061D80" w:rsidRPr="003F2C05" w:rsidRDefault="00061D80" w:rsidP="00061D80">
      <w:pPr>
        <w:jc w:val="both"/>
        <w:rPr>
          <w:rFonts w:asciiTheme="minorHAnsi" w:hAnsiTheme="minorHAnsi" w:cstheme="minorHAnsi"/>
          <w:b/>
          <w:snapToGrid w:val="0"/>
          <w:sz w:val="24"/>
        </w:rPr>
      </w:pPr>
    </w:p>
    <w:p w14:paraId="160D128B" w14:textId="77777777" w:rsidR="00061D80" w:rsidRPr="003F2C05" w:rsidRDefault="00061D80" w:rsidP="00061D80">
      <w:pPr>
        <w:jc w:val="both"/>
        <w:rPr>
          <w:rFonts w:asciiTheme="minorHAnsi" w:hAnsiTheme="minorHAnsi" w:cstheme="minorHAnsi"/>
          <w:b/>
          <w:snapToGrid w:val="0"/>
          <w:sz w:val="24"/>
        </w:rPr>
      </w:pPr>
    </w:p>
    <w:p w14:paraId="0E8D23E2" w14:textId="77777777" w:rsidR="00061D80" w:rsidRPr="003F2C05" w:rsidRDefault="00061D80" w:rsidP="00061D80">
      <w:pPr>
        <w:jc w:val="both"/>
        <w:rPr>
          <w:rFonts w:asciiTheme="minorHAnsi" w:hAnsiTheme="minorHAnsi" w:cstheme="minorHAnsi"/>
          <w:b/>
          <w:snapToGrid w:val="0"/>
          <w:sz w:val="24"/>
        </w:rPr>
      </w:pPr>
    </w:p>
    <w:p w14:paraId="57A65038" w14:textId="77777777" w:rsidR="00061D80" w:rsidRPr="003F2C05" w:rsidRDefault="00061D80" w:rsidP="00061D80">
      <w:pPr>
        <w:jc w:val="both"/>
        <w:rPr>
          <w:rFonts w:asciiTheme="minorHAnsi" w:hAnsiTheme="minorHAnsi" w:cstheme="minorHAnsi"/>
          <w:b/>
          <w:snapToGrid w:val="0"/>
          <w:sz w:val="24"/>
        </w:rPr>
      </w:pPr>
    </w:p>
    <w:p w14:paraId="22605A40" w14:textId="77777777" w:rsidR="00061D80" w:rsidRPr="003F2C05" w:rsidRDefault="00061D80" w:rsidP="00061D80">
      <w:pPr>
        <w:jc w:val="both"/>
        <w:rPr>
          <w:rFonts w:asciiTheme="minorHAnsi" w:hAnsiTheme="minorHAnsi" w:cstheme="minorHAnsi"/>
          <w:b/>
          <w:snapToGrid w:val="0"/>
          <w:sz w:val="24"/>
        </w:rPr>
      </w:pPr>
    </w:p>
    <w:p w14:paraId="6572FDEC" w14:textId="77777777" w:rsidR="00061D80" w:rsidRPr="003F2C05" w:rsidRDefault="00061D80" w:rsidP="00061D80">
      <w:pPr>
        <w:jc w:val="both"/>
        <w:rPr>
          <w:rFonts w:asciiTheme="minorHAnsi" w:hAnsiTheme="minorHAnsi" w:cstheme="minorHAnsi"/>
          <w:b/>
          <w:snapToGrid w:val="0"/>
          <w:sz w:val="24"/>
        </w:rPr>
      </w:pPr>
    </w:p>
    <w:p w14:paraId="07843B2D" w14:textId="77777777" w:rsidR="00061D80" w:rsidRPr="003F2C05" w:rsidRDefault="00061D80" w:rsidP="00061D80">
      <w:pPr>
        <w:jc w:val="both"/>
        <w:rPr>
          <w:rFonts w:asciiTheme="minorHAnsi" w:hAnsiTheme="minorHAnsi" w:cstheme="minorHAnsi"/>
          <w:b/>
          <w:snapToGrid w:val="0"/>
          <w:sz w:val="24"/>
        </w:rPr>
      </w:pPr>
    </w:p>
    <w:p w14:paraId="76DEEB29" w14:textId="77777777" w:rsidR="00061D80" w:rsidRPr="003F2C05" w:rsidRDefault="00061D80" w:rsidP="00061D80">
      <w:pPr>
        <w:jc w:val="both"/>
        <w:rPr>
          <w:rFonts w:asciiTheme="minorHAnsi" w:hAnsiTheme="minorHAnsi" w:cstheme="minorHAnsi"/>
          <w:b/>
          <w:snapToGrid w:val="0"/>
          <w:sz w:val="24"/>
        </w:rPr>
      </w:pPr>
    </w:p>
    <w:p w14:paraId="60F07E7A" w14:textId="77777777" w:rsidR="00061D80" w:rsidRPr="003F2C05" w:rsidRDefault="00061D80" w:rsidP="00061D80">
      <w:pPr>
        <w:jc w:val="both"/>
        <w:rPr>
          <w:rFonts w:asciiTheme="minorHAnsi" w:hAnsiTheme="minorHAnsi" w:cstheme="minorHAnsi"/>
          <w:b/>
          <w:snapToGrid w:val="0"/>
          <w:sz w:val="24"/>
        </w:rPr>
      </w:pPr>
    </w:p>
    <w:p w14:paraId="0530EE75" w14:textId="77777777" w:rsidR="00061D80" w:rsidRPr="003F2C05" w:rsidRDefault="00061D80" w:rsidP="00061D80">
      <w:pPr>
        <w:jc w:val="both"/>
        <w:rPr>
          <w:rFonts w:asciiTheme="minorHAnsi" w:hAnsiTheme="minorHAnsi" w:cstheme="minorHAnsi"/>
          <w:b/>
          <w:snapToGrid w:val="0"/>
          <w:sz w:val="24"/>
        </w:rPr>
      </w:pPr>
    </w:p>
    <w:p w14:paraId="4138B3B4" w14:textId="77777777" w:rsidR="00061D80" w:rsidRPr="003F2C05" w:rsidRDefault="00061D80" w:rsidP="00061D80">
      <w:pPr>
        <w:jc w:val="both"/>
        <w:rPr>
          <w:rFonts w:asciiTheme="minorHAnsi" w:hAnsiTheme="minorHAnsi" w:cstheme="minorHAnsi"/>
          <w:b/>
          <w:snapToGrid w:val="0"/>
          <w:sz w:val="24"/>
        </w:rPr>
      </w:pPr>
    </w:p>
    <w:p w14:paraId="3752D8E2" w14:textId="77777777" w:rsidR="00061D80" w:rsidRPr="003F2C05" w:rsidRDefault="00061D80" w:rsidP="00061D80">
      <w:pPr>
        <w:jc w:val="both"/>
        <w:rPr>
          <w:rFonts w:asciiTheme="minorHAnsi" w:hAnsiTheme="minorHAnsi" w:cstheme="minorHAnsi"/>
          <w:b/>
          <w:snapToGrid w:val="0"/>
          <w:sz w:val="24"/>
        </w:rPr>
      </w:pPr>
    </w:p>
    <w:p w14:paraId="00571D70" w14:textId="77777777" w:rsidR="00061D80" w:rsidRPr="003F2C05" w:rsidRDefault="00061D80" w:rsidP="00061D80">
      <w:pPr>
        <w:jc w:val="both"/>
        <w:rPr>
          <w:rFonts w:asciiTheme="minorHAnsi" w:hAnsiTheme="minorHAnsi" w:cstheme="minorHAnsi"/>
          <w:b/>
          <w:snapToGrid w:val="0"/>
          <w:sz w:val="24"/>
        </w:rPr>
      </w:pPr>
    </w:p>
    <w:p w14:paraId="2911022B" w14:textId="77777777" w:rsidR="00061D80" w:rsidRPr="003F2C05" w:rsidRDefault="00061D80" w:rsidP="00061D80">
      <w:pPr>
        <w:jc w:val="both"/>
        <w:rPr>
          <w:rFonts w:asciiTheme="minorHAnsi" w:hAnsiTheme="minorHAnsi" w:cstheme="minorHAnsi"/>
          <w:b/>
          <w:snapToGrid w:val="0"/>
          <w:sz w:val="24"/>
        </w:rPr>
      </w:pPr>
    </w:p>
    <w:p w14:paraId="0C8CF31C" w14:textId="77777777" w:rsidR="00205439" w:rsidRPr="003F2C05" w:rsidRDefault="00205439" w:rsidP="00205439">
      <w:pPr>
        <w:jc w:val="both"/>
        <w:rPr>
          <w:rFonts w:asciiTheme="minorHAnsi" w:hAnsiTheme="minorHAnsi" w:cstheme="minorHAnsi"/>
          <w:b/>
          <w:snapToGrid w:val="0"/>
          <w:color w:val="000080"/>
          <w:sz w:val="22"/>
        </w:rPr>
      </w:pPr>
      <w:r w:rsidRPr="003F2C05">
        <w:rPr>
          <w:rFonts w:asciiTheme="minorHAnsi" w:hAnsiTheme="minorHAnsi" w:cstheme="minorHAnsi"/>
          <w:b/>
          <w:snapToGrid w:val="0"/>
          <w:color w:val="000080"/>
          <w:sz w:val="22"/>
        </w:rPr>
        <w:t>II.  COMMUNITY LEADERSHIP:</w:t>
      </w:r>
    </w:p>
    <w:p w14:paraId="16571F9D" w14:textId="77777777" w:rsidR="00205439" w:rsidRPr="003F2C05" w:rsidRDefault="00205439" w:rsidP="00205439">
      <w:pPr>
        <w:jc w:val="both"/>
        <w:rPr>
          <w:rFonts w:asciiTheme="minorHAnsi" w:hAnsiTheme="minorHAnsi" w:cstheme="minorHAnsi"/>
          <w:b/>
          <w:snapToGrid w:val="0"/>
          <w:color w:val="000080"/>
          <w:sz w:val="22"/>
        </w:rPr>
      </w:pPr>
      <w:r w:rsidRPr="003F2C05">
        <w:rPr>
          <w:rFonts w:asciiTheme="minorHAnsi" w:hAnsiTheme="minorHAnsi" w:cstheme="minorHAnsi"/>
          <w:snapToGrid w:val="0"/>
          <w:sz w:val="22"/>
          <w:szCs w:val="22"/>
        </w:rPr>
        <w:t>Provide specific examples of how the nominee provides valuable service to improve the quality of life for others in their community.  Include type and length of service in civic and service organizations and initiatives.</w:t>
      </w:r>
    </w:p>
    <w:p w14:paraId="2764847B" w14:textId="77777777" w:rsidR="00205439" w:rsidRPr="003F2C05" w:rsidRDefault="00205439" w:rsidP="00205439">
      <w:pPr>
        <w:jc w:val="both"/>
        <w:rPr>
          <w:rFonts w:asciiTheme="minorHAnsi" w:hAnsiTheme="minorHAnsi" w:cstheme="minorHAnsi"/>
          <w:b/>
          <w:snapToGrid w:val="0"/>
          <w:sz w:val="24"/>
        </w:rPr>
      </w:pPr>
    </w:p>
    <w:p w14:paraId="563B303C" w14:textId="77777777" w:rsidR="006D594D" w:rsidRPr="003F2C05" w:rsidRDefault="006D594D" w:rsidP="00CD1198">
      <w:pPr>
        <w:jc w:val="both"/>
        <w:rPr>
          <w:rFonts w:asciiTheme="minorHAnsi" w:hAnsiTheme="minorHAnsi" w:cstheme="minorHAnsi"/>
          <w:b/>
          <w:snapToGrid w:val="0"/>
          <w:sz w:val="22"/>
        </w:rPr>
      </w:pPr>
    </w:p>
    <w:p w14:paraId="37B64790" w14:textId="77777777" w:rsidR="00061D80" w:rsidRPr="003F2C05" w:rsidRDefault="00061D80" w:rsidP="00CD1198">
      <w:pPr>
        <w:jc w:val="both"/>
        <w:rPr>
          <w:rFonts w:asciiTheme="minorHAnsi" w:hAnsiTheme="minorHAnsi" w:cstheme="minorHAnsi"/>
          <w:b/>
          <w:snapToGrid w:val="0"/>
          <w:sz w:val="24"/>
        </w:rPr>
      </w:pPr>
    </w:p>
    <w:p w14:paraId="66E42A04" w14:textId="77777777" w:rsidR="00061D80" w:rsidRPr="003F2C05" w:rsidRDefault="00061D80" w:rsidP="00CD1198">
      <w:pPr>
        <w:jc w:val="both"/>
        <w:rPr>
          <w:rFonts w:asciiTheme="minorHAnsi" w:hAnsiTheme="minorHAnsi" w:cstheme="minorHAnsi"/>
          <w:b/>
          <w:snapToGrid w:val="0"/>
          <w:sz w:val="24"/>
        </w:rPr>
      </w:pPr>
    </w:p>
    <w:p w14:paraId="5A2CB8F6" w14:textId="77777777" w:rsidR="00061D80" w:rsidRPr="003F2C05" w:rsidRDefault="00061D80" w:rsidP="00CD1198">
      <w:pPr>
        <w:jc w:val="both"/>
        <w:rPr>
          <w:rFonts w:asciiTheme="minorHAnsi" w:hAnsiTheme="minorHAnsi" w:cstheme="minorHAnsi"/>
          <w:b/>
          <w:snapToGrid w:val="0"/>
          <w:sz w:val="24"/>
        </w:rPr>
      </w:pPr>
    </w:p>
    <w:p w14:paraId="00C0A996" w14:textId="77777777" w:rsidR="00061D80" w:rsidRPr="003F2C05" w:rsidRDefault="00061D80" w:rsidP="00CD1198">
      <w:pPr>
        <w:jc w:val="both"/>
        <w:rPr>
          <w:rFonts w:asciiTheme="minorHAnsi" w:hAnsiTheme="minorHAnsi" w:cstheme="minorHAnsi"/>
          <w:b/>
          <w:snapToGrid w:val="0"/>
          <w:sz w:val="24"/>
        </w:rPr>
      </w:pPr>
    </w:p>
    <w:p w14:paraId="7A368866" w14:textId="77777777" w:rsidR="00061D80" w:rsidRPr="003F2C05" w:rsidRDefault="00061D80" w:rsidP="00CD1198">
      <w:pPr>
        <w:jc w:val="both"/>
        <w:rPr>
          <w:rFonts w:asciiTheme="minorHAnsi" w:hAnsiTheme="minorHAnsi" w:cstheme="minorHAnsi"/>
          <w:b/>
          <w:snapToGrid w:val="0"/>
          <w:sz w:val="24"/>
        </w:rPr>
      </w:pPr>
    </w:p>
    <w:p w14:paraId="191BB801" w14:textId="77777777" w:rsidR="00061D80" w:rsidRPr="003F2C05" w:rsidRDefault="00061D80" w:rsidP="00CD1198">
      <w:pPr>
        <w:jc w:val="both"/>
        <w:rPr>
          <w:rFonts w:asciiTheme="minorHAnsi" w:hAnsiTheme="minorHAnsi" w:cstheme="minorHAnsi"/>
          <w:b/>
          <w:snapToGrid w:val="0"/>
          <w:sz w:val="24"/>
        </w:rPr>
      </w:pPr>
    </w:p>
    <w:p w14:paraId="576EC29F" w14:textId="77777777" w:rsidR="00061D80" w:rsidRPr="003F2C05" w:rsidRDefault="00061D80" w:rsidP="00CD1198">
      <w:pPr>
        <w:jc w:val="both"/>
        <w:rPr>
          <w:rFonts w:asciiTheme="minorHAnsi" w:hAnsiTheme="minorHAnsi" w:cstheme="minorHAnsi"/>
          <w:b/>
          <w:snapToGrid w:val="0"/>
          <w:sz w:val="24"/>
        </w:rPr>
      </w:pPr>
    </w:p>
    <w:p w14:paraId="4F2D39CF" w14:textId="77777777" w:rsidR="00061D80" w:rsidRPr="003F2C05" w:rsidRDefault="00061D80" w:rsidP="00CD1198">
      <w:pPr>
        <w:jc w:val="both"/>
        <w:rPr>
          <w:rFonts w:asciiTheme="minorHAnsi" w:hAnsiTheme="minorHAnsi" w:cstheme="minorHAnsi"/>
          <w:b/>
          <w:snapToGrid w:val="0"/>
          <w:sz w:val="24"/>
        </w:rPr>
      </w:pPr>
    </w:p>
    <w:p w14:paraId="150F9132" w14:textId="77777777" w:rsidR="00061D80" w:rsidRPr="003F2C05" w:rsidRDefault="00061D80" w:rsidP="00CD1198">
      <w:pPr>
        <w:jc w:val="both"/>
        <w:rPr>
          <w:rFonts w:asciiTheme="minorHAnsi" w:hAnsiTheme="minorHAnsi" w:cstheme="minorHAnsi"/>
          <w:b/>
          <w:snapToGrid w:val="0"/>
          <w:sz w:val="24"/>
        </w:rPr>
      </w:pPr>
    </w:p>
    <w:p w14:paraId="1141DA39" w14:textId="77777777" w:rsidR="00061D80" w:rsidRPr="003F2C05" w:rsidRDefault="00061D80" w:rsidP="00CD1198">
      <w:pPr>
        <w:jc w:val="both"/>
        <w:rPr>
          <w:rFonts w:asciiTheme="minorHAnsi" w:hAnsiTheme="minorHAnsi" w:cstheme="minorHAnsi"/>
          <w:b/>
          <w:snapToGrid w:val="0"/>
          <w:sz w:val="24"/>
        </w:rPr>
      </w:pPr>
    </w:p>
    <w:p w14:paraId="265D72E2" w14:textId="77777777" w:rsidR="00061D80" w:rsidRPr="003F2C05" w:rsidRDefault="00061D80" w:rsidP="00CD1198">
      <w:pPr>
        <w:jc w:val="both"/>
        <w:rPr>
          <w:rFonts w:asciiTheme="minorHAnsi" w:hAnsiTheme="minorHAnsi" w:cstheme="minorHAnsi"/>
          <w:b/>
          <w:snapToGrid w:val="0"/>
          <w:sz w:val="24"/>
        </w:rPr>
      </w:pPr>
    </w:p>
    <w:p w14:paraId="6A0D0817" w14:textId="77777777" w:rsidR="00061D80" w:rsidRPr="003F2C05" w:rsidRDefault="00061D80" w:rsidP="00CD1198">
      <w:pPr>
        <w:jc w:val="both"/>
        <w:rPr>
          <w:rFonts w:asciiTheme="minorHAnsi" w:hAnsiTheme="minorHAnsi" w:cstheme="minorHAnsi"/>
          <w:b/>
          <w:snapToGrid w:val="0"/>
          <w:sz w:val="24"/>
        </w:rPr>
      </w:pPr>
    </w:p>
    <w:p w14:paraId="10FC38D8" w14:textId="3C07C62A" w:rsidR="00061D80" w:rsidRDefault="00061D80" w:rsidP="00CD1198">
      <w:pPr>
        <w:jc w:val="both"/>
        <w:rPr>
          <w:rFonts w:asciiTheme="minorHAnsi" w:hAnsiTheme="minorHAnsi" w:cstheme="minorHAnsi"/>
          <w:b/>
          <w:snapToGrid w:val="0"/>
          <w:sz w:val="24"/>
        </w:rPr>
      </w:pPr>
    </w:p>
    <w:p w14:paraId="1149FAD3" w14:textId="5E2821A7" w:rsidR="004C4867" w:rsidRDefault="004C4867" w:rsidP="00CD1198">
      <w:pPr>
        <w:jc w:val="both"/>
        <w:rPr>
          <w:rFonts w:asciiTheme="minorHAnsi" w:hAnsiTheme="minorHAnsi" w:cstheme="minorHAnsi"/>
          <w:b/>
          <w:snapToGrid w:val="0"/>
          <w:sz w:val="24"/>
        </w:rPr>
      </w:pPr>
    </w:p>
    <w:p w14:paraId="449FFBEE" w14:textId="4890A164" w:rsidR="004C4867" w:rsidRDefault="004C4867" w:rsidP="00CD1198">
      <w:pPr>
        <w:jc w:val="both"/>
        <w:rPr>
          <w:rFonts w:asciiTheme="minorHAnsi" w:hAnsiTheme="minorHAnsi" w:cstheme="minorHAnsi"/>
          <w:b/>
          <w:snapToGrid w:val="0"/>
          <w:sz w:val="24"/>
        </w:rPr>
      </w:pPr>
    </w:p>
    <w:p w14:paraId="6F8C618D" w14:textId="77777777" w:rsidR="004C4867" w:rsidRPr="003F2C05" w:rsidRDefault="004C4867" w:rsidP="00CD1198">
      <w:pPr>
        <w:jc w:val="both"/>
        <w:rPr>
          <w:rFonts w:asciiTheme="minorHAnsi" w:hAnsiTheme="minorHAnsi" w:cstheme="minorHAnsi"/>
          <w:b/>
          <w:snapToGrid w:val="0"/>
          <w:sz w:val="24"/>
        </w:rPr>
      </w:pPr>
    </w:p>
    <w:p w14:paraId="016204AE" w14:textId="77777777" w:rsidR="00061D80" w:rsidRPr="003F2C05" w:rsidRDefault="00061D80" w:rsidP="00CD1198">
      <w:pPr>
        <w:jc w:val="both"/>
        <w:rPr>
          <w:rFonts w:asciiTheme="minorHAnsi" w:hAnsiTheme="minorHAnsi" w:cstheme="minorHAnsi"/>
          <w:b/>
          <w:snapToGrid w:val="0"/>
          <w:sz w:val="24"/>
        </w:rPr>
      </w:pPr>
    </w:p>
    <w:p w14:paraId="285A3478" w14:textId="0D150EFD" w:rsidR="00CD1198" w:rsidRPr="003F2C05" w:rsidRDefault="000F213A" w:rsidP="00CD1198">
      <w:pPr>
        <w:jc w:val="both"/>
        <w:rPr>
          <w:rFonts w:asciiTheme="minorHAnsi" w:hAnsiTheme="minorHAnsi" w:cstheme="minorHAnsi"/>
          <w:b/>
          <w:sz w:val="36"/>
          <w:szCs w:val="36"/>
          <w:u w:val="single"/>
        </w:rPr>
      </w:pPr>
      <w:r>
        <w:rPr>
          <w:rFonts w:asciiTheme="minorHAnsi" w:hAnsiTheme="minorHAnsi" w:cstheme="minorHAnsi"/>
          <w:noProof/>
        </w:rPr>
        <w:lastRenderedPageBreak/>
        <w:drawing>
          <wp:anchor distT="0" distB="0" distL="114300" distR="114300" simplePos="0" relativeHeight="251659776" behindDoc="1" locked="0" layoutInCell="1" allowOverlap="1" wp14:anchorId="302147DD" wp14:editId="71F2DCFF">
            <wp:simplePos x="0" y="0"/>
            <wp:positionH relativeFrom="column">
              <wp:posOffset>-426085</wp:posOffset>
            </wp:positionH>
            <wp:positionV relativeFrom="paragraph">
              <wp:posOffset>-391160</wp:posOffset>
            </wp:positionV>
            <wp:extent cx="401320" cy="802640"/>
            <wp:effectExtent l="0" t="0" r="0" b="0"/>
            <wp:wrapTight wrapText="bothSides">
              <wp:wrapPolygon edited="0">
                <wp:start x="0" y="0"/>
                <wp:lineTo x="0" y="21019"/>
                <wp:lineTo x="20506" y="21019"/>
                <wp:lineTo x="2050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r="75000"/>
                    <a:stretch>
                      <a:fillRect/>
                    </a:stretch>
                  </pic:blipFill>
                  <pic:spPr bwMode="auto">
                    <a:xfrm>
                      <a:off x="0" y="0"/>
                      <a:ext cx="401320" cy="802640"/>
                    </a:xfrm>
                    <a:prstGeom prst="rect">
                      <a:avLst/>
                    </a:prstGeom>
                    <a:noFill/>
                  </pic:spPr>
                </pic:pic>
              </a:graphicData>
            </a:graphic>
            <wp14:sizeRelH relativeFrom="page">
              <wp14:pctWidth>0</wp14:pctWidth>
            </wp14:sizeRelH>
            <wp14:sizeRelV relativeFrom="page">
              <wp14:pctHeight>0</wp14:pctHeight>
            </wp14:sizeRelV>
          </wp:anchor>
        </w:drawing>
      </w:r>
      <w:r w:rsidR="005F7A71" w:rsidRPr="003F2C05">
        <w:rPr>
          <w:rFonts w:asciiTheme="minorHAnsi" w:hAnsiTheme="minorHAnsi" w:cstheme="minorHAnsi"/>
          <w:b/>
          <w:color w:val="000080"/>
          <w:sz w:val="36"/>
          <w:szCs w:val="36"/>
          <w:u w:val="single"/>
        </w:rPr>
        <w:t xml:space="preserve">ATHENA Leadership </w:t>
      </w:r>
      <w:proofErr w:type="gramStart"/>
      <w:r w:rsidR="005F7A71" w:rsidRPr="003F2C05">
        <w:rPr>
          <w:rFonts w:asciiTheme="minorHAnsi" w:hAnsiTheme="minorHAnsi" w:cstheme="minorHAnsi"/>
          <w:b/>
          <w:color w:val="000080"/>
          <w:sz w:val="36"/>
          <w:szCs w:val="36"/>
          <w:u w:val="single"/>
        </w:rPr>
        <w:t xml:space="preserve">Award </w:t>
      </w:r>
      <w:r w:rsidR="006D594D" w:rsidRPr="003F2C05">
        <w:rPr>
          <w:rFonts w:asciiTheme="minorHAnsi" w:hAnsiTheme="minorHAnsi" w:cstheme="minorHAnsi"/>
          <w:b/>
          <w:color w:val="000080"/>
          <w:sz w:val="36"/>
          <w:szCs w:val="36"/>
          <w:u w:val="single"/>
        </w:rPr>
        <w:t xml:space="preserve"> Nomination</w:t>
      </w:r>
      <w:proofErr w:type="gramEnd"/>
      <w:r w:rsidR="006D594D" w:rsidRPr="003F2C05">
        <w:rPr>
          <w:rFonts w:asciiTheme="minorHAnsi" w:hAnsiTheme="minorHAnsi" w:cstheme="minorHAnsi"/>
          <w:b/>
          <w:color w:val="000080"/>
          <w:sz w:val="36"/>
          <w:szCs w:val="36"/>
          <w:u w:val="single"/>
        </w:rPr>
        <w:t xml:space="preserve"> Form</w:t>
      </w:r>
      <w:r w:rsidR="006D594D" w:rsidRPr="003F2C05">
        <w:rPr>
          <w:rFonts w:asciiTheme="minorHAnsi" w:hAnsiTheme="minorHAnsi" w:cstheme="minorHAnsi"/>
          <w:b/>
          <w:sz w:val="36"/>
          <w:szCs w:val="36"/>
        </w:rPr>
        <w:t xml:space="preserve"> </w:t>
      </w:r>
      <w:r w:rsidR="006D594D" w:rsidRPr="003F2C05">
        <w:rPr>
          <w:rFonts w:asciiTheme="minorHAnsi" w:hAnsiTheme="minorHAnsi" w:cstheme="minorHAnsi"/>
          <w:sz w:val="36"/>
          <w:szCs w:val="36"/>
        </w:rPr>
        <w:t xml:space="preserve"> </w:t>
      </w:r>
    </w:p>
    <w:p w14:paraId="279BAE59" w14:textId="77777777" w:rsidR="00205439" w:rsidRPr="003F2C05" w:rsidRDefault="00205439" w:rsidP="00205439">
      <w:pPr>
        <w:jc w:val="both"/>
        <w:rPr>
          <w:rFonts w:asciiTheme="minorHAnsi" w:hAnsiTheme="minorHAnsi" w:cstheme="minorHAnsi"/>
          <w:b/>
          <w:snapToGrid w:val="0"/>
          <w:color w:val="000080"/>
          <w:sz w:val="24"/>
        </w:rPr>
      </w:pPr>
      <w:r w:rsidRPr="003F2C05">
        <w:rPr>
          <w:rFonts w:asciiTheme="minorHAnsi" w:hAnsiTheme="minorHAnsi" w:cstheme="minorHAnsi"/>
          <w:b/>
          <w:snapToGrid w:val="0"/>
          <w:color w:val="000080"/>
          <w:sz w:val="24"/>
        </w:rPr>
        <w:t>III. PERSONAL LEADERSHIP/ MENTORSHIP:</w:t>
      </w:r>
    </w:p>
    <w:p w14:paraId="1A7C47A4" w14:textId="77777777" w:rsidR="00205439" w:rsidRPr="003F2C05" w:rsidRDefault="00205439" w:rsidP="00205439">
      <w:pPr>
        <w:jc w:val="both"/>
        <w:rPr>
          <w:rFonts w:asciiTheme="minorHAnsi" w:hAnsiTheme="minorHAnsi" w:cstheme="minorHAnsi"/>
          <w:snapToGrid w:val="0"/>
          <w:sz w:val="24"/>
        </w:rPr>
      </w:pPr>
      <w:r w:rsidRPr="003F2C05">
        <w:rPr>
          <w:rFonts w:asciiTheme="minorHAnsi" w:hAnsiTheme="minorHAnsi" w:cstheme="minorHAnsi"/>
          <w:snapToGrid w:val="0"/>
          <w:sz w:val="22"/>
          <w:szCs w:val="22"/>
        </w:rPr>
        <w:t>Provide specific examples of how the nominee has actively assisted women in achieving their full leadership potential, and/or demonstrated support for their personal and professional advancement</w:t>
      </w:r>
      <w:r w:rsidRPr="003F2C05">
        <w:rPr>
          <w:rFonts w:asciiTheme="minorHAnsi" w:hAnsiTheme="minorHAnsi" w:cstheme="minorHAnsi"/>
          <w:snapToGrid w:val="0"/>
          <w:sz w:val="24"/>
        </w:rPr>
        <w:t>.</w:t>
      </w:r>
    </w:p>
    <w:p w14:paraId="2CD51C5C" w14:textId="77777777" w:rsidR="006D594D" w:rsidRPr="003F2C05" w:rsidRDefault="006D594D" w:rsidP="00CD1198">
      <w:pPr>
        <w:jc w:val="both"/>
        <w:rPr>
          <w:rFonts w:asciiTheme="minorHAnsi" w:hAnsiTheme="minorHAnsi" w:cstheme="minorHAnsi"/>
          <w:b/>
          <w:snapToGrid w:val="0"/>
          <w:sz w:val="22"/>
          <w:szCs w:val="22"/>
        </w:rPr>
      </w:pPr>
    </w:p>
    <w:p w14:paraId="06ADB2FB" w14:textId="77777777" w:rsidR="00061D80" w:rsidRPr="003F2C05" w:rsidRDefault="00061D80" w:rsidP="00CD1198">
      <w:pPr>
        <w:jc w:val="both"/>
        <w:rPr>
          <w:rFonts w:asciiTheme="minorHAnsi" w:hAnsiTheme="minorHAnsi" w:cstheme="minorHAnsi"/>
          <w:b/>
          <w:snapToGrid w:val="0"/>
          <w:sz w:val="24"/>
        </w:rPr>
      </w:pPr>
    </w:p>
    <w:p w14:paraId="50B7EFD5" w14:textId="77777777" w:rsidR="00061D80" w:rsidRPr="003F2C05" w:rsidRDefault="00061D80" w:rsidP="00CD1198">
      <w:pPr>
        <w:jc w:val="both"/>
        <w:rPr>
          <w:rFonts w:asciiTheme="minorHAnsi" w:hAnsiTheme="minorHAnsi" w:cstheme="minorHAnsi"/>
          <w:b/>
          <w:snapToGrid w:val="0"/>
          <w:sz w:val="24"/>
        </w:rPr>
      </w:pPr>
    </w:p>
    <w:p w14:paraId="3B7899C1" w14:textId="77777777" w:rsidR="00061D80" w:rsidRPr="003F2C05" w:rsidRDefault="00061D80" w:rsidP="00CD1198">
      <w:pPr>
        <w:jc w:val="both"/>
        <w:rPr>
          <w:rFonts w:asciiTheme="minorHAnsi" w:hAnsiTheme="minorHAnsi" w:cstheme="minorHAnsi"/>
          <w:b/>
          <w:snapToGrid w:val="0"/>
          <w:sz w:val="24"/>
        </w:rPr>
      </w:pPr>
    </w:p>
    <w:p w14:paraId="1CAF5B54" w14:textId="77777777" w:rsidR="00061D80" w:rsidRPr="003F2C05" w:rsidRDefault="00061D80" w:rsidP="00CD1198">
      <w:pPr>
        <w:jc w:val="both"/>
        <w:rPr>
          <w:rFonts w:asciiTheme="minorHAnsi" w:hAnsiTheme="minorHAnsi" w:cstheme="minorHAnsi"/>
          <w:b/>
          <w:snapToGrid w:val="0"/>
          <w:sz w:val="24"/>
        </w:rPr>
      </w:pPr>
    </w:p>
    <w:p w14:paraId="0E4F73AB" w14:textId="77777777" w:rsidR="00061D80" w:rsidRPr="003F2C05" w:rsidRDefault="00061D80" w:rsidP="00CD1198">
      <w:pPr>
        <w:jc w:val="both"/>
        <w:rPr>
          <w:rFonts w:asciiTheme="minorHAnsi" w:hAnsiTheme="minorHAnsi" w:cstheme="minorHAnsi"/>
          <w:b/>
          <w:snapToGrid w:val="0"/>
          <w:sz w:val="24"/>
        </w:rPr>
      </w:pPr>
    </w:p>
    <w:p w14:paraId="19152BE8" w14:textId="77777777" w:rsidR="00061D80" w:rsidRPr="003F2C05" w:rsidRDefault="00061D80" w:rsidP="00CD1198">
      <w:pPr>
        <w:jc w:val="both"/>
        <w:rPr>
          <w:rFonts w:asciiTheme="minorHAnsi" w:hAnsiTheme="minorHAnsi" w:cstheme="minorHAnsi"/>
          <w:b/>
          <w:snapToGrid w:val="0"/>
          <w:sz w:val="24"/>
        </w:rPr>
      </w:pPr>
    </w:p>
    <w:p w14:paraId="5C423361" w14:textId="77777777" w:rsidR="00061D80" w:rsidRPr="003F2C05" w:rsidRDefault="00061D80" w:rsidP="00CD1198">
      <w:pPr>
        <w:jc w:val="both"/>
        <w:rPr>
          <w:rFonts w:asciiTheme="minorHAnsi" w:hAnsiTheme="minorHAnsi" w:cstheme="minorHAnsi"/>
          <w:b/>
          <w:snapToGrid w:val="0"/>
          <w:sz w:val="24"/>
        </w:rPr>
      </w:pPr>
    </w:p>
    <w:p w14:paraId="72B9F0BE" w14:textId="77777777" w:rsidR="00061D80" w:rsidRPr="003F2C05" w:rsidRDefault="00061D80" w:rsidP="00CD1198">
      <w:pPr>
        <w:jc w:val="both"/>
        <w:rPr>
          <w:rFonts w:asciiTheme="minorHAnsi" w:hAnsiTheme="minorHAnsi" w:cstheme="minorHAnsi"/>
          <w:b/>
          <w:snapToGrid w:val="0"/>
          <w:sz w:val="24"/>
        </w:rPr>
      </w:pPr>
    </w:p>
    <w:p w14:paraId="6255A76D" w14:textId="77777777" w:rsidR="00061D80" w:rsidRPr="003F2C05" w:rsidRDefault="00061D80" w:rsidP="00CD1198">
      <w:pPr>
        <w:jc w:val="both"/>
        <w:rPr>
          <w:rFonts w:asciiTheme="minorHAnsi" w:hAnsiTheme="minorHAnsi" w:cstheme="minorHAnsi"/>
          <w:b/>
          <w:snapToGrid w:val="0"/>
          <w:sz w:val="24"/>
        </w:rPr>
      </w:pPr>
    </w:p>
    <w:p w14:paraId="0B04EAED" w14:textId="77777777" w:rsidR="00061D80" w:rsidRPr="003F2C05" w:rsidRDefault="00061D80" w:rsidP="00CD1198">
      <w:pPr>
        <w:jc w:val="both"/>
        <w:rPr>
          <w:rFonts w:asciiTheme="minorHAnsi" w:hAnsiTheme="minorHAnsi" w:cstheme="minorHAnsi"/>
          <w:b/>
          <w:snapToGrid w:val="0"/>
          <w:sz w:val="24"/>
        </w:rPr>
      </w:pPr>
    </w:p>
    <w:p w14:paraId="56B52FE8" w14:textId="77777777" w:rsidR="00061D80" w:rsidRPr="003F2C05" w:rsidRDefault="00061D80" w:rsidP="00CD1198">
      <w:pPr>
        <w:jc w:val="both"/>
        <w:rPr>
          <w:rFonts w:asciiTheme="minorHAnsi" w:hAnsiTheme="minorHAnsi" w:cstheme="minorHAnsi"/>
          <w:b/>
          <w:snapToGrid w:val="0"/>
          <w:sz w:val="24"/>
        </w:rPr>
      </w:pPr>
    </w:p>
    <w:p w14:paraId="7FFBBEC1" w14:textId="77777777" w:rsidR="00061D80" w:rsidRPr="003F2C05" w:rsidRDefault="00061D80" w:rsidP="00CD1198">
      <w:pPr>
        <w:jc w:val="both"/>
        <w:rPr>
          <w:rFonts w:asciiTheme="minorHAnsi" w:hAnsiTheme="minorHAnsi" w:cstheme="minorHAnsi"/>
          <w:b/>
          <w:snapToGrid w:val="0"/>
          <w:sz w:val="24"/>
        </w:rPr>
      </w:pPr>
    </w:p>
    <w:p w14:paraId="77D1EC65" w14:textId="77777777" w:rsidR="00061D80" w:rsidRPr="003F2C05" w:rsidRDefault="00061D80" w:rsidP="00CD1198">
      <w:pPr>
        <w:jc w:val="both"/>
        <w:rPr>
          <w:rFonts w:asciiTheme="minorHAnsi" w:hAnsiTheme="minorHAnsi" w:cstheme="minorHAnsi"/>
          <w:b/>
          <w:snapToGrid w:val="0"/>
          <w:sz w:val="24"/>
        </w:rPr>
      </w:pPr>
    </w:p>
    <w:p w14:paraId="4B66C950" w14:textId="77777777" w:rsidR="00061D80" w:rsidRPr="003F2C05" w:rsidRDefault="00061D80" w:rsidP="00CD1198">
      <w:pPr>
        <w:jc w:val="both"/>
        <w:rPr>
          <w:rFonts w:asciiTheme="minorHAnsi" w:hAnsiTheme="minorHAnsi" w:cstheme="minorHAnsi"/>
          <w:b/>
          <w:snapToGrid w:val="0"/>
          <w:sz w:val="24"/>
        </w:rPr>
      </w:pPr>
    </w:p>
    <w:p w14:paraId="4145EE2F" w14:textId="77777777" w:rsidR="00061D80" w:rsidRPr="003F2C05" w:rsidRDefault="00061D80" w:rsidP="00CD1198">
      <w:pPr>
        <w:jc w:val="both"/>
        <w:rPr>
          <w:rFonts w:asciiTheme="minorHAnsi" w:hAnsiTheme="minorHAnsi" w:cstheme="minorHAnsi"/>
          <w:b/>
          <w:snapToGrid w:val="0"/>
          <w:sz w:val="24"/>
        </w:rPr>
      </w:pPr>
    </w:p>
    <w:p w14:paraId="32CF5F09" w14:textId="77777777" w:rsidR="00061D80" w:rsidRPr="003F2C05" w:rsidRDefault="00061D80" w:rsidP="00CD1198">
      <w:pPr>
        <w:jc w:val="both"/>
        <w:rPr>
          <w:rFonts w:asciiTheme="minorHAnsi" w:hAnsiTheme="minorHAnsi" w:cstheme="minorHAnsi"/>
          <w:b/>
          <w:snapToGrid w:val="0"/>
          <w:sz w:val="24"/>
        </w:rPr>
      </w:pPr>
    </w:p>
    <w:p w14:paraId="587DAD91" w14:textId="77777777" w:rsidR="00061D80" w:rsidRPr="003F2C05" w:rsidRDefault="00061D80" w:rsidP="00CD1198">
      <w:pPr>
        <w:jc w:val="both"/>
        <w:rPr>
          <w:rFonts w:asciiTheme="minorHAnsi" w:hAnsiTheme="minorHAnsi" w:cstheme="minorHAnsi"/>
          <w:b/>
          <w:snapToGrid w:val="0"/>
          <w:sz w:val="24"/>
        </w:rPr>
      </w:pPr>
    </w:p>
    <w:p w14:paraId="68787096" w14:textId="77777777" w:rsidR="00061D80" w:rsidRPr="003F2C05" w:rsidRDefault="00061D80" w:rsidP="00CD1198">
      <w:pPr>
        <w:jc w:val="both"/>
        <w:rPr>
          <w:rFonts w:asciiTheme="minorHAnsi" w:hAnsiTheme="minorHAnsi" w:cstheme="minorHAnsi"/>
          <w:b/>
          <w:snapToGrid w:val="0"/>
          <w:sz w:val="24"/>
        </w:rPr>
      </w:pPr>
    </w:p>
    <w:p w14:paraId="6F840D52" w14:textId="77777777" w:rsidR="00061D80" w:rsidRPr="003F2C05" w:rsidRDefault="00061D80" w:rsidP="00CD1198">
      <w:pPr>
        <w:jc w:val="both"/>
        <w:rPr>
          <w:rFonts w:asciiTheme="minorHAnsi" w:hAnsiTheme="minorHAnsi" w:cstheme="minorHAnsi"/>
          <w:b/>
          <w:snapToGrid w:val="0"/>
          <w:sz w:val="24"/>
        </w:rPr>
      </w:pPr>
    </w:p>
    <w:p w14:paraId="37FFF308" w14:textId="77777777" w:rsidR="00061D80" w:rsidRPr="003F2C05" w:rsidRDefault="00061D80" w:rsidP="00CD1198">
      <w:pPr>
        <w:jc w:val="both"/>
        <w:rPr>
          <w:rFonts w:asciiTheme="minorHAnsi" w:hAnsiTheme="minorHAnsi" w:cstheme="minorHAnsi"/>
          <w:b/>
          <w:snapToGrid w:val="0"/>
          <w:sz w:val="24"/>
        </w:rPr>
      </w:pPr>
    </w:p>
    <w:p w14:paraId="711B57A4" w14:textId="77777777" w:rsidR="00205439" w:rsidRPr="003F2C05" w:rsidRDefault="00205439" w:rsidP="00205439">
      <w:pPr>
        <w:jc w:val="both"/>
        <w:rPr>
          <w:rFonts w:asciiTheme="minorHAnsi" w:hAnsiTheme="minorHAnsi" w:cstheme="minorHAnsi"/>
          <w:b/>
          <w:snapToGrid w:val="0"/>
          <w:color w:val="000080"/>
          <w:sz w:val="22"/>
        </w:rPr>
      </w:pPr>
      <w:r w:rsidRPr="003F2C05">
        <w:rPr>
          <w:rFonts w:asciiTheme="minorHAnsi" w:hAnsiTheme="minorHAnsi" w:cstheme="minorHAnsi"/>
          <w:b/>
          <w:snapToGrid w:val="0"/>
          <w:color w:val="000080"/>
          <w:sz w:val="22"/>
        </w:rPr>
        <w:t>ADDITIONAL INFORMATION PERTAINING TO CRITERIA:</w:t>
      </w:r>
    </w:p>
    <w:p w14:paraId="40FE1155" w14:textId="77777777" w:rsidR="00205439" w:rsidRPr="003F2C05" w:rsidRDefault="00205439" w:rsidP="00205439">
      <w:pPr>
        <w:jc w:val="both"/>
        <w:rPr>
          <w:rFonts w:asciiTheme="minorHAnsi" w:hAnsiTheme="minorHAnsi" w:cstheme="minorHAnsi"/>
          <w:snapToGrid w:val="0"/>
          <w:sz w:val="22"/>
        </w:rPr>
      </w:pPr>
      <w:r w:rsidRPr="003F2C05">
        <w:rPr>
          <w:rFonts w:asciiTheme="minorHAnsi" w:hAnsiTheme="minorHAnsi" w:cstheme="minorHAnsi"/>
          <w:snapToGrid w:val="0"/>
          <w:sz w:val="22"/>
        </w:rPr>
        <w:t xml:space="preserve">Include any additional information you feel is important for consideration of your nominee. Include awards, honors, publications, articles and/or testimonials that demonstrate service to their profession, community, and, most importantly, </w:t>
      </w:r>
      <w:proofErr w:type="gramStart"/>
      <w:r w:rsidRPr="003F2C05">
        <w:rPr>
          <w:rFonts w:asciiTheme="minorHAnsi" w:hAnsiTheme="minorHAnsi" w:cstheme="minorHAnsi"/>
          <w:snapToGrid w:val="0"/>
          <w:sz w:val="22"/>
        </w:rPr>
        <w:t>aspiring</w:t>
      </w:r>
      <w:proofErr w:type="gramEnd"/>
      <w:r w:rsidRPr="003F2C05">
        <w:rPr>
          <w:rFonts w:asciiTheme="minorHAnsi" w:hAnsiTheme="minorHAnsi" w:cstheme="minorHAnsi"/>
          <w:snapToGrid w:val="0"/>
          <w:sz w:val="22"/>
        </w:rPr>
        <w:t xml:space="preserve"> and established women leaders.</w:t>
      </w:r>
    </w:p>
    <w:p w14:paraId="6DEBD34D" w14:textId="726732EB" w:rsidR="00B315D7" w:rsidRDefault="00B315D7" w:rsidP="00205439">
      <w:pPr>
        <w:jc w:val="both"/>
        <w:rPr>
          <w:rFonts w:asciiTheme="minorHAnsi" w:hAnsiTheme="minorHAnsi" w:cstheme="minorHAnsi"/>
          <w:snapToGrid w:val="0"/>
          <w:sz w:val="22"/>
        </w:rPr>
      </w:pPr>
    </w:p>
    <w:p w14:paraId="7C195DD3" w14:textId="74315C9D" w:rsidR="003F2C05" w:rsidRDefault="003F2C05" w:rsidP="00205439">
      <w:pPr>
        <w:jc w:val="both"/>
        <w:rPr>
          <w:rFonts w:asciiTheme="minorHAnsi" w:hAnsiTheme="minorHAnsi" w:cstheme="minorHAnsi"/>
          <w:snapToGrid w:val="0"/>
          <w:sz w:val="22"/>
        </w:rPr>
      </w:pPr>
    </w:p>
    <w:p w14:paraId="24BAE1B5" w14:textId="30719B2C" w:rsidR="003F2C05" w:rsidRDefault="003F2C05" w:rsidP="00205439">
      <w:pPr>
        <w:jc w:val="both"/>
        <w:rPr>
          <w:rFonts w:asciiTheme="minorHAnsi" w:hAnsiTheme="minorHAnsi" w:cstheme="minorHAnsi"/>
          <w:snapToGrid w:val="0"/>
          <w:sz w:val="22"/>
        </w:rPr>
      </w:pPr>
    </w:p>
    <w:p w14:paraId="115AA63A" w14:textId="5DA7BE3C" w:rsidR="003F2C05" w:rsidRDefault="003F2C05" w:rsidP="00205439">
      <w:pPr>
        <w:jc w:val="both"/>
        <w:rPr>
          <w:rFonts w:asciiTheme="minorHAnsi" w:hAnsiTheme="minorHAnsi" w:cstheme="minorHAnsi"/>
          <w:snapToGrid w:val="0"/>
          <w:sz w:val="22"/>
        </w:rPr>
      </w:pPr>
    </w:p>
    <w:p w14:paraId="0739E25C" w14:textId="0A84B5A9" w:rsidR="003F2C05" w:rsidRDefault="003F2C05" w:rsidP="00205439">
      <w:pPr>
        <w:jc w:val="both"/>
        <w:rPr>
          <w:rFonts w:asciiTheme="minorHAnsi" w:hAnsiTheme="minorHAnsi" w:cstheme="minorHAnsi"/>
          <w:snapToGrid w:val="0"/>
          <w:sz w:val="22"/>
        </w:rPr>
      </w:pPr>
    </w:p>
    <w:p w14:paraId="2039C939" w14:textId="63E9455B" w:rsidR="004C4867" w:rsidRDefault="004C4867" w:rsidP="00205439">
      <w:pPr>
        <w:jc w:val="both"/>
        <w:rPr>
          <w:rFonts w:asciiTheme="minorHAnsi" w:hAnsiTheme="minorHAnsi" w:cstheme="minorHAnsi"/>
          <w:snapToGrid w:val="0"/>
          <w:sz w:val="22"/>
        </w:rPr>
      </w:pPr>
    </w:p>
    <w:p w14:paraId="07169000" w14:textId="079EFE9C" w:rsidR="004C4867" w:rsidRDefault="004C4867" w:rsidP="00205439">
      <w:pPr>
        <w:jc w:val="both"/>
        <w:rPr>
          <w:rFonts w:asciiTheme="minorHAnsi" w:hAnsiTheme="minorHAnsi" w:cstheme="minorHAnsi"/>
          <w:snapToGrid w:val="0"/>
          <w:sz w:val="22"/>
        </w:rPr>
      </w:pPr>
    </w:p>
    <w:p w14:paraId="799A5965" w14:textId="316476C5" w:rsidR="004C4867" w:rsidRDefault="004C4867" w:rsidP="00205439">
      <w:pPr>
        <w:jc w:val="both"/>
        <w:rPr>
          <w:rFonts w:asciiTheme="minorHAnsi" w:hAnsiTheme="minorHAnsi" w:cstheme="minorHAnsi"/>
          <w:snapToGrid w:val="0"/>
          <w:sz w:val="22"/>
        </w:rPr>
      </w:pPr>
    </w:p>
    <w:p w14:paraId="762D3FCD" w14:textId="40F58C51" w:rsidR="004C4867" w:rsidRDefault="004C4867" w:rsidP="00205439">
      <w:pPr>
        <w:jc w:val="both"/>
        <w:rPr>
          <w:rFonts w:asciiTheme="minorHAnsi" w:hAnsiTheme="minorHAnsi" w:cstheme="minorHAnsi"/>
          <w:snapToGrid w:val="0"/>
          <w:sz w:val="22"/>
        </w:rPr>
      </w:pPr>
    </w:p>
    <w:p w14:paraId="2714C82F" w14:textId="635074DC" w:rsidR="004C4867" w:rsidRDefault="004C4867" w:rsidP="00205439">
      <w:pPr>
        <w:jc w:val="both"/>
        <w:rPr>
          <w:rFonts w:asciiTheme="minorHAnsi" w:hAnsiTheme="minorHAnsi" w:cstheme="minorHAnsi"/>
          <w:snapToGrid w:val="0"/>
          <w:sz w:val="22"/>
        </w:rPr>
      </w:pPr>
    </w:p>
    <w:p w14:paraId="20A00832" w14:textId="36672BB3" w:rsidR="004C4867" w:rsidRDefault="004C4867" w:rsidP="00205439">
      <w:pPr>
        <w:jc w:val="both"/>
        <w:rPr>
          <w:rFonts w:asciiTheme="minorHAnsi" w:hAnsiTheme="minorHAnsi" w:cstheme="minorHAnsi"/>
          <w:snapToGrid w:val="0"/>
          <w:sz w:val="22"/>
        </w:rPr>
      </w:pPr>
    </w:p>
    <w:p w14:paraId="2F043B15" w14:textId="505B724A" w:rsidR="004C4867" w:rsidRDefault="004C4867" w:rsidP="00205439">
      <w:pPr>
        <w:jc w:val="both"/>
        <w:rPr>
          <w:rFonts w:asciiTheme="minorHAnsi" w:hAnsiTheme="minorHAnsi" w:cstheme="minorHAnsi"/>
          <w:snapToGrid w:val="0"/>
          <w:sz w:val="22"/>
        </w:rPr>
      </w:pPr>
    </w:p>
    <w:p w14:paraId="5F3C5CAB" w14:textId="29BBF985" w:rsidR="004C4867" w:rsidRDefault="004C4867" w:rsidP="00205439">
      <w:pPr>
        <w:jc w:val="both"/>
        <w:rPr>
          <w:rFonts w:asciiTheme="minorHAnsi" w:hAnsiTheme="minorHAnsi" w:cstheme="minorHAnsi"/>
          <w:snapToGrid w:val="0"/>
          <w:sz w:val="22"/>
        </w:rPr>
      </w:pPr>
    </w:p>
    <w:p w14:paraId="2B601E49" w14:textId="2176AE7D" w:rsidR="004C4867" w:rsidRDefault="004C4867" w:rsidP="00205439">
      <w:pPr>
        <w:jc w:val="both"/>
        <w:rPr>
          <w:rFonts w:asciiTheme="minorHAnsi" w:hAnsiTheme="minorHAnsi" w:cstheme="minorHAnsi"/>
          <w:snapToGrid w:val="0"/>
          <w:sz w:val="22"/>
        </w:rPr>
      </w:pPr>
    </w:p>
    <w:p w14:paraId="6110AE53" w14:textId="77777777" w:rsidR="004C4867" w:rsidRDefault="004C4867" w:rsidP="00205439">
      <w:pPr>
        <w:jc w:val="both"/>
        <w:rPr>
          <w:rFonts w:asciiTheme="minorHAnsi" w:hAnsiTheme="minorHAnsi" w:cstheme="minorHAnsi"/>
          <w:snapToGrid w:val="0"/>
          <w:sz w:val="22"/>
        </w:rPr>
      </w:pPr>
    </w:p>
    <w:p w14:paraId="69D5F7F7" w14:textId="77777777" w:rsidR="003F2C05" w:rsidRPr="003F2C05" w:rsidRDefault="003F2C05" w:rsidP="00205439">
      <w:pPr>
        <w:jc w:val="both"/>
        <w:rPr>
          <w:rFonts w:asciiTheme="minorHAnsi" w:hAnsiTheme="minorHAnsi" w:cstheme="minorHAnsi"/>
          <w:snapToGrid w:val="0"/>
          <w:sz w:val="22"/>
        </w:rPr>
      </w:pPr>
    </w:p>
    <w:p w14:paraId="3E33D605" w14:textId="77777777" w:rsidR="003F2C05" w:rsidRPr="003F2C05" w:rsidRDefault="003F2C05" w:rsidP="003F2C05">
      <w:pPr>
        <w:jc w:val="both"/>
        <w:rPr>
          <w:rFonts w:ascii="Calibri" w:hAnsi="Calibri" w:cs="Calibri"/>
          <w:b/>
          <w:snapToGrid w:val="0"/>
          <w:color w:val="000080"/>
          <w:sz w:val="28"/>
          <w:szCs w:val="28"/>
        </w:rPr>
      </w:pPr>
      <w:r w:rsidRPr="003F2C05">
        <w:rPr>
          <w:rFonts w:ascii="Calibri" w:hAnsi="Calibri" w:cs="Calibri"/>
          <w:b/>
          <w:snapToGrid w:val="0"/>
          <w:color w:val="000080"/>
          <w:sz w:val="28"/>
          <w:szCs w:val="28"/>
        </w:rPr>
        <w:t>QUESTIONS</w:t>
      </w:r>
    </w:p>
    <w:p w14:paraId="65A65003" w14:textId="77777777" w:rsidR="003F2C05" w:rsidRPr="003F2C05" w:rsidRDefault="003F2C05" w:rsidP="003F2C05">
      <w:pPr>
        <w:jc w:val="both"/>
        <w:rPr>
          <w:rFonts w:ascii="Calibri" w:hAnsi="Calibri" w:cs="Calibri"/>
          <w:b/>
          <w:snapToGrid w:val="0"/>
          <w:color w:val="000080"/>
          <w:sz w:val="10"/>
          <w:szCs w:val="10"/>
        </w:rPr>
      </w:pPr>
    </w:p>
    <w:p w14:paraId="385866E5" w14:textId="0DF85294" w:rsidR="003F2C05" w:rsidRPr="003F2C05" w:rsidRDefault="003F2C05" w:rsidP="003F2C05">
      <w:pPr>
        <w:jc w:val="both"/>
        <w:rPr>
          <w:rFonts w:ascii="Calibri" w:hAnsi="Calibri" w:cs="Calibri"/>
          <w:b/>
          <w:bCs/>
          <w:snapToGrid w:val="0"/>
          <w:sz w:val="24"/>
          <w:szCs w:val="24"/>
        </w:rPr>
      </w:pPr>
      <w:r w:rsidRPr="003F2C05">
        <w:rPr>
          <w:rFonts w:ascii="Calibri" w:hAnsi="Calibri" w:cs="Calibri"/>
          <w:b/>
          <w:bCs/>
          <w:snapToGrid w:val="0"/>
          <w:sz w:val="24"/>
          <w:szCs w:val="24"/>
        </w:rPr>
        <w:t xml:space="preserve">Contact: </w:t>
      </w:r>
      <w:r w:rsidR="004C4867">
        <w:rPr>
          <w:rFonts w:ascii="Calibri" w:hAnsi="Calibri" w:cs="Calibri"/>
          <w:b/>
          <w:bCs/>
          <w:snapToGrid w:val="0"/>
          <w:sz w:val="24"/>
          <w:szCs w:val="24"/>
        </w:rPr>
        <w:t>Leah Caputo</w:t>
      </w:r>
      <w:r w:rsidRPr="003F2C05">
        <w:rPr>
          <w:rFonts w:ascii="Calibri" w:hAnsi="Calibri" w:cs="Calibri"/>
          <w:b/>
          <w:bCs/>
          <w:snapToGrid w:val="0"/>
          <w:sz w:val="24"/>
          <w:szCs w:val="24"/>
        </w:rPr>
        <w:t xml:space="preserve">, </w:t>
      </w:r>
      <w:r w:rsidR="004C4867">
        <w:rPr>
          <w:rFonts w:ascii="Calibri" w:hAnsi="Calibri" w:cs="Calibri"/>
          <w:b/>
          <w:bCs/>
          <w:snapToGrid w:val="0"/>
          <w:sz w:val="24"/>
          <w:szCs w:val="24"/>
        </w:rPr>
        <w:t>Program Manager, Colorado Women’s Chamber of Commerce at</w:t>
      </w:r>
      <w:r w:rsidRPr="003F2C05">
        <w:rPr>
          <w:rFonts w:ascii="Calibri" w:hAnsi="Calibri" w:cs="Calibri"/>
          <w:b/>
          <w:bCs/>
          <w:snapToGrid w:val="0"/>
          <w:sz w:val="24"/>
          <w:szCs w:val="24"/>
        </w:rPr>
        <w:t xml:space="preserve"> 303-458-0220</w:t>
      </w:r>
      <w:r w:rsidR="004C4867">
        <w:rPr>
          <w:rFonts w:ascii="Calibri" w:hAnsi="Calibri" w:cs="Calibri"/>
          <w:b/>
          <w:bCs/>
          <w:snapToGrid w:val="0"/>
          <w:sz w:val="24"/>
          <w:szCs w:val="24"/>
        </w:rPr>
        <w:t xml:space="preserve"> or </w:t>
      </w:r>
      <w:hyperlink r:id="rId10" w:history="1">
        <w:r w:rsidR="004C4867" w:rsidRPr="00547BD4">
          <w:rPr>
            <w:rStyle w:val="Hyperlink"/>
            <w:rFonts w:ascii="Calibri" w:hAnsi="Calibri" w:cs="Calibri"/>
            <w:b/>
            <w:bCs/>
            <w:snapToGrid w:val="0"/>
            <w:sz w:val="24"/>
            <w:szCs w:val="24"/>
          </w:rPr>
          <w:t>LCaputo@cwcc.org</w:t>
        </w:r>
      </w:hyperlink>
      <w:r w:rsidR="004C4867">
        <w:rPr>
          <w:rFonts w:ascii="Calibri" w:hAnsi="Calibri" w:cs="Calibri"/>
          <w:b/>
          <w:bCs/>
          <w:snapToGrid w:val="0"/>
          <w:sz w:val="24"/>
          <w:szCs w:val="24"/>
        </w:rPr>
        <w:t xml:space="preserve">. </w:t>
      </w:r>
    </w:p>
    <w:p w14:paraId="0B16209F" w14:textId="5096A48F" w:rsidR="00B315D7" w:rsidRPr="003F2C05" w:rsidRDefault="00B315D7" w:rsidP="00B315D7">
      <w:pPr>
        <w:jc w:val="both"/>
        <w:rPr>
          <w:rFonts w:asciiTheme="minorHAnsi" w:hAnsiTheme="minorHAnsi" w:cstheme="minorHAnsi"/>
          <w:b/>
          <w:snapToGrid w:val="0"/>
          <w:sz w:val="22"/>
          <w:szCs w:val="22"/>
        </w:rPr>
      </w:pPr>
    </w:p>
    <w:sectPr w:rsidR="00B315D7" w:rsidRPr="003F2C05" w:rsidSect="00CD1198">
      <w:headerReference w:type="even" r:id="rId11"/>
      <w:headerReference w:type="default" r:id="rId12"/>
      <w:headerReference w:type="first" r:id="rId13"/>
      <w:pgSz w:w="12240" w:h="15840" w:code="1"/>
      <w:pgMar w:top="806" w:right="1152" w:bottom="576" w:left="115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57881" w14:textId="77777777" w:rsidR="00A74DF9" w:rsidRDefault="00A74DF9">
      <w:r>
        <w:separator/>
      </w:r>
    </w:p>
  </w:endnote>
  <w:endnote w:type="continuationSeparator" w:id="0">
    <w:p w14:paraId="750C1031" w14:textId="77777777" w:rsidR="00A74DF9" w:rsidRDefault="00A74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B6113" w14:textId="77777777" w:rsidR="00A74DF9" w:rsidRDefault="00A74DF9">
      <w:r>
        <w:separator/>
      </w:r>
    </w:p>
  </w:footnote>
  <w:footnote w:type="continuationSeparator" w:id="0">
    <w:p w14:paraId="0304DD62" w14:textId="77777777" w:rsidR="00A74DF9" w:rsidRDefault="00A74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22E16" w14:textId="77777777" w:rsidR="008D22C7" w:rsidRDefault="00A74DF9">
    <w:pPr>
      <w:pStyle w:val="Header"/>
    </w:pPr>
    <w:r>
      <w:rPr>
        <w:noProof/>
      </w:rPr>
      <w:pict w14:anchorId="4C1384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481.3pt;height:719.25pt;z-index:-251658752;mso-position-horizontal:center;mso-position-horizontal-relative:margin;mso-position-vertical:center;mso-position-vertical-relative:margin" o:allowincell="f">
          <v:imagedata r:id="rId1" o:title="ATHENA International Sculpture TCW"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9D5E2" w14:textId="77777777" w:rsidR="008D22C7" w:rsidRDefault="00A74DF9">
    <w:pPr>
      <w:pStyle w:val="Header"/>
    </w:pPr>
    <w:r>
      <w:rPr>
        <w:noProof/>
      </w:rPr>
      <w:pict w14:anchorId="23C79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481.3pt;height:719.25pt;z-index:-251657728;mso-position-horizontal:center;mso-position-horizontal-relative:margin;mso-position-vertical:center;mso-position-vertical-relative:margin" wrapcoords="-33 0 -33 21578 21600 21578 21600 0 -33 0" o:allowincell="f">
          <v:imagedata r:id="rId1" o:title="ATHENA International Sculpture TCW"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D1F5A" w14:textId="77777777" w:rsidR="008D22C7" w:rsidRDefault="00A74DF9">
    <w:pPr>
      <w:pStyle w:val="Header"/>
    </w:pPr>
    <w:r>
      <w:rPr>
        <w:noProof/>
      </w:rPr>
      <w:pict w14:anchorId="3B878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0;margin-top:0;width:481.3pt;height:719.25pt;z-index:-251659776;mso-position-horizontal:center;mso-position-horizontal-relative:margin;mso-position-vertical:center;mso-position-vertical-relative:margin" o:allowincell="f">
          <v:imagedata r:id="rId1" o:title="ATHENA International Sculpture TCW"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0184F"/>
    <w:multiLevelType w:val="hybridMultilevel"/>
    <w:tmpl w:val="749631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05716CF"/>
    <w:multiLevelType w:val="hybridMultilevel"/>
    <w:tmpl w:val="ABB494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E01D02"/>
    <w:multiLevelType w:val="hybridMultilevel"/>
    <w:tmpl w:val="5024FE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C9177DE"/>
    <w:multiLevelType w:val="hybridMultilevel"/>
    <w:tmpl w:val="4ADA18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wsrA0MjMzMzU1trBQ0lEKTi0uzszPAykwrAUAnKQOACwAAAA="/>
  </w:docVars>
  <w:rsids>
    <w:rsidRoot w:val="00CD1198"/>
    <w:rsid w:val="00002BF3"/>
    <w:rsid w:val="00002E63"/>
    <w:rsid w:val="00002F11"/>
    <w:rsid w:val="0000510C"/>
    <w:rsid w:val="00005ACE"/>
    <w:rsid w:val="00006AA9"/>
    <w:rsid w:val="00006C4A"/>
    <w:rsid w:val="00006F6B"/>
    <w:rsid w:val="00010603"/>
    <w:rsid w:val="0001483F"/>
    <w:rsid w:val="00014BF9"/>
    <w:rsid w:val="000155E6"/>
    <w:rsid w:val="00015D66"/>
    <w:rsid w:val="00015E46"/>
    <w:rsid w:val="0001680A"/>
    <w:rsid w:val="0002019C"/>
    <w:rsid w:val="00022347"/>
    <w:rsid w:val="00022D5A"/>
    <w:rsid w:val="000243A8"/>
    <w:rsid w:val="00024FA0"/>
    <w:rsid w:val="0002523A"/>
    <w:rsid w:val="00026434"/>
    <w:rsid w:val="00027017"/>
    <w:rsid w:val="000277DA"/>
    <w:rsid w:val="00030845"/>
    <w:rsid w:val="00031397"/>
    <w:rsid w:val="00033D46"/>
    <w:rsid w:val="00034368"/>
    <w:rsid w:val="000347B6"/>
    <w:rsid w:val="00036952"/>
    <w:rsid w:val="00044545"/>
    <w:rsid w:val="00044B49"/>
    <w:rsid w:val="00044BAC"/>
    <w:rsid w:val="00047EFD"/>
    <w:rsid w:val="00047F47"/>
    <w:rsid w:val="00052DAB"/>
    <w:rsid w:val="000544A4"/>
    <w:rsid w:val="000555D7"/>
    <w:rsid w:val="00055FAA"/>
    <w:rsid w:val="000576A8"/>
    <w:rsid w:val="000577F3"/>
    <w:rsid w:val="0006064F"/>
    <w:rsid w:val="00061D80"/>
    <w:rsid w:val="00061ED9"/>
    <w:rsid w:val="00062C62"/>
    <w:rsid w:val="00063397"/>
    <w:rsid w:val="00064890"/>
    <w:rsid w:val="000659D1"/>
    <w:rsid w:val="00066492"/>
    <w:rsid w:val="00071665"/>
    <w:rsid w:val="00071911"/>
    <w:rsid w:val="0007217F"/>
    <w:rsid w:val="00073172"/>
    <w:rsid w:val="0007629F"/>
    <w:rsid w:val="00076D98"/>
    <w:rsid w:val="00077032"/>
    <w:rsid w:val="000776A8"/>
    <w:rsid w:val="00085761"/>
    <w:rsid w:val="000858ED"/>
    <w:rsid w:val="00086139"/>
    <w:rsid w:val="00086510"/>
    <w:rsid w:val="000908BD"/>
    <w:rsid w:val="00090D8D"/>
    <w:rsid w:val="00091E0C"/>
    <w:rsid w:val="00093FED"/>
    <w:rsid w:val="00094589"/>
    <w:rsid w:val="000A0D55"/>
    <w:rsid w:val="000A6063"/>
    <w:rsid w:val="000A780F"/>
    <w:rsid w:val="000A7F75"/>
    <w:rsid w:val="000B21A3"/>
    <w:rsid w:val="000B2AD8"/>
    <w:rsid w:val="000B2C31"/>
    <w:rsid w:val="000B3A76"/>
    <w:rsid w:val="000B5026"/>
    <w:rsid w:val="000B6431"/>
    <w:rsid w:val="000B66CE"/>
    <w:rsid w:val="000C0705"/>
    <w:rsid w:val="000C07AA"/>
    <w:rsid w:val="000C0AC3"/>
    <w:rsid w:val="000C0ADB"/>
    <w:rsid w:val="000C1B25"/>
    <w:rsid w:val="000C2509"/>
    <w:rsid w:val="000C4EE4"/>
    <w:rsid w:val="000C5DE5"/>
    <w:rsid w:val="000C7BA3"/>
    <w:rsid w:val="000D1632"/>
    <w:rsid w:val="000D18AF"/>
    <w:rsid w:val="000D24C2"/>
    <w:rsid w:val="000D42A9"/>
    <w:rsid w:val="000E0AB1"/>
    <w:rsid w:val="000E1367"/>
    <w:rsid w:val="000E2C31"/>
    <w:rsid w:val="000E2E7E"/>
    <w:rsid w:val="000E3667"/>
    <w:rsid w:val="000E549A"/>
    <w:rsid w:val="000E65DB"/>
    <w:rsid w:val="000E6E41"/>
    <w:rsid w:val="000E709E"/>
    <w:rsid w:val="000F213A"/>
    <w:rsid w:val="000F29BE"/>
    <w:rsid w:val="00100D2C"/>
    <w:rsid w:val="00103423"/>
    <w:rsid w:val="00104E44"/>
    <w:rsid w:val="00104FC3"/>
    <w:rsid w:val="001057C9"/>
    <w:rsid w:val="00105A4D"/>
    <w:rsid w:val="0011229E"/>
    <w:rsid w:val="0011312C"/>
    <w:rsid w:val="001157F7"/>
    <w:rsid w:val="00115EDC"/>
    <w:rsid w:val="0011792F"/>
    <w:rsid w:val="0012040A"/>
    <w:rsid w:val="0012072C"/>
    <w:rsid w:val="00120B58"/>
    <w:rsid w:val="001224C8"/>
    <w:rsid w:val="001243A6"/>
    <w:rsid w:val="00125367"/>
    <w:rsid w:val="00125652"/>
    <w:rsid w:val="00126B84"/>
    <w:rsid w:val="0013228A"/>
    <w:rsid w:val="001376C1"/>
    <w:rsid w:val="00141BB3"/>
    <w:rsid w:val="00143D68"/>
    <w:rsid w:val="00144396"/>
    <w:rsid w:val="00145ED6"/>
    <w:rsid w:val="00146EC9"/>
    <w:rsid w:val="00146FD5"/>
    <w:rsid w:val="0015172A"/>
    <w:rsid w:val="001518A4"/>
    <w:rsid w:val="001521E0"/>
    <w:rsid w:val="00153E08"/>
    <w:rsid w:val="001543D3"/>
    <w:rsid w:val="00154507"/>
    <w:rsid w:val="00157752"/>
    <w:rsid w:val="0016051F"/>
    <w:rsid w:val="00163718"/>
    <w:rsid w:val="00165C10"/>
    <w:rsid w:val="00167015"/>
    <w:rsid w:val="00167095"/>
    <w:rsid w:val="001701C9"/>
    <w:rsid w:val="001722A8"/>
    <w:rsid w:val="00172F2B"/>
    <w:rsid w:val="00173CDD"/>
    <w:rsid w:val="00174315"/>
    <w:rsid w:val="00175B90"/>
    <w:rsid w:val="0017668D"/>
    <w:rsid w:val="00176D2B"/>
    <w:rsid w:val="00180035"/>
    <w:rsid w:val="0018004B"/>
    <w:rsid w:val="00185314"/>
    <w:rsid w:val="00185E87"/>
    <w:rsid w:val="0019165B"/>
    <w:rsid w:val="00192058"/>
    <w:rsid w:val="0019269C"/>
    <w:rsid w:val="00192C42"/>
    <w:rsid w:val="00192D25"/>
    <w:rsid w:val="00192D51"/>
    <w:rsid w:val="001930F4"/>
    <w:rsid w:val="001A0BF7"/>
    <w:rsid w:val="001A1262"/>
    <w:rsid w:val="001A24CD"/>
    <w:rsid w:val="001A3DE9"/>
    <w:rsid w:val="001A62A0"/>
    <w:rsid w:val="001A65CD"/>
    <w:rsid w:val="001B0E84"/>
    <w:rsid w:val="001B0E8D"/>
    <w:rsid w:val="001B1F5B"/>
    <w:rsid w:val="001B2B66"/>
    <w:rsid w:val="001B560D"/>
    <w:rsid w:val="001B5C2B"/>
    <w:rsid w:val="001C1628"/>
    <w:rsid w:val="001C5E8C"/>
    <w:rsid w:val="001C6BE7"/>
    <w:rsid w:val="001C70C8"/>
    <w:rsid w:val="001D337C"/>
    <w:rsid w:val="001D42F6"/>
    <w:rsid w:val="001D4ED0"/>
    <w:rsid w:val="001D5B53"/>
    <w:rsid w:val="001D747F"/>
    <w:rsid w:val="001D7591"/>
    <w:rsid w:val="001D7872"/>
    <w:rsid w:val="001E13D8"/>
    <w:rsid w:val="001E16B8"/>
    <w:rsid w:val="001E1D7E"/>
    <w:rsid w:val="001E3B99"/>
    <w:rsid w:val="001E5F65"/>
    <w:rsid w:val="001E6858"/>
    <w:rsid w:val="001F0090"/>
    <w:rsid w:val="001F1015"/>
    <w:rsid w:val="001F23BE"/>
    <w:rsid w:val="0020002D"/>
    <w:rsid w:val="0020103A"/>
    <w:rsid w:val="002022B2"/>
    <w:rsid w:val="00202909"/>
    <w:rsid w:val="00202AF1"/>
    <w:rsid w:val="00205439"/>
    <w:rsid w:val="0020797F"/>
    <w:rsid w:val="00211BD8"/>
    <w:rsid w:val="0021276C"/>
    <w:rsid w:val="0021490E"/>
    <w:rsid w:val="002158EC"/>
    <w:rsid w:val="00215903"/>
    <w:rsid w:val="00221A07"/>
    <w:rsid w:val="00221B40"/>
    <w:rsid w:val="00222621"/>
    <w:rsid w:val="0022384E"/>
    <w:rsid w:val="00225B09"/>
    <w:rsid w:val="00225E00"/>
    <w:rsid w:val="00226336"/>
    <w:rsid w:val="00227603"/>
    <w:rsid w:val="0023028A"/>
    <w:rsid w:val="002344CE"/>
    <w:rsid w:val="00235239"/>
    <w:rsid w:val="00235EE7"/>
    <w:rsid w:val="002409A9"/>
    <w:rsid w:val="00242E13"/>
    <w:rsid w:val="00243693"/>
    <w:rsid w:val="0024504B"/>
    <w:rsid w:val="00245CFE"/>
    <w:rsid w:val="00246664"/>
    <w:rsid w:val="002470C3"/>
    <w:rsid w:val="002510F1"/>
    <w:rsid w:val="0025170F"/>
    <w:rsid w:val="00252DD4"/>
    <w:rsid w:val="00253C9D"/>
    <w:rsid w:val="002548D2"/>
    <w:rsid w:val="00256F36"/>
    <w:rsid w:val="00256F85"/>
    <w:rsid w:val="00257305"/>
    <w:rsid w:val="0026028F"/>
    <w:rsid w:val="00260625"/>
    <w:rsid w:val="00261CF5"/>
    <w:rsid w:val="00262916"/>
    <w:rsid w:val="00262946"/>
    <w:rsid w:val="00273020"/>
    <w:rsid w:val="00273BD1"/>
    <w:rsid w:val="00275714"/>
    <w:rsid w:val="00276507"/>
    <w:rsid w:val="0028059E"/>
    <w:rsid w:val="00281086"/>
    <w:rsid w:val="00282AF8"/>
    <w:rsid w:val="00282B01"/>
    <w:rsid w:val="00282EDC"/>
    <w:rsid w:val="002869D4"/>
    <w:rsid w:val="002923D4"/>
    <w:rsid w:val="002937AD"/>
    <w:rsid w:val="00295D08"/>
    <w:rsid w:val="00297F0D"/>
    <w:rsid w:val="002B2F4C"/>
    <w:rsid w:val="002B317B"/>
    <w:rsid w:val="002B4AC0"/>
    <w:rsid w:val="002B5272"/>
    <w:rsid w:val="002B535F"/>
    <w:rsid w:val="002B658A"/>
    <w:rsid w:val="002C062E"/>
    <w:rsid w:val="002C0F40"/>
    <w:rsid w:val="002C166D"/>
    <w:rsid w:val="002C1B1C"/>
    <w:rsid w:val="002C240F"/>
    <w:rsid w:val="002C2916"/>
    <w:rsid w:val="002C3602"/>
    <w:rsid w:val="002C456E"/>
    <w:rsid w:val="002C4728"/>
    <w:rsid w:val="002C6270"/>
    <w:rsid w:val="002D0B95"/>
    <w:rsid w:val="002D46B4"/>
    <w:rsid w:val="002D4A4E"/>
    <w:rsid w:val="002D5291"/>
    <w:rsid w:val="002D68CE"/>
    <w:rsid w:val="002D78DE"/>
    <w:rsid w:val="002E17E4"/>
    <w:rsid w:val="002E1EB0"/>
    <w:rsid w:val="002E29BA"/>
    <w:rsid w:val="002E667A"/>
    <w:rsid w:val="002E6705"/>
    <w:rsid w:val="002E6DDD"/>
    <w:rsid w:val="002F17DC"/>
    <w:rsid w:val="002F2AD3"/>
    <w:rsid w:val="002F4074"/>
    <w:rsid w:val="002F483E"/>
    <w:rsid w:val="002F48D9"/>
    <w:rsid w:val="002F5BC7"/>
    <w:rsid w:val="002F6BA8"/>
    <w:rsid w:val="003001B5"/>
    <w:rsid w:val="00302528"/>
    <w:rsid w:val="00303103"/>
    <w:rsid w:val="003033A5"/>
    <w:rsid w:val="00304C0B"/>
    <w:rsid w:val="00305B2C"/>
    <w:rsid w:val="00305EC0"/>
    <w:rsid w:val="0030711C"/>
    <w:rsid w:val="00307264"/>
    <w:rsid w:val="00313C68"/>
    <w:rsid w:val="00314EAB"/>
    <w:rsid w:val="003156A8"/>
    <w:rsid w:val="00315D38"/>
    <w:rsid w:val="00315F93"/>
    <w:rsid w:val="00316377"/>
    <w:rsid w:val="003171FC"/>
    <w:rsid w:val="003218B9"/>
    <w:rsid w:val="00322D53"/>
    <w:rsid w:val="003241DF"/>
    <w:rsid w:val="003247E7"/>
    <w:rsid w:val="00324F7E"/>
    <w:rsid w:val="00325679"/>
    <w:rsid w:val="00325F65"/>
    <w:rsid w:val="00327443"/>
    <w:rsid w:val="003278B0"/>
    <w:rsid w:val="00327EA8"/>
    <w:rsid w:val="00331039"/>
    <w:rsid w:val="00335030"/>
    <w:rsid w:val="00335EE0"/>
    <w:rsid w:val="00336CFE"/>
    <w:rsid w:val="00337A56"/>
    <w:rsid w:val="00341F57"/>
    <w:rsid w:val="0034542A"/>
    <w:rsid w:val="0034601F"/>
    <w:rsid w:val="00346C70"/>
    <w:rsid w:val="0035327F"/>
    <w:rsid w:val="00353722"/>
    <w:rsid w:val="003548DF"/>
    <w:rsid w:val="00354BA5"/>
    <w:rsid w:val="00357DA1"/>
    <w:rsid w:val="00360E39"/>
    <w:rsid w:val="003628A0"/>
    <w:rsid w:val="00363545"/>
    <w:rsid w:val="00363B7B"/>
    <w:rsid w:val="00367FAA"/>
    <w:rsid w:val="00370D65"/>
    <w:rsid w:val="00371050"/>
    <w:rsid w:val="00372D75"/>
    <w:rsid w:val="00372EBA"/>
    <w:rsid w:val="00375081"/>
    <w:rsid w:val="00375357"/>
    <w:rsid w:val="00376DEB"/>
    <w:rsid w:val="0038049A"/>
    <w:rsid w:val="003830AA"/>
    <w:rsid w:val="003839DE"/>
    <w:rsid w:val="0038412A"/>
    <w:rsid w:val="00384D31"/>
    <w:rsid w:val="00386FDC"/>
    <w:rsid w:val="00390248"/>
    <w:rsid w:val="00391046"/>
    <w:rsid w:val="003924CD"/>
    <w:rsid w:val="00393883"/>
    <w:rsid w:val="003939CF"/>
    <w:rsid w:val="00394A4F"/>
    <w:rsid w:val="00394CE9"/>
    <w:rsid w:val="00395DCA"/>
    <w:rsid w:val="003A2D85"/>
    <w:rsid w:val="003A3A64"/>
    <w:rsid w:val="003A426E"/>
    <w:rsid w:val="003A45B5"/>
    <w:rsid w:val="003B3173"/>
    <w:rsid w:val="003B3530"/>
    <w:rsid w:val="003B3C61"/>
    <w:rsid w:val="003B4923"/>
    <w:rsid w:val="003B4A8F"/>
    <w:rsid w:val="003C059D"/>
    <w:rsid w:val="003C3F09"/>
    <w:rsid w:val="003C4020"/>
    <w:rsid w:val="003C49DF"/>
    <w:rsid w:val="003C49E1"/>
    <w:rsid w:val="003C4FD4"/>
    <w:rsid w:val="003C5B7C"/>
    <w:rsid w:val="003C76C5"/>
    <w:rsid w:val="003D015C"/>
    <w:rsid w:val="003D1B25"/>
    <w:rsid w:val="003D1F45"/>
    <w:rsid w:val="003D31CA"/>
    <w:rsid w:val="003D3A1B"/>
    <w:rsid w:val="003D49D4"/>
    <w:rsid w:val="003D5A3A"/>
    <w:rsid w:val="003D5BED"/>
    <w:rsid w:val="003E0D35"/>
    <w:rsid w:val="003E14D1"/>
    <w:rsid w:val="003E2767"/>
    <w:rsid w:val="003E3C0C"/>
    <w:rsid w:val="003E58E0"/>
    <w:rsid w:val="003E5FEB"/>
    <w:rsid w:val="003E6327"/>
    <w:rsid w:val="003F03E5"/>
    <w:rsid w:val="003F0DEC"/>
    <w:rsid w:val="003F0E24"/>
    <w:rsid w:val="003F0F42"/>
    <w:rsid w:val="003F2C05"/>
    <w:rsid w:val="003F2CF2"/>
    <w:rsid w:val="003F419E"/>
    <w:rsid w:val="003F7EFF"/>
    <w:rsid w:val="00401647"/>
    <w:rsid w:val="00404779"/>
    <w:rsid w:val="00404BB2"/>
    <w:rsid w:val="004052F4"/>
    <w:rsid w:val="004103E1"/>
    <w:rsid w:val="0041244F"/>
    <w:rsid w:val="0041248C"/>
    <w:rsid w:val="0041397F"/>
    <w:rsid w:val="00415ABC"/>
    <w:rsid w:val="00415B12"/>
    <w:rsid w:val="00423C88"/>
    <w:rsid w:val="004248B0"/>
    <w:rsid w:val="004259D4"/>
    <w:rsid w:val="0043161E"/>
    <w:rsid w:val="00434F56"/>
    <w:rsid w:val="004378BA"/>
    <w:rsid w:val="00441296"/>
    <w:rsid w:val="00441F02"/>
    <w:rsid w:val="00443D5A"/>
    <w:rsid w:val="00445B7A"/>
    <w:rsid w:val="0045095F"/>
    <w:rsid w:val="00451EB8"/>
    <w:rsid w:val="00452044"/>
    <w:rsid w:val="004523E9"/>
    <w:rsid w:val="00452BD0"/>
    <w:rsid w:val="00453F6E"/>
    <w:rsid w:val="0045565B"/>
    <w:rsid w:val="00455ECB"/>
    <w:rsid w:val="00456DF0"/>
    <w:rsid w:val="00457F87"/>
    <w:rsid w:val="00460380"/>
    <w:rsid w:val="00461068"/>
    <w:rsid w:val="0046307A"/>
    <w:rsid w:val="00463ACD"/>
    <w:rsid w:val="00464745"/>
    <w:rsid w:val="00465817"/>
    <w:rsid w:val="00465E32"/>
    <w:rsid w:val="004670AF"/>
    <w:rsid w:val="00470D2A"/>
    <w:rsid w:val="004728B7"/>
    <w:rsid w:val="0047327C"/>
    <w:rsid w:val="00473371"/>
    <w:rsid w:val="00474A25"/>
    <w:rsid w:val="00477A37"/>
    <w:rsid w:val="004823EA"/>
    <w:rsid w:val="00482F43"/>
    <w:rsid w:val="004837CC"/>
    <w:rsid w:val="0048700B"/>
    <w:rsid w:val="004870BE"/>
    <w:rsid w:val="00491738"/>
    <w:rsid w:val="00493AB9"/>
    <w:rsid w:val="00494043"/>
    <w:rsid w:val="00496CD9"/>
    <w:rsid w:val="00497169"/>
    <w:rsid w:val="004A072A"/>
    <w:rsid w:val="004A1D3F"/>
    <w:rsid w:val="004A4C3B"/>
    <w:rsid w:val="004A5073"/>
    <w:rsid w:val="004B0798"/>
    <w:rsid w:val="004B0C0B"/>
    <w:rsid w:val="004B2293"/>
    <w:rsid w:val="004B2B44"/>
    <w:rsid w:val="004B35F9"/>
    <w:rsid w:val="004B3605"/>
    <w:rsid w:val="004B59FF"/>
    <w:rsid w:val="004B5D3A"/>
    <w:rsid w:val="004B6D4D"/>
    <w:rsid w:val="004C36FE"/>
    <w:rsid w:val="004C4867"/>
    <w:rsid w:val="004C5427"/>
    <w:rsid w:val="004C5E3E"/>
    <w:rsid w:val="004D0366"/>
    <w:rsid w:val="004D1704"/>
    <w:rsid w:val="004D4483"/>
    <w:rsid w:val="004D4D8F"/>
    <w:rsid w:val="004D7544"/>
    <w:rsid w:val="004E1028"/>
    <w:rsid w:val="004E4447"/>
    <w:rsid w:val="004E466D"/>
    <w:rsid w:val="004E5244"/>
    <w:rsid w:val="004E5B58"/>
    <w:rsid w:val="004E6C1A"/>
    <w:rsid w:val="004F01B2"/>
    <w:rsid w:val="004F0A30"/>
    <w:rsid w:val="004F1379"/>
    <w:rsid w:val="004F2FE7"/>
    <w:rsid w:val="004F64F3"/>
    <w:rsid w:val="004F6B8D"/>
    <w:rsid w:val="004F745B"/>
    <w:rsid w:val="004F7B17"/>
    <w:rsid w:val="0050146F"/>
    <w:rsid w:val="005021E9"/>
    <w:rsid w:val="00502B21"/>
    <w:rsid w:val="005037EB"/>
    <w:rsid w:val="00505F19"/>
    <w:rsid w:val="0050684C"/>
    <w:rsid w:val="005117D0"/>
    <w:rsid w:val="00514868"/>
    <w:rsid w:val="00515ACB"/>
    <w:rsid w:val="005164A8"/>
    <w:rsid w:val="005205BF"/>
    <w:rsid w:val="00521696"/>
    <w:rsid w:val="00521DF8"/>
    <w:rsid w:val="00522ACA"/>
    <w:rsid w:val="00522ED4"/>
    <w:rsid w:val="005232E6"/>
    <w:rsid w:val="0052753A"/>
    <w:rsid w:val="005309E7"/>
    <w:rsid w:val="00531C91"/>
    <w:rsid w:val="00534CE2"/>
    <w:rsid w:val="0053605A"/>
    <w:rsid w:val="00536373"/>
    <w:rsid w:val="00536F9F"/>
    <w:rsid w:val="00540E04"/>
    <w:rsid w:val="0054472E"/>
    <w:rsid w:val="005449E0"/>
    <w:rsid w:val="0054749F"/>
    <w:rsid w:val="00550F4E"/>
    <w:rsid w:val="005514F2"/>
    <w:rsid w:val="00551850"/>
    <w:rsid w:val="00551E44"/>
    <w:rsid w:val="00552CF6"/>
    <w:rsid w:val="00553D13"/>
    <w:rsid w:val="005608AF"/>
    <w:rsid w:val="005608BA"/>
    <w:rsid w:val="005619B1"/>
    <w:rsid w:val="00561BF7"/>
    <w:rsid w:val="00563403"/>
    <w:rsid w:val="00563745"/>
    <w:rsid w:val="00565FF0"/>
    <w:rsid w:val="00566105"/>
    <w:rsid w:val="005707E0"/>
    <w:rsid w:val="005707E5"/>
    <w:rsid w:val="005717DF"/>
    <w:rsid w:val="00571F12"/>
    <w:rsid w:val="005730F7"/>
    <w:rsid w:val="00576DD5"/>
    <w:rsid w:val="0058010F"/>
    <w:rsid w:val="005855E3"/>
    <w:rsid w:val="0058657C"/>
    <w:rsid w:val="0058667E"/>
    <w:rsid w:val="00586773"/>
    <w:rsid w:val="00587768"/>
    <w:rsid w:val="005877C5"/>
    <w:rsid w:val="005912A6"/>
    <w:rsid w:val="005917E5"/>
    <w:rsid w:val="00593A61"/>
    <w:rsid w:val="00593F3B"/>
    <w:rsid w:val="00595305"/>
    <w:rsid w:val="005A1127"/>
    <w:rsid w:val="005A6ECB"/>
    <w:rsid w:val="005A7A3E"/>
    <w:rsid w:val="005B2209"/>
    <w:rsid w:val="005B245B"/>
    <w:rsid w:val="005B2CA9"/>
    <w:rsid w:val="005B5DC1"/>
    <w:rsid w:val="005B66FA"/>
    <w:rsid w:val="005C1509"/>
    <w:rsid w:val="005C22D4"/>
    <w:rsid w:val="005C697D"/>
    <w:rsid w:val="005C7C85"/>
    <w:rsid w:val="005D06BC"/>
    <w:rsid w:val="005D161D"/>
    <w:rsid w:val="005D3DB7"/>
    <w:rsid w:val="005D4840"/>
    <w:rsid w:val="005D744F"/>
    <w:rsid w:val="005E0EAA"/>
    <w:rsid w:val="005E1B07"/>
    <w:rsid w:val="005E2471"/>
    <w:rsid w:val="005E258A"/>
    <w:rsid w:val="005E373B"/>
    <w:rsid w:val="005E3D26"/>
    <w:rsid w:val="005E51EC"/>
    <w:rsid w:val="005E783D"/>
    <w:rsid w:val="005F3933"/>
    <w:rsid w:val="005F41AF"/>
    <w:rsid w:val="005F7910"/>
    <w:rsid w:val="005F7A71"/>
    <w:rsid w:val="006051D3"/>
    <w:rsid w:val="00605D7C"/>
    <w:rsid w:val="006064C2"/>
    <w:rsid w:val="00607898"/>
    <w:rsid w:val="00607A99"/>
    <w:rsid w:val="006126C7"/>
    <w:rsid w:val="00612FF4"/>
    <w:rsid w:val="006155C0"/>
    <w:rsid w:val="00617439"/>
    <w:rsid w:val="006239B2"/>
    <w:rsid w:val="00625036"/>
    <w:rsid w:val="00625711"/>
    <w:rsid w:val="00626B73"/>
    <w:rsid w:val="00630700"/>
    <w:rsid w:val="00633529"/>
    <w:rsid w:val="00633BB1"/>
    <w:rsid w:val="006347C3"/>
    <w:rsid w:val="00635201"/>
    <w:rsid w:val="006354AF"/>
    <w:rsid w:val="0063792A"/>
    <w:rsid w:val="006407FC"/>
    <w:rsid w:val="00641EEF"/>
    <w:rsid w:val="00643A07"/>
    <w:rsid w:val="00647113"/>
    <w:rsid w:val="00650D8A"/>
    <w:rsid w:val="00650ECA"/>
    <w:rsid w:val="006516DD"/>
    <w:rsid w:val="00651B7E"/>
    <w:rsid w:val="00653804"/>
    <w:rsid w:val="00654349"/>
    <w:rsid w:val="006556CD"/>
    <w:rsid w:val="006607D6"/>
    <w:rsid w:val="006609AE"/>
    <w:rsid w:val="0066365C"/>
    <w:rsid w:val="00663CD2"/>
    <w:rsid w:val="00663D6D"/>
    <w:rsid w:val="006645D7"/>
    <w:rsid w:val="00665830"/>
    <w:rsid w:val="00667BD4"/>
    <w:rsid w:val="00667DDE"/>
    <w:rsid w:val="006718E7"/>
    <w:rsid w:val="00672B99"/>
    <w:rsid w:val="006751FD"/>
    <w:rsid w:val="00675C61"/>
    <w:rsid w:val="00676040"/>
    <w:rsid w:val="006770D0"/>
    <w:rsid w:val="006813B8"/>
    <w:rsid w:val="006823A9"/>
    <w:rsid w:val="006863C0"/>
    <w:rsid w:val="00691A67"/>
    <w:rsid w:val="00691A8F"/>
    <w:rsid w:val="00692CA8"/>
    <w:rsid w:val="00693CF3"/>
    <w:rsid w:val="00693FC9"/>
    <w:rsid w:val="00695BE7"/>
    <w:rsid w:val="006960F4"/>
    <w:rsid w:val="00697A73"/>
    <w:rsid w:val="006A0EDA"/>
    <w:rsid w:val="006A46C3"/>
    <w:rsid w:val="006A5DB6"/>
    <w:rsid w:val="006A6310"/>
    <w:rsid w:val="006B0BDC"/>
    <w:rsid w:val="006B21DF"/>
    <w:rsid w:val="006B2318"/>
    <w:rsid w:val="006B2EBC"/>
    <w:rsid w:val="006B4628"/>
    <w:rsid w:val="006B588E"/>
    <w:rsid w:val="006B6D3E"/>
    <w:rsid w:val="006B6E19"/>
    <w:rsid w:val="006B7338"/>
    <w:rsid w:val="006C223C"/>
    <w:rsid w:val="006C4D67"/>
    <w:rsid w:val="006C7D20"/>
    <w:rsid w:val="006D4541"/>
    <w:rsid w:val="006D594D"/>
    <w:rsid w:val="006D7124"/>
    <w:rsid w:val="006E0664"/>
    <w:rsid w:val="006E2D42"/>
    <w:rsid w:val="006E5FE5"/>
    <w:rsid w:val="006F245E"/>
    <w:rsid w:val="006F3E26"/>
    <w:rsid w:val="006F481C"/>
    <w:rsid w:val="006F7A8F"/>
    <w:rsid w:val="00701062"/>
    <w:rsid w:val="00703050"/>
    <w:rsid w:val="007045D4"/>
    <w:rsid w:val="00710832"/>
    <w:rsid w:val="007111A8"/>
    <w:rsid w:val="00713B87"/>
    <w:rsid w:val="0071567C"/>
    <w:rsid w:val="00715B0F"/>
    <w:rsid w:val="00717428"/>
    <w:rsid w:val="00720AFB"/>
    <w:rsid w:val="00721845"/>
    <w:rsid w:val="00721F74"/>
    <w:rsid w:val="00722FFC"/>
    <w:rsid w:val="00723A74"/>
    <w:rsid w:val="00725185"/>
    <w:rsid w:val="00725FC2"/>
    <w:rsid w:val="00730F9C"/>
    <w:rsid w:val="0073189C"/>
    <w:rsid w:val="00732EA6"/>
    <w:rsid w:val="007343CB"/>
    <w:rsid w:val="00737266"/>
    <w:rsid w:val="00741AAF"/>
    <w:rsid w:val="007428C1"/>
    <w:rsid w:val="007444CF"/>
    <w:rsid w:val="00744B25"/>
    <w:rsid w:val="00746E9F"/>
    <w:rsid w:val="00750F70"/>
    <w:rsid w:val="007511A6"/>
    <w:rsid w:val="007518C8"/>
    <w:rsid w:val="00751B93"/>
    <w:rsid w:val="0075571A"/>
    <w:rsid w:val="00755E5F"/>
    <w:rsid w:val="0075715C"/>
    <w:rsid w:val="00760C9D"/>
    <w:rsid w:val="00760F2C"/>
    <w:rsid w:val="00762067"/>
    <w:rsid w:val="00762AD4"/>
    <w:rsid w:val="00763758"/>
    <w:rsid w:val="00763846"/>
    <w:rsid w:val="007676FC"/>
    <w:rsid w:val="00767E02"/>
    <w:rsid w:val="0077089F"/>
    <w:rsid w:val="00770B95"/>
    <w:rsid w:val="00770DF1"/>
    <w:rsid w:val="007739FA"/>
    <w:rsid w:val="00774756"/>
    <w:rsid w:val="00774CDE"/>
    <w:rsid w:val="00774D8B"/>
    <w:rsid w:val="00774E87"/>
    <w:rsid w:val="00775786"/>
    <w:rsid w:val="00775D93"/>
    <w:rsid w:val="00775FFD"/>
    <w:rsid w:val="007761B7"/>
    <w:rsid w:val="007764C2"/>
    <w:rsid w:val="00777F31"/>
    <w:rsid w:val="007817B6"/>
    <w:rsid w:val="00782DDC"/>
    <w:rsid w:val="0078524F"/>
    <w:rsid w:val="007856AA"/>
    <w:rsid w:val="00786DD5"/>
    <w:rsid w:val="00787B0E"/>
    <w:rsid w:val="00791B47"/>
    <w:rsid w:val="0079458F"/>
    <w:rsid w:val="007946B2"/>
    <w:rsid w:val="007967C5"/>
    <w:rsid w:val="007A14F2"/>
    <w:rsid w:val="007A198A"/>
    <w:rsid w:val="007A3AAC"/>
    <w:rsid w:val="007A453F"/>
    <w:rsid w:val="007A69C5"/>
    <w:rsid w:val="007A7135"/>
    <w:rsid w:val="007B2C20"/>
    <w:rsid w:val="007B4DA0"/>
    <w:rsid w:val="007B4F28"/>
    <w:rsid w:val="007B51CD"/>
    <w:rsid w:val="007B7656"/>
    <w:rsid w:val="007B794D"/>
    <w:rsid w:val="007C28E8"/>
    <w:rsid w:val="007C4690"/>
    <w:rsid w:val="007D2FA1"/>
    <w:rsid w:val="007D3001"/>
    <w:rsid w:val="007D514F"/>
    <w:rsid w:val="007D6464"/>
    <w:rsid w:val="007D67AF"/>
    <w:rsid w:val="007D7220"/>
    <w:rsid w:val="007D763B"/>
    <w:rsid w:val="007D792B"/>
    <w:rsid w:val="007D7987"/>
    <w:rsid w:val="007D7AF0"/>
    <w:rsid w:val="007E2BF2"/>
    <w:rsid w:val="007E3907"/>
    <w:rsid w:val="007E3FEA"/>
    <w:rsid w:val="007E43A7"/>
    <w:rsid w:val="007E4B89"/>
    <w:rsid w:val="007E4BAD"/>
    <w:rsid w:val="007E5C73"/>
    <w:rsid w:val="007F030A"/>
    <w:rsid w:val="007F2D91"/>
    <w:rsid w:val="007F341A"/>
    <w:rsid w:val="007F500F"/>
    <w:rsid w:val="007F53B8"/>
    <w:rsid w:val="007F7A22"/>
    <w:rsid w:val="0080073F"/>
    <w:rsid w:val="00800A09"/>
    <w:rsid w:val="00800D1D"/>
    <w:rsid w:val="00801412"/>
    <w:rsid w:val="00801A87"/>
    <w:rsid w:val="00801CC9"/>
    <w:rsid w:val="008065DF"/>
    <w:rsid w:val="008071E0"/>
    <w:rsid w:val="00807670"/>
    <w:rsid w:val="008105E7"/>
    <w:rsid w:val="0081092B"/>
    <w:rsid w:val="008124AC"/>
    <w:rsid w:val="00812D38"/>
    <w:rsid w:val="0081309A"/>
    <w:rsid w:val="008136B3"/>
    <w:rsid w:val="00816A0B"/>
    <w:rsid w:val="008178F0"/>
    <w:rsid w:val="00821561"/>
    <w:rsid w:val="0082459E"/>
    <w:rsid w:val="00825F7B"/>
    <w:rsid w:val="008349A3"/>
    <w:rsid w:val="00835B09"/>
    <w:rsid w:val="00836DD4"/>
    <w:rsid w:val="00840784"/>
    <w:rsid w:val="00840A5C"/>
    <w:rsid w:val="008412D8"/>
    <w:rsid w:val="00843E25"/>
    <w:rsid w:val="00843FEB"/>
    <w:rsid w:val="00845130"/>
    <w:rsid w:val="00845BF2"/>
    <w:rsid w:val="00847403"/>
    <w:rsid w:val="0084744B"/>
    <w:rsid w:val="00847899"/>
    <w:rsid w:val="00851F54"/>
    <w:rsid w:val="00854C6F"/>
    <w:rsid w:val="00856694"/>
    <w:rsid w:val="00856956"/>
    <w:rsid w:val="00857160"/>
    <w:rsid w:val="008619B1"/>
    <w:rsid w:val="008630F2"/>
    <w:rsid w:val="008637E2"/>
    <w:rsid w:val="00863D74"/>
    <w:rsid w:val="00863D95"/>
    <w:rsid w:val="00863F08"/>
    <w:rsid w:val="0086402A"/>
    <w:rsid w:val="008640C0"/>
    <w:rsid w:val="00864F1C"/>
    <w:rsid w:val="00864FAC"/>
    <w:rsid w:val="00865072"/>
    <w:rsid w:val="00867FD2"/>
    <w:rsid w:val="00871874"/>
    <w:rsid w:val="0087210A"/>
    <w:rsid w:val="0087346C"/>
    <w:rsid w:val="0087359B"/>
    <w:rsid w:val="0087398C"/>
    <w:rsid w:val="0087539B"/>
    <w:rsid w:val="00876F2A"/>
    <w:rsid w:val="00877376"/>
    <w:rsid w:val="00877B50"/>
    <w:rsid w:val="008804F7"/>
    <w:rsid w:val="00880790"/>
    <w:rsid w:val="00880A14"/>
    <w:rsid w:val="00881317"/>
    <w:rsid w:val="008823FA"/>
    <w:rsid w:val="008831B6"/>
    <w:rsid w:val="0088588D"/>
    <w:rsid w:val="008866D8"/>
    <w:rsid w:val="00891797"/>
    <w:rsid w:val="00893852"/>
    <w:rsid w:val="008939A0"/>
    <w:rsid w:val="00893E9E"/>
    <w:rsid w:val="00894D9C"/>
    <w:rsid w:val="00895E6B"/>
    <w:rsid w:val="00896311"/>
    <w:rsid w:val="008A077C"/>
    <w:rsid w:val="008A4626"/>
    <w:rsid w:val="008A748D"/>
    <w:rsid w:val="008B1307"/>
    <w:rsid w:val="008B6E54"/>
    <w:rsid w:val="008B7B3B"/>
    <w:rsid w:val="008C2465"/>
    <w:rsid w:val="008C4A9D"/>
    <w:rsid w:val="008C5873"/>
    <w:rsid w:val="008C5C15"/>
    <w:rsid w:val="008C61F6"/>
    <w:rsid w:val="008C73FC"/>
    <w:rsid w:val="008D1419"/>
    <w:rsid w:val="008D160F"/>
    <w:rsid w:val="008D186F"/>
    <w:rsid w:val="008D19EB"/>
    <w:rsid w:val="008D22C7"/>
    <w:rsid w:val="008D3FDE"/>
    <w:rsid w:val="008D6153"/>
    <w:rsid w:val="008D6FA9"/>
    <w:rsid w:val="008D78F2"/>
    <w:rsid w:val="008D7CF2"/>
    <w:rsid w:val="008E12A2"/>
    <w:rsid w:val="008E2668"/>
    <w:rsid w:val="008E2D27"/>
    <w:rsid w:val="008E3D5A"/>
    <w:rsid w:val="008E4279"/>
    <w:rsid w:val="008E4809"/>
    <w:rsid w:val="008E5898"/>
    <w:rsid w:val="008E62EE"/>
    <w:rsid w:val="008E7A83"/>
    <w:rsid w:val="008F11E0"/>
    <w:rsid w:val="008F1C7B"/>
    <w:rsid w:val="008F275B"/>
    <w:rsid w:val="008F2CF4"/>
    <w:rsid w:val="008F542E"/>
    <w:rsid w:val="008F5763"/>
    <w:rsid w:val="008F57FD"/>
    <w:rsid w:val="00903FC5"/>
    <w:rsid w:val="00904651"/>
    <w:rsid w:val="00906677"/>
    <w:rsid w:val="00906B57"/>
    <w:rsid w:val="00912AA1"/>
    <w:rsid w:val="00913EF6"/>
    <w:rsid w:val="00914C36"/>
    <w:rsid w:val="00916017"/>
    <w:rsid w:val="0091617D"/>
    <w:rsid w:val="00916C0D"/>
    <w:rsid w:val="0091747E"/>
    <w:rsid w:val="009200DD"/>
    <w:rsid w:val="009223E6"/>
    <w:rsid w:val="00923BA7"/>
    <w:rsid w:val="00924E05"/>
    <w:rsid w:val="00925058"/>
    <w:rsid w:val="00925D7C"/>
    <w:rsid w:val="009272EE"/>
    <w:rsid w:val="00927A6D"/>
    <w:rsid w:val="00930137"/>
    <w:rsid w:val="009302BC"/>
    <w:rsid w:val="009304A1"/>
    <w:rsid w:val="009421AC"/>
    <w:rsid w:val="009435BB"/>
    <w:rsid w:val="009467C5"/>
    <w:rsid w:val="00947E54"/>
    <w:rsid w:val="0095088C"/>
    <w:rsid w:val="00953F76"/>
    <w:rsid w:val="0095606C"/>
    <w:rsid w:val="00956FC6"/>
    <w:rsid w:val="00957110"/>
    <w:rsid w:val="0096028B"/>
    <w:rsid w:val="00960AF3"/>
    <w:rsid w:val="00960D95"/>
    <w:rsid w:val="00963C19"/>
    <w:rsid w:val="0096413B"/>
    <w:rsid w:val="009646EE"/>
    <w:rsid w:val="00964F1B"/>
    <w:rsid w:val="0096693F"/>
    <w:rsid w:val="009674FF"/>
    <w:rsid w:val="00971173"/>
    <w:rsid w:val="00971E6B"/>
    <w:rsid w:val="0097235D"/>
    <w:rsid w:val="00974A08"/>
    <w:rsid w:val="00981D9E"/>
    <w:rsid w:val="009838BB"/>
    <w:rsid w:val="0098430A"/>
    <w:rsid w:val="00984BF9"/>
    <w:rsid w:val="00984E3E"/>
    <w:rsid w:val="00985D89"/>
    <w:rsid w:val="00986920"/>
    <w:rsid w:val="009905C9"/>
    <w:rsid w:val="00991ABF"/>
    <w:rsid w:val="009925B4"/>
    <w:rsid w:val="0099380A"/>
    <w:rsid w:val="00994D06"/>
    <w:rsid w:val="00994E88"/>
    <w:rsid w:val="00994EC4"/>
    <w:rsid w:val="00995720"/>
    <w:rsid w:val="0099757E"/>
    <w:rsid w:val="009A2A1C"/>
    <w:rsid w:val="009A3135"/>
    <w:rsid w:val="009A325D"/>
    <w:rsid w:val="009A3806"/>
    <w:rsid w:val="009A3FAD"/>
    <w:rsid w:val="009A650B"/>
    <w:rsid w:val="009A6DC3"/>
    <w:rsid w:val="009B185A"/>
    <w:rsid w:val="009B2162"/>
    <w:rsid w:val="009B2D97"/>
    <w:rsid w:val="009B38F0"/>
    <w:rsid w:val="009B3C58"/>
    <w:rsid w:val="009B48B5"/>
    <w:rsid w:val="009B5240"/>
    <w:rsid w:val="009B62E2"/>
    <w:rsid w:val="009B69A8"/>
    <w:rsid w:val="009B71F3"/>
    <w:rsid w:val="009B7266"/>
    <w:rsid w:val="009C004D"/>
    <w:rsid w:val="009C15BA"/>
    <w:rsid w:val="009C6945"/>
    <w:rsid w:val="009C7BFF"/>
    <w:rsid w:val="009D079B"/>
    <w:rsid w:val="009D22A1"/>
    <w:rsid w:val="009D335C"/>
    <w:rsid w:val="009D43F9"/>
    <w:rsid w:val="009D7527"/>
    <w:rsid w:val="009D7670"/>
    <w:rsid w:val="009E220F"/>
    <w:rsid w:val="009E6D51"/>
    <w:rsid w:val="009F7A92"/>
    <w:rsid w:val="00A01BC4"/>
    <w:rsid w:val="00A02CF7"/>
    <w:rsid w:val="00A03D30"/>
    <w:rsid w:val="00A03DF7"/>
    <w:rsid w:val="00A0406D"/>
    <w:rsid w:val="00A0489D"/>
    <w:rsid w:val="00A0506A"/>
    <w:rsid w:val="00A105BB"/>
    <w:rsid w:val="00A13508"/>
    <w:rsid w:val="00A1366D"/>
    <w:rsid w:val="00A145D7"/>
    <w:rsid w:val="00A155D6"/>
    <w:rsid w:val="00A20413"/>
    <w:rsid w:val="00A210A1"/>
    <w:rsid w:val="00A22DB5"/>
    <w:rsid w:val="00A2551F"/>
    <w:rsid w:val="00A26E89"/>
    <w:rsid w:val="00A32C09"/>
    <w:rsid w:val="00A33578"/>
    <w:rsid w:val="00A3401E"/>
    <w:rsid w:val="00A3420E"/>
    <w:rsid w:val="00A34F1F"/>
    <w:rsid w:val="00A35451"/>
    <w:rsid w:val="00A36029"/>
    <w:rsid w:val="00A37FFB"/>
    <w:rsid w:val="00A4071F"/>
    <w:rsid w:val="00A42514"/>
    <w:rsid w:val="00A427BA"/>
    <w:rsid w:val="00A43704"/>
    <w:rsid w:val="00A43800"/>
    <w:rsid w:val="00A442FA"/>
    <w:rsid w:val="00A45704"/>
    <w:rsid w:val="00A460A8"/>
    <w:rsid w:val="00A46896"/>
    <w:rsid w:val="00A5099B"/>
    <w:rsid w:val="00A50C9C"/>
    <w:rsid w:val="00A51C2F"/>
    <w:rsid w:val="00A5257A"/>
    <w:rsid w:val="00A532C2"/>
    <w:rsid w:val="00A53938"/>
    <w:rsid w:val="00A53F61"/>
    <w:rsid w:val="00A54BCE"/>
    <w:rsid w:val="00A55A74"/>
    <w:rsid w:val="00A5776C"/>
    <w:rsid w:val="00A60EC6"/>
    <w:rsid w:val="00A643F6"/>
    <w:rsid w:val="00A647FE"/>
    <w:rsid w:val="00A65C94"/>
    <w:rsid w:val="00A66C1C"/>
    <w:rsid w:val="00A71723"/>
    <w:rsid w:val="00A71C21"/>
    <w:rsid w:val="00A71F1D"/>
    <w:rsid w:val="00A727FF"/>
    <w:rsid w:val="00A72875"/>
    <w:rsid w:val="00A72E09"/>
    <w:rsid w:val="00A72E2A"/>
    <w:rsid w:val="00A74DF9"/>
    <w:rsid w:val="00A80A11"/>
    <w:rsid w:val="00A827BB"/>
    <w:rsid w:val="00A83665"/>
    <w:rsid w:val="00A901A4"/>
    <w:rsid w:val="00A9211C"/>
    <w:rsid w:val="00A92473"/>
    <w:rsid w:val="00A94294"/>
    <w:rsid w:val="00A94BD3"/>
    <w:rsid w:val="00A95446"/>
    <w:rsid w:val="00A959DC"/>
    <w:rsid w:val="00A9761A"/>
    <w:rsid w:val="00A97B13"/>
    <w:rsid w:val="00AA25AE"/>
    <w:rsid w:val="00AA3477"/>
    <w:rsid w:val="00AA3517"/>
    <w:rsid w:val="00AA4C81"/>
    <w:rsid w:val="00AB00E3"/>
    <w:rsid w:val="00AB0A36"/>
    <w:rsid w:val="00AB10B7"/>
    <w:rsid w:val="00AB571C"/>
    <w:rsid w:val="00AC0A6B"/>
    <w:rsid w:val="00AC1A4E"/>
    <w:rsid w:val="00AC21C5"/>
    <w:rsid w:val="00AC274F"/>
    <w:rsid w:val="00AC28B1"/>
    <w:rsid w:val="00AC47CA"/>
    <w:rsid w:val="00AC5610"/>
    <w:rsid w:val="00AC62D0"/>
    <w:rsid w:val="00AC666B"/>
    <w:rsid w:val="00AD0B6E"/>
    <w:rsid w:val="00AD0E5D"/>
    <w:rsid w:val="00AD106F"/>
    <w:rsid w:val="00AD12DC"/>
    <w:rsid w:val="00AD1B12"/>
    <w:rsid w:val="00AD4041"/>
    <w:rsid w:val="00AD4CDC"/>
    <w:rsid w:val="00AD7FCA"/>
    <w:rsid w:val="00AE0C15"/>
    <w:rsid w:val="00AE13E0"/>
    <w:rsid w:val="00AE1B4C"/>
    <w:rsid w:val="00AE2906"/>
    <w:rsid w:val="00AE348F"/>
    <w:rsid w:val="00AE4429"/>
    <w:rsid w:val="00AE4EA9"/>
    <w:rsid w:val="00AE591E"/>
    <w:rsid w:val="00AF046A"/>
    <w:rsid w:val="00AF0E55"/>
    <w:rsid w:val="00AF0EDD"/>
    <w:rsid w:val="00AF11BE"/>
    <w:rsid w:val="00AF128A"/>
    <w:rsid w:val="00AF2666"/>
    <w:rsid w:val="00AF3D99"/>
    <w:rsid w:val="00AF3F7C"/>
    <w:rsid w:val="00AF5C77"/>
    <w:rsid w:val="00AF6BF0"/>
    <w:rsid w:val="00AF6D12"/>
    <w:rsid w:val="00AF7F81"/>
    <w:rsid w:val="00B004E0"/>
    <w:rsid w:val="00B02D74"/>
    <w:rsid w:val="00B13C80"/>
    <w:rsid w:val="00B14BB2"/>
    <w:rsid w:val="00B16EE2"/>
    <w:rsid w:val="00B20BF3"/>
    <w:rsid w:val="00B20D01"/>
    <w:rsid w:val="00B250FA"/>
    <w:rsid w:val="00B25145"/>
    <w:rsid w:val="00B25807"/>
    <w:rsid w:val="00B26BFA"/>
    <w:rsid w:val="00B26CCC"/>
    <w:rsid w:val="00B27511"/>
    <w:rsid w:val="00B27AB4"/>
    <w:rsid w:val="00B27BD8"/>
    <w:rsid w:val="00B27D4A"/>
    <w:rsid w:val="00B30C14"/>
    <w:rsid w:val="00B315D7"/>
    <w:rsid w:val="00B33D81"/>
    <w:rsid w:val="00B362D1"/>
    <w:rsid w:val="00B36422"/>
    <w:rsid w:val="00B40519"/>
    <w:rsid w:val="00B41127"/>
    <w:rsid w:val="00B412F0"/>
    <w:rsid w:val="00B44363"/>
    <w:rsid w:val="00B4438B"/>
    <w:rsid w:val="00B4497B"/>
    <w:rsid w:val="00B458BA"/>
    <w:rsid w:val="00B45EBD"/>
    <w:rsid w:val="00B52543"/>
    <w:rsid w:val="00B52D34"/>
    <w:rsid w:val="00B536B3"/>
    <w:rsid w:val="00B544C0"/>
    <w:rsid w:val="00B55CCE"/>
    <w:rsid w:val="00B55CD0"/>
    <w:rsid w:val="00B56985"/>
    <w:rsid w:val="00B606F0"/>
    <w:rsid w:val="00B60993"/>
    <w:rsid w:val="00B62314"/>
    <w:rsid w:val="00B6239C"/>
    <w:rsid w:val="00B63775"/>
    <w:rsid w:val="00B65875"/>
    <w:rsid w:val="00B6640A"/>
    <w:rsid w:val="00B72071"/>
    <w:rsid w:val="00B73C91"/>
    <w:rsid w:val="00B75A23"/>
    <w:rsid w:val="00B76C06"/>
    <w:rsid w:val="00B76C4E"/>
    <w:rsid w:val="00B76F3D"/>
    <w:rsid w:val="00B85179"/>
    <w:rsid w:val="00B8571B"/>
    <w:rsid w:val="00B86BA3"/>
    <w:rsid w:val="00B90083"/>
    <w:rsid w:val="00B92A04"/>
    <w:rsid w:val="00B94ABF"/>
    <w:rsid w:val="00B95DA4"/>
    <w:rsid w:val="00B96A96"/>
    <w:rsid w:val="00BA0325"/>
    <w:rsid w:val="00BA09E4"/>
    <w:rsid w:val="00BA19AE"/>
    <w:rsid w:val="00BA2170"/>
    <w:rsid w:val="00BA36CE"/>
    <w:rsid w:val="00BA4320"/>
    <w:rsid w:val="00BA43F0"/>
    <w:rsid w:val="00BA4F7A"/>
    <w:rsid w:val="00BA5465"/>
    <w:rsid w:val="00BA5EFC"/>
    <w:rsid w:val="00BA605A"/>
    <w:rsid w:val="00BB014C"/>
    <w:rsid w:val="00BB0C76"/>
    <w:rsid w:val="00BB15E6"/>
    <w:rsid w:val="00BB2628"/>
    <w:rsid w:val="00BB345C"/>
    <w:rsid w:val="00BB4230"/>
    <w:rsid w:val="00BB5CA1"/>
    <w:rsid w:val="00BB6E29"/>
    <w:rsid w:val="00BC07DF"/>
    <w:rsid w:val="00BC1EDA"/>
    <w:rsid w:val="00BC22AA"/>
    <w:rsid w:val="00BC2D87"/>
    <w:rsid w:val="00BC4D24"/>
    <w:rsid w:val="00BC4F7F"/>
    <w:rsid w:val="00BC5D08"/>
    <w:rsid w:val="00BD1175"/>
    <w:rsid w:val="00BD1ED6"/>
    <w:rsid w:val="00BD25C2"/>
    <w:rsid w:val="00BD4C5C"/>
    <w:rsid w:val="00BD5DE7"/>
    <w:rsid w:val="00BE034C"/>
    <w:rsid w:val="00BE1B18"/>
    <w:rsid w:val="00BE2374"/>
    <w:rsid w:val="00BF1BD8"/>
    <w:rsid w:val="00BF2D1F"/>
    <w:rsid w:val="00BF56AE"/>
    <w:rsid w:val="00BF72D7"/>
    <w:rsid w:val="00BF7627"/>
    <w:rsid w:val="00C004FD"/>
    <w:rsid w:val="00C00A41"/>
    <w:rsid w:val="00C039E3"/>
    <w:rsid w:val="00C03EAC"/>
    <w:rsid w:val="00C05AA6"/>
    <w:rsid w:val="00C06E4F"/>
    <w:rsid w:val="00C11462"/>
    <w:rsid w:val="00C15233"/>
    <w:rsid w:val="00C15C4D"/>
    <w:rsid w:val="00C17004"/>
    <w:rsid w:val="00C17A0A"/>
    <w:rsid w:val="00C20A04"/>
    <w:rsid w:val="00C22E8A"/>
    <w:rsid w:val="00C2357D"/>
    <w:rsid w:val="00C238BE"/>
    <w:rsid w:val="00C25CF7"/>
    <w:rsid w:val="00C2683A"/>
    <w:rsid w:val="00C30BB7"/>
    <w:rsid w:val="00C32D50"/>
    <w:rsid w:val="00C35763"/>
    <w:rsid w:val="00C40B49"/>
    <w:rsid w:val="00C41984"/>
    <w:rsid w:val="00C42F28"/>
    <w:rsid w:val="00C45A4A"/>
    <w:rsid w:val="00C47EDC"/>
    <w:rsid w:val="00C51ACE"/>
    <w:rsid w:val="00C51ED4"/>
    <w:rsid w:val="00C52622"/>
    <w:rsid w:val="00C53BDE"/>
    <w:rsid w:val="00C53FCA"/>
    <w:rsid w:val="00C60DC9"/>
    <w:rsid w:val="00C61BE6"/>
    <w:rsid w:val="00C620D3"/>
    <w:rsid w:val="00C67654"/>
    <w:rsid w:val="00C67C7F"/>
    <w:rsid w:val="00C7199F"/>
    <w:rsid w:val="00C72961"/>
    <w:rsid w:val="00C72D7F"/>
    <w:rsid w:val="00C732A6"/>
    <w:rsid w:val="00C73F9D"/>
    <w:rsid w:val="00C75AA7"/>
    <w:rsid w:val="00C83027"/>
    <w:rsid w:val="00C84BA0"/>
    <w:rsid w:val="00C85654"/>
    <w:rsid w:val="00C87782"/>
    <w:rsid w:val="00C90B96"/>
    <w:rsid w:val="00C9160E"/>
    <w:rsid w:val="00C91785"/>
    <w:rsid w:val="00C9182C"/>
    <w:rsid w:val="00C92DC5"/>
    <w:rsid w:val="00C937AD"/>
    <w:rsid w:val="00C9602F"/>
    <w:rsid w:val="00CA0E09"/>
    <w:rsid w:val="00CA6404"/>
    <w:rsid w:val="00CA7041"/>
    <w:rsid w:val="00CB0DCA"/>
    <w:rsid w:val="00CB29CA"/>
    <w:rsid w:val="00CB2FA4"/>
    <w:rsid w:val="00CB33F7"/>
    <w:rsid w:val="00CB384E"/>
    <w:rsid w:val="00CB75D4"/>
    <w:rsid w:val="00CC04CD"/>
    <w:rsid w:val="00CC1290"/>
    <w:rsid w:val="00CC33A9"/>
    <w:rsid w:val="00CC3D28"/>
    <w:rsid w:val="00CC3DA0"/>
    <w:rsid w:val="00CC40F0"/>
    <w:rsid w:val="00CC452B"/>
    <w:rsid w:val="00CC662A"/>
    <w:rsid w:val="00CC6745"/>
    <w:rsid w:val="00CD0D48"/>
    <w:rsid w:val="00CD1198"/>
    <w:rsid w:val="00CD18B6"/>
    <w:rsid w:val="00CD1950"/>
    <w:rsid w:val="00CD2686"/>
    <w:rsid w:val="00CD5DCD"/>
    <w:rsid w:val="00CD64B0"/>
    <w:rsid w:val="00CD6D6F"/>
    <w:rsid w:val="00CE0149"/>
    <w:rsid w:val="00CE21AB"/>
    <w:rsid w:val="00CE26DE"/>
    <w:rsid w:val="00CE26F5"/>
    <w:rsid w:val="00CE463C"/>
    <w:rsid w:val="00CE5885"/>
    <w:rsid w:val="00CE6826"/>
    <w:rsid w:val="00CF016E"/>
    <w:rsid w:val="00CF28A1"/>
    <w:rsid w:val="00CF5D4E"/>
    <w:rsid w:val="00D01B7B"/>
    <w:rsid w:val="00D05B4F"/>
    <w:rsid w:val="00D05D8F"/>
    <w:rsid w:val="00D12DE3"/>
    <w:rsid w:val="00D138E1"/>
    <w:rsid w:val="00D13D4D"/>
    <w:rsid w:val="00D14437"/>
    <w:rsid w:val="00D1513B"/>
    <w:rsid w:val="00D15F60"/>
    <w:rsid w:val="00D1619D"/>
    <w:rsid w:val="00D161BF"/>
    <w:rsid w:val="00D17E27"/>
    <w:rsid w:val="00D20EF0"/>
    <w:rsid w:val="00D210D0"/>
    <w:rsid w:val="00D211AC"/>
    <w:rsid w:val="00D22091"/>
    <w:rsid w:val="00D238CA"/>
    <w:rsid w:val="00D265FF"/>
    <w:rsid w:val="00D26E99"/>
    <w:rsid w:val="00D27B53"/>
    <w:rsid w:val="00D34BAF"/>
    <w:rsid w:val="00D35939"/>
    <w:rsid w:val="00D35CC6"/>
    <w:rsid w:val="00D540E9"/>
    <w:rsid w:val="00D54751"/>
    <w:rsid w:val="00D5710F"/>
    <w:rsid w:val="00D633D1"/>
    <w:rsid w:val="00D635FF"/>
    <w:rsid w:val="00D63AB2"/>
    <w:rsid w:val="00D64A70"/>
    <w:rsid w:val="00D66042"/>
    <w:rsid w:val="00D6621A"/>
    <w:rsid w:val="00D6779B"/>
    <w:rsid w:val="00D67902"/>
    <w:rsid w:val="00D701BB"/>
    <w:rsid w:val="00D71A3E"/>
    <w:rsid w:val="00D74B3A"/>
    <w:rsid w:val="00D75742"/>
    <w:rsid w:val="00D77B31"/>
    <w:rsid w:val="00D80674"/>
    <w:rsid w:val="00D81F35"/>
    <w:rsid w:val="00D82B94"/>
    <w:rsid w:val="00D83DA7"/>
    <w:rsid w:val="00D84375"/>
    <w:rsid w:val="00D90E15"/>
    <w:rsid w:val="00D90EC5"/>
    <w:rsid w:val="00D90F36"/>
    <w:rsid w:val="00D96CA2"/>
    <w:rsid w:val="00DA02BC"/>
    <w:rsid w:val="00DA1EA9"/>
    <w:rsid w:val="00DA2003"/>
    <w:rsid w:val="00DA2DFA"/>
    <w:rsid w:val="00DA52EE"/>
    <w:rsid w:val="00DA5F36"/>
    <w:rsid w:val="00DA6493"/>
    <w:rsid w:val="00DA7EFA"/>
    <w:rsid w:val="00DB0ACE"/>
    <w:rsid w:val="00DB117A"/>
    <w:rsid w:val="00DB1746"/>
    <w:rsid w:val="00DB22D5"/>
    <w:rsid w:val="00DB2BA4"/>
    <w:rsid w:val="00DB32AD"/>
    <w:rsid w:val="00DB3E05"/>
    <w:rsid w:val="00DB3ED8"/>
    <w:rsid w:val="00DB40E7"/>
    <w:rsid w:val="00DB5A69"/>
    <w:rsid w:val="00DB63BF"/>
    <w:rsid w:val="00DB6908"/>
    <w:rsid w:val="00DB7AEF"/>
    <w:rsid w:val="00DC2B23"/>
    <w:rsid w:val="00DC45D6"/>
    <w:rsid w:val="00DC46AE"/>
    <w:rsid w:val="00DC592C"/>
    <w:rsid w:val="00DC7C8E"/>
    <w:rsid w:val="00DD2E5C"/>
    <w:rsid w:val="00DD2FFB"/>
    <w:rsid w:val="00DD3CDF"/>
    <w:rsid w:val="00DD4810"/>
    <w:rsid w:val="00DD4DD6"/>
    <w:rsid w:val="00DD5DA4"/>
    <w:rsid w:val="00DD7186"/>
    <w:rsid w:val="00DE304D"/>
    <w:rsid w:val="00DE73A3"/>
    <w:rsid w:val="00DE7B4E"/>
    <w:rsid w:val="00DF110A"/>
    <w:rsid w:val="00DF1C87"/>
    <w:rsid w:val="00DF2E6F"/>
    <w:rsid w:val="00DF3709"/>
    <w:rsid w:val="00DF68FD"/>
    <w:rsid w:val="00DF78B9"/>
    <w:rsid w:val="00E0405F"/>
    <w:rsid w:val="00E0792B"/>
    <w:rsid w:val="00E11E18"/>
    <w:rsid w:val="00E12938"/>
    <w:rsid w:val="00E145B2"/>
    <w:rsid w:val="00E14721"/>
    <w:rsid w:val="00E16561"/>
    <w:rsid w:val="00E16D3C"/>
    <w:rsid w:val="00E22475"/>
    <w:rsid w:val="00E23399"/>
    <w:rsid w:val="00E248FB"/>
    <w:rsid w:val="00E24C12"/>
    <w:rsid w:val="00E24EC6"/>
    <w:rsid w:val="00E26BCA"/>
    <w:rsid w:val="00E27876"/>
    <w:rsid w:val="00E32EA6"/>
    <w:rsid w:val="00E35C1E"/>
    <w:rsid w:val="00E377B1"/>
    <w:rsid w:val="00E407C3"/>
    <w:rsid w:val="00E420F2"/>
    <w:rsid w:val="00E43A9C"/>
    <w:rsid w:val="00E4666C"/>
    <w:rsid w:val="00E50345"/>
    <w:rsid w:val="00E5099D"/>
    <w:rsid w:val="00E50BFE"/>
    <w:rsid w:val="00E517A9"/>
    <w:rsid w:val="00E52575"/>
    <w:rsid w:val="00E52594"/>
    <w:rsid w:val="00E5355E"/>
    <w:rsid w:val="00E540A7"/>
    <w:rsid w:val="00E564B6"/>
    <w:rsid w:val="00E60046"/>
    <w:rsid w:val="00E60799"/>
    <w:rsid w:val="00E64BF8"/>
    <w:rsid w:val="00E667EB"/>
    <w:rsid w:val="00E6793C"/>
    <w:rsid w:val="00E70FC1"/>
    <w:rsid w:val="00E726C0"/>
    <w:rsid w:val="00E73776"/>
    <w:rsid w:val="00E73AB8"/>
    <w:rsid w:val="00E73EAC"/>
    <w:rsid w:val="00E74A04"/>
    <w:rsid w:val="00E74FDF"/>
    <w:rsid w:val="00E769A8"/>
    <w:rsid w:val="00E803AA"/>
    <w:rsid w:val="00E81A55"/>
    <w:rsid w:val="00E8289B"/>
    <w:rsid w:val="00E8297C"/>
    <w:rsid w:val="00E83B56"/>
    <w:rsid w:val="00E83D4A"/>
    <w:rsid w:val="00E84BF7"/>
    <w:rsid w:val="00E87430"/>
    <w:rsid w:val="00E912A5"/>
    <w:rsid w:val="00E92C0F"/>
    <w:rsid w:val="00E933FF"/>
    <w:rsid w:val="00E938AC"/>
    <w:rsid w:val="00E946D6"/>
    <w:rsid w:val="00E971CF"/>
    <w:rsid w:val="00E97D51"/>
    <w:rsid w:val="00EA1E96"/>
    <w:rsid w:val="00EA33E8"/>
    <w:rsid w:val="00EA4886"/>
    <w:rsid w:val="00EA4972"/>
    <w:rsid w:val="00EA5DE7"/>
    <w:rsid w:val="00EA6102"/>
    <w:rsid w:val="00EB1CA4"/>
    <w:rsid w:val="00EB2FAC"/>
    <w:rsid w:val="00EB3C48"/>
    <w:rsid w:val="00EB57D2"/>
    <w:rsid w:val="00EB6985"/>
    <w:rsid w:val="00EB7B15"/>
    <w:rsid w:val="00EC1A60"/>
    <w:rsid w:val="00EC3640"/>
    <w:rsid w:val="00EC379F"/>
    <w:rsid w:val="00EC4026"/>
    <w:rsid w:val="00EC4DD5"/>
    <w:rsid w:val="00EC6EDE"/>
    <w:rsid w:val="00EC7C79"/>
    <w:rsid w:val="00EC7ECA"/>
    <w:rsid w:val="00ED0004"/>
    <w:rsid w:val="00ED0368"/>
    <w:rsid w:val="00ED191F"/>
    <w:rsid w:val="00ED59E4"/>
    <w:rsid w:val="00ED5BFF"/>
    <w:rsid w:val="00ED6DA5"/>
    <w:rsid w:val="00ED7658"/>
    <w:rsid w:val="00EE1946"/>
    <w:rsid w:val="00EE2A4C"/>
    <w:rsid w:val="00EE53AD"/>
    <w:rsid w:val="00EE6EEC"/>
    <w:rsid w:val="00EE7A3B"/>
    <w:rsid w:val="00EF2D3C"/>
    <w:rsid w:val="00EF36D1"/>
    <w:rsid w:val="00EF3D77"/>
    <w:rsid w:val="00EF4090"/>
    <w:rsid w:val="00EF54DB"/>
    <w:rsid w:val="00EF7DF9"/>
    <w:rsid w:val="00F02B8F"/>
    <w:rsid w:val="00F035D9"/>
    <w:rsid w:val="00F041C3"/>
    <w:rsid w:val="00F04DE5"/>
    <w:rsid w:val="00F060B2"/>
    <w:rsid w:val="00F1100E"/>
    <w:rsid w:val="00F12C18"/>
    <w:rsid w:val="00F138F7"/>
    <w:rsid w:val="00F14C03"/>
    <w:rsid w:val="00F15F07"/>
    <w:rsid w:val="00F1728B"/>
    <w:rsid w:val="00F17903"/>
    <w:rsid w:val="00F235D2"/>
    <w:rsid w:val="00F2392F"/>
    <w:rsid w:val="00F25505"/>
    <w:rsid w:val="00F25AD1"/>
    <w:rsid w:val="00F25EF1"/>
    <w:rsid w:val="00F2666A"/>
    <w:rsid w:val="00F33A0D"/>
    <w:rsid w:val="00F359CB"/>
    <w:rsid w:val="00F4132E"/>
    <w:rsid w:val="00F426DE"/>
    <w:rsid w:val="00F427C1"/>
    <w:rsid w:val="00F42D4F"/>
    <w:rsid w:val="00F43619"/>
    <w:rsid w:val="00F466F6"/>
    <w:rsid w:val="00F47A77"/>
    <w:rsid w:val="00F51CC3"/>
    <w:rsid w:val="00F52697"/>
    <w:rsid w:val="00F549C0"/>
    <w:rsid w:val="00F555BC"/>
    <w:rsid w:val="00F557BE"/>
    <w:rsid w:val="00F560DC"/>
    <w:rsid w:val="00F60A15"/>
    <w:rsid w:val="00F60C78"/>
    <w:rsid w:val="00F632E6"/>
    <w:rsid w:val="00F652F5"/>
    <w:rsid w:val="00F65F58"/>
    <w:rsid w:val="00F70546"/>
    <w:rsid w:val="00F708E2"/>
    <w:rsid w:val="00F7109B"/>
    <w:rsid w:val="00F74621"/>
    <w:rsid w:val="00F75A07"/>
    <w:rsid w:val="00F761B9"/>
    <w:rsid w:val="00F776E2"/>
    <w:rsid w:val="00F82197"/>
    <w:rsid w:val="00F8371E"/>
    <w:rsid w:val="00F84A8D"/>
    <w:rsid w:val="00F87B5C"/>
    <w:rsid w:val="00F92663"/>
    <w:rsid w:val="00F9285C"/>
    <w:rsid w:val="00F932BF"/>
    <w:rsid w:val="00F96F83"/>
    <w:rsid w:val="00FA1584"/>
    <w:rsid w:val="00FA2C93"/>
    <w:rsid w:val="00FA3C13"/>
    <w:rsid w:val="00FA5128"/>
    <w:rsid w:val="00FA58D2"/>
    <w:rsid w:val="00FB1AEB"/>
    <w:rsid w:val="00FB3DA7"/>
    <w:rsid w:val="00FB4113"/>
    <w:rsid w:val="00FB5397"/>
    <w:rsid w:val="00FB6F55"/>
    <w:rsid w:val="00FC11B7"/>
    <w:rsid w:val="00FC736E"/>
    <w:rsid w:val="00FD0DA2"/>
    <w:rsid w:val="00FD24E6"/>
    <w:rsid w:val="00FD2C35"/>
    <w:rsid w:val="00FD5E47"/>
    <w:rsid w:val="00FD64F2"/>
    <w:rsid w:val="00FE117B"/>
    <w:rsid w:val="00FE3BC2"/>
    <w:rsid w:val="00FE68DA"/>
    <w:rsid w:val="00FE728E"/>
    <w:rsid w:val="00FF1260"/>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5037BB"/>
  <w15:chartTrackingRefBased/>
  <w15:docId w15:val="{2A3119E1-08BE-4875-A47A-9CC5A244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198"/>
  </w:style>
  <w:style w:type="paragraph" w:styleId="Heading2">
    <w:name w:val="heading 2"/>
    <w:basedOn w:val="Normal"/>
    <w:next w:val="Normal"/>
    <w:qFormat/>
    <w:rsid w:val="00CD1198"/>
    <w:pPr>
      <w:keepNext/>
      <w:outlineLvl w:val="1"/>
    </w:pPr>
    <w:rPr>
      <w:rFonts w:ascii="Garamond" w:hAnsi="Garamond"/>
      <w:b/>
      <w:snapToGrid w:val="0"/>
      <w:sz w:val="22"/>
    </w:rPr>
  </w:style>
  <w:style w:type="paragraph" w:styleId="Heading3">
    <w:name w:val="heading 3"/>
    <w:basedOn w:val="Normal"/>
    <w:next w:val="Normal"/>
    <w:qFormat/>
    <w:rsid w:val="00CD1198"/>
    <w:pPr>
      <w:keepNext/>
      <w:jc w:val="both"/>
      <w:outlineLvl w:val="2"/>
    </w:pPr>
    <w:rPr>
      <w:rFonts w:ascii="Garamond" w:hAnsi="Garamond"/>
      <w:b/>
      <w:snapToGrid w:val="0"/>
      <w:sz w:val="22"/>
    </w:rPr>
  </w:style>
  <w:style w:type="paragraph" w:styleId="Heading4">
    <w:name w:val="heading 4"/>
    <w:basedOn w:val="Normal"/>
    <w:next w:val="Normal"/>
    <w:qFormat/>
    <w:rsid w:val="00CD1198"/>
    <w:pPr>
      <w:keepNext/>
      <w:jc w:val="both"/>
      <w:outlineLvl w:val="3"/>
    </w:pPr>
    <w:rPr>
      <w:rFonts w:ascii="Garamond" w:hAnsi="Garamond"/>
      <w:b/>
      <w:snapToGrid w:val="0"/>
      <w:sz w:val="28"/>
    </w:rPr>
  </w:style>
  <w:style w:type="paragraph" w:styleId="Heading6">
    <w:name w:val="heading 6"/>
    <w:basedOn w:val="Normal"/>
    <w:next w:val="Normal"/>
    <w:qFormat/>
    <w:rsid w:val="0028108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CD1198"/>
    <w:pPr>
      <w:jc w:val="both"/>
    </w:pPr>
    <w:rPr>
      <w:rFonts w:ascii="Garamond" w:hAnsi="Garamond"/>
      <w:snapToGrid w:val="0"/>
      <w:sz w:val="24"/>
    </w:rPr>
  </w:style>
  <w:style w:type="paragraph" w:styleId="BodyText3">
    <w:name w:val="Body Text 3"/>
    <w:basedOn w:val="Normal"/>
    <w:rsid w:val="00CD1198"/>
    <w:pPr>
      <w:jc w:val="both"/>
    </w:pPr>
    <w:rPr>
      <w:rFonts w:ascii="Garamond" w:hAnsi="Garamond"/>
      <w:i/>
      <w:snapToGrid w:val="0"/>
      <w:sz w:val="24"/>
    </w:rPr>
  </w:style>
  <w:style w:type="paragraph" w:styleId="Header">
    <w:name w:val="header"/>
    <w:basedOn w:val="Normal"/>
    <w:rsid w:val="00CD1198"/>
    <w:pPr>
      <w:tabs>
        <w:tab w:val="center" w:pos="4320"/>
        <w:tab w:val="right" w:pos="8640"/>
      </w:tabs>
    </w:pPr>
  </w:style>
  <w:style w:type="paragraph" w:styleId="Footer">
    <w:name w:val="footer"/>
    <w:basedOn w:val="Normal"/>
    <w:rsid w:val="00CD1198"/>
    <w:pPr>
      <w:tabs>
        <w:tab w:val="center" w:pos="4320"/>
        <w:tab w:val="right" w:pos="8640"/>
      </w:tabs>
    </w:pPr>
  </w:style>
  <w:style w:type="character" w:styleId="Hyperlink">
    <w:name w:val="Hyperlink"/>
    <w:rsid w:val="00BA5EFC"/>
    <w:rPr>
      <w:color w:val="0000FF"/>
      <w:u w:val="single"/>
    </w:rPr>
  </w:style>
  <w:style w:type="character" w:styleId="UnresolvedMention">
    <w:name w:val="Unresolved Mention"/>
    <w:uiPriority w:val="99"/>
    <w:semiHidden/>
    <w:unhideWhenUsed/>
    <w:rsid w:val="003F0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3247">
      <w:bodyDiv w:val="1"/>
      <w:marLeft w:val="0"/>
      <w:marRight w:val="0"/>
      <w:marTop w:val="0"/>
      <w:marBottom w:val="0"/>
      <w:divBdr>
        <w:top w:val="none" w:sz="0" w:space="0" w:color="auto"/>
        <w:left w:val="none" w:sz="0" w:space="0" w:color="auto"/>
        <w:bottom w:val="none" w:sz="0" w:space="0" w:color="auto"/>
        <w:right w:val="none" w:sz="0" w:space="0" w:color="auto"/>
      </w:divBdr>
    </w:div>
    <w:div w:id="521479050">
      <w:bodyDiv w:val="1"/>
      <w:marLeft w:val="0"/>
      <w:marRight w:val="0"/>
      <w:marTop w:val="0"/>
      <w:marBottom w:val="0"/>
      <w:divBdr>
        <w:top w:val="none" w:sz="0" w:space="0" w:color="auto"/>
        <w:left w:val="none" w:sz="0" w:space="0" w:color="auto"/>
        <w:bottom w:val="none" w:sz="0" w:space="0" w:color="auto"/>
        <w:right w:val="none" w:sz="0" w:space="0" w:color="auto"/>
      </w:divBdr>
    </w:div>
    <w:div w:id="605046163">
      <w:bodyDiv w:val="1"/>
      <w:marLeft w:val="0"/>
      <w:marRight w:val="0"/>
      <w:marTop w:val="0"/>
      <w:marBottom w:val="0"/>
      <w:divBdr>
        <w:top w:val="none" w:sz="0" w:space="0" w:color="auto"/>
        <w:left w:val="none" w:sz="0" w:space="0" w:color="auto"/>
        <w:bottom w:val="none" w:sz="0" w:space="0" w:color="auto"/>
        <w:right w:val="none" w:sz="0" w:space="0" w:color="auto"/>
      </w:divBdr>
    </w:div>
    <w:div w:id="722824777">
      <w:bodyDiv w:val="1"/>
      <w:marLeft w:val="0"/>
      <w:marRight w:val="0"/>
      <w:marTop w:val="0"/>
      <w:marBottom w:val="0"/>
      <w:divBdr>
        <w:top w:val="none" w:sz="0" w:space="0" w:color="auto"/>
        <w:left w:val="none" w:sz="0" w:space="0" w:color="auto"/>
        <w:bottom w:val="none" w:sz="0" w:space="0" w:color="auto"/>
        <w:right w:val="none" w:sz="0" w:space="0" w:color="auto"/>
      </w:divBdr>
    </w:div>
    <w:div w:id="926155835">
      <w:bodyDiv w:val="1"/>
      <w:marLeft w:val="0"/>
      <w:marRight w:val="0"/>
      <w:marTop w:val="0"/>
      <w:marBottom w:val="0"/>
      <w:divBdr>
        <w:top w:val="none" w:sz="0" w:space="0" w:color="auto"/>
        <w:left w:val="none" w:sz="0" w:space="0" w:color="auto"/>
        <w:bottom w:val="none" w:sz="0" w:space="0" w:color="auto"/>
        <w:right w:val="none" w:sz="0" w:space="0" w:color="auto"/>
      </w:divBdr>
    </w:div>
    <w:div w:id="1586571233">
      <w:bodyDiv w:val="1"/>
      <w:marLeft w:val="0"/>
      <w:marRight w:val="0"/>
      <w:marTop w:val="0"/>
      <w:marBottom w:val="0"/>
      <w:divBdr>
        <w:top w:val="none" w:sz="0" w:space="0" w:color="auto"/>
        <w:left w:val="none" w:sz="0" w:space="0" w:color="auto"/>
        <w:bottom w:val="none" w:sz="0" w:space="0" w:color="auto"/>
        <w:right w:val="none" w:sz="0" w:space="0" w:color="auto"/>
      </w:divBdr>
    </w:div>
    <w:div w:id="214704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LCaputo@cwcc.org" TargetMode="External"/><Relationship Id="rId4" Type="http://schemas.openxmlformats.org/officeDocument/2006/relationships/webSettings" Target="webSettings.xml"/><Relationship Id="rId9" Type="http://schemas.openxmlformats.org/officeDocument/2006/relationships/hyperlink" Target="nominations@cwcc.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THENA AWARD</vt:lpstr>
    </vt:vector>
  </TitlesOfParts>
  <Company>Athena Foundation</Company>
  <LinksUpToDate>false</LinksUpToDate>
  <CharactersWithSpaces>5307</CharactersWithSpaces>
  <SharedDoc>false</SharedDoc>
  <HLinks>
    <vt:vector size="6" baseType="variant">
      <vt:variant>
        <vt:i4>3342355</vt:i4>
      </vt:variant>
      <vt:variant>
        <vt:i4>0</vt:i4>
      </vt:variant>
      <vt:variant>
        <vt:i4>0</vt:i4>
      </vt:variant>
      <vt:variant>
        <vt:i4>5</vt:i4>
      </vt:variant>
      <vt:variant>
        <vt:lpwstr>mailto:hhoweton@cwc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HENA AWARD</dc:title>
  <dc:subject/>
  <dc:creator>abillings</dc:creator>
  <cp:keywords/>
  <cp:lastModifiedBy>Meaghan Carabello</cp:lastModifiedBy>
  <cp:revision>3</cp:revision>
  <cp:lastPrinted>2015-01-21T21:10:00Z</cp:lastPrinted>
  <dcterms:created xsi:type="dcterms:W3CDTF">2021-09-13T17:49:00Z</dcterms:created>
  <dcterms:modified xsi:type="dcterms:W3CDTF">2021-09-13T17:55:00Z</dcterms:modified>
</cp:coreProperties>
</file>